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62CEFA" w14:textId="597AAC6D" w:rsidR="005A5769" w:rsidRDefault="005A5769" w:rsidP="6E054C23">
      <w:pPr>
        <w:pStyle w:val="Heading1"/>
        <w:tabs>
          <w:tab w:val="left" w:pos="7350"/>
        </w:tabs>
        <w:rPr>
          <w:b/>
          <w:bCs/>
        </w:rPr>
      </w:pPr>
      <w:bookmarkStart w:id="0" w:name="_Orientation_Information_for"/>
      <w:bookmarkEnd w:id="0"/>
      <w:r w:rsidRPr="00C90551">
        <w:rPr>
          <w:b/>
          <w:bCs/>
        </w:rPr>
        <w:t>Orientation Information for GPs in RACHs</w:t>
      </w:r>
    </w:p>
    <w:p w14:paraId="34AB2BD5" w14:textId="40232AD6" w:rsidR="005A5769" w:rsidRPr="009D7730" w:rsidRDefault="005A5769" w:rsidP="005A5769">
      <w:pPr>
        <w:ind w:left="142"/>
        <w:jc w:val="both"/>
        <w:rPr>
          <w:rFonts w:ascii="Aptos" w:hAnsi="Aptos"/>
        </w:rPr>
      </w:pPr>
      <w:r w:rsidRPr="009D7730">
        <w:rPr>
          <w:rFonts w:ascii="Aptos" w:hAnsi="Aptos"/>
        </w:rPr>
        <w:t xml:space="preserve">The orientation proforma houses information to assist GPs with details about the Residential Aged Care Home (RACH). </w:t>
      </w:r>
    </w:p>
    <w:p w14:paraId="25BD4A25" w14:textId="77777777" w:rsidR="005A5769" w:rsidRPr="009D7730" w:rsidRDefault="005A5769" w:rsidP="005A5769">
      <w:pPr>
        <w:ind w:left="142"/>
        <w:jc w:val="both"/>
        <w:rPr>
          <w:rFonts w:ascii="Aptos" w:hAnsi="Aptos"/>
        </w:rPr>
      </w:pPr>
      <w:r w:rsidRPr="009D7730">
        <w:rPr>
          <w:rFonts w:ascii="Aptos" w:hAnsi="Aptos"/>
        </w:rPr>
        <w:t xml:space="preserve">A visiting schedule by the GP should be agreed to and documented in the proforma. </w:t>
      </w:r>
    </w:p>
    <w:p w14:paraId="69D23705" w14:textId="77777777" w:rsidR="005A5769" w:rsidRPr="009D7730" w:rsidRDefault="005A5769" w:rsidP="005A5769">
      <w:pPr>
        <w:ind w:left="142"/>
        <w:jc w:val="both"/>
        <w:rPr>
          <w:rFonts w:ascii="Aptos" w:hAnsi="Aptos"/>
        </w:rPr>
      </w:pPr>
      <w:r w:rsidRPr="009D7730">
        <w:rPr>
          <w:rFonts w:ascii="Aptos" w:hAnsi="Aptos"/>
        </w:rPr>
        <w:t>Further, it is encouraged that GPs and RACHs enter into a memorandum of understanding or a service agreement to define roles and responsibilities. Sample templates can be obtained through contacting your PHN.</w:t>
      </w:r>
    </w:p>
    <w:p w14:paraId="4095A2E4" w14:textId="77777777" w:rsidR="005A5769" w:rsidRPr="009D7730" w:rsidRDefault="005A5769" w:rsidP="005A5769">
      <w:pPr>
        <w:ind w:left="142"/>
        <w:jc w:val="both"/>
        <w:rPr>
          <w:rFonts w:ascii="Aptos" w:hAnsi="Aptos"/>
        </w:rPr>
      </w:pPr>
      <w:r w:rsidRPr="009D7730">
        <w:rPr>
          <w:rFonts w:ascii="Aptos" w:hAnsi="Aptos"/>
        </w:rPr>
        <w:t xml:space="preserve">This tool has been adapted with permission from Nepean Blue Mountains PHN.  </w:t>
      </w:r>
    </w:p>
    <w:p w14:paraId="4796EA22" w14:textId="34C62CC5" w:rsidR="005A5769" w:rsidRPr="00335536" w:rsidRDefault="005A5769" w:rsidP="000936D5">
      <w:pPr>
        <w:pStyle w:val="Heading2"/>
        <w:rPr>
          <w:b w:val="0"/>
          <w:bCs/>
        </w:rPr>
      </w:pPr>
      <w:r w:rsidRPr="00335536">
        <w:rPr>
          <w:bCs/>
        </w:rPr>
        <w:t>Residential Aged Care Home (RACH) Orientation Information for General Practitioners</w:t>
      </w:r>
    </w:p>
    <w:tbl>
      <w:tblPr>
        <w:tblpPr w:leftFromText="180" w:rightFromText="180" w:vertAnchor="text" w:horzAnchor="margin" w:tblpY="66"/>
        <w:tblW w:w="15583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967"/>
        <w:gridCol w:w="12616"/>
      </w:tblGrid>
      <w:tr w:rsidR="005A5769" w:rsidRPr="00C90551" w14:paraId="1DA21BF7" w14:textId="77777777" w:rsidTr="00174E55">
        <w:trPr>
          <w:trHeight w:val="454"/>
        </w:trPr>
        <w:tc>
          <w:tcPr>
            <w:tcW w:w="296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AFC7D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A0E403" w14:textId="77777777" w:rsidR="005A5769" w:rsidRPr="004E5782" w:rsidRDefault="005A5769" w:rsidP="00EC08CF">
            <w:pPr>
              <w:spacing w:after="0" w:line="240" w:lineRule="auto"/>
              <w:ind w:left="142"/>
              <w:rPr>
                <w:rFonts w:asciiTheme="minorHAnsi" w:eastAsia="Times New Roman" w:hAnsiTheme="minorHAnsi" w:cs="Arial"/>
                <w:color w:val="293272" w:themeColor="accent1"/>
                <w:szCs w:val="20"/>
                <w:lang w:eastAsia="en-AU"/>
              </w:rPr>
            </w:pPr>
            <w:r w:rsidRPr="004E5782">
              <w:rPr>
                <w:rFonts w:asciiTheme="minorHAnsi" w:eastAsia="Times New Roman" w:hAnsiTheme="minorHAnsi" w:cs="Calibri"/>
                <w:b/>
                <w:bCs/>
                <w:color w:val="293272" w:themeColor="accent1"/>
                <w:kern w:val="24"/>
                <w:szCs w:val="20"/>
                <w:lang w:val="en-US" w:eastAsia="en-AU"/>
              </w:rPr>
              <w:t>RACH Name &amp; Address:</w:t>
            </w:r>
          </w:p>
        </w:tc>
        <w:tc>
          <w:tcPr>
            <w:tcW w:w="1261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AFC7D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57E968" w14:textId="77777777" w:rsidR="005A5769" w:rsidRPr="00C90551" w:rsidRDefault="005A5769" w:rsidP="00EC08CF">
            <w:pPr>
              <w:tabs>
                <w:tab w:val="left" w:pos="7859"/>
              </w:tabs>
              <w:spacing w:after="0" w:line="240" w:lineRule="auto"/>
              <w:ind w:left="142"/>
              <w:rPr>
                <w:rFonts w:eastAsia="Times New Roman" w:cs="Arial"/>
                <w:sz w:val="36"/>
                <w:szCs w:val="36"/>
                <w:lang w:eastAsia="en-AU"/>
              </w:rPr>
            </w:pPr>
          </w:p>
        </w:tc>
      </w:tr>
      <w:tr w:rsidR="005A5769" w:rsidRPr="00C90551" w14:paraId="40B78EA7" w14:textId="77777777" w:rsidTr="00AF6689">
        <w:trPr>
          <w:trHeight w:val="454"/>
        </w:trPr>
        <w:tc>
          <w:tcPr>
            <w:tcW w:w="296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179CC2" w14:textId="77777777" w:rsidR="005A5769" w:rsidRPr="004E5782" w:rsidRDefault="005A5769" w:rsidP="00EC08CF">
            <w:pPr>
              <w:spacing w:after="0" w:line="240" w:lineRule="auto"/>
              <w:ind w:left="142"/>
              <w:rPr>
                <w:rFonts w:asciiTheme="minorHAnsi" w:eastAsia="Times New Roman" w:hAnsiTheme="minorHAnsi" w:cs="Arial"/>
                <w:color w:val="293272" w:themeColor="accent1"/>
                <w:szCs w:val="20"/>
                <w:lang w:eastAsia="en-AU"/>
              </w:rPr>
            </w:pPr>
            <w:r w:rsidRPr="004E5782">
              <w:rPr>
                <w:rFonts w:asciiTheme="minorHAnsi" w:eastAsia="Times New Roman" w:hAnsiTheme="minorHAnsi" w:cs="Calibri"/>
                <w:color w:val="293272" w:themeColor="accent1"/>
                <w:kern w:val="24"/>
                <w:szCs w:val="20"/>
                <w:lang w:val="en-US" w:eastAsia="en-AU"/>
              </w:rPr>
              <w:t xml:space="preserve">Front door code: </w:t>
            </w:r>
          </w:p>
        </w:tc>
        <w:tc>
          <w:tcPr>
            <w:tcW w:w="1261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E5A9FF" w14:textId="77777777" w:rsidR="005A5769" w:rsidRPr="00AF6689" w:rsidRDefault="005A5769" w:rsidP="00EC08CF">
            <w:pPr>
              <w:tabs>
                <w:tab w:val="left" w:pos="7859"/>
              </w:tabs>
              <w:spacing w:after="0" w:line="240" w:lineRule="auto"/>
              <w:ind w:left="142"/>
              <w:rPr>
                <w:rFonts w:eastAsia="Times New Roman" w:cs="Arial"/>
                <w:szCs w:val="20"/>
                <w:lang w:eastAsia="en-AU"/>
              </w:rPr>
            </w:pPr>
          </w:p>
        </w:tc>
      </w:tr>
      <w:tr w:rsidR="005A5769" w:rsidRPr="00C90551" w14:paraId="3B878501" w14:textId="77777777" w:rsidTr="00AF6689">
        <w:trPr>
          <w:trHeight w:val="454"/>
        </w:trPr>
        <w:tc>
          <w:tcPr>
            <w:tcW w:w="29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E86F9D" w14:textId="77777777" w:rsidR="005A5769" w:rsidRPr="004E5782" w:rsidRDefault="005A5769" w:rsidP="00EC08CF">
            <w:pPr>
              <w:spacing w:after="0" w:line="240" w:lineRule="auto"/>
              <w:ind w:left="142"/>
              <w:rPr>
                <w:rFonts w:asciiTheme="minorHAnsi" w:eastAsia="Times New Roman" w:hAnsiTheme="minorHAnsi" w:cs="Arial"/>
                <w:color w:val="293272" w:themeColor="accent1"/>
                <w:szCs w:val="20"/>
                <w:lang w:eastAsia="en-AU"/>
              </w:rPr>
            </w:pPr>
            <w:r w:rsidRPr="004E5782">
              <w:rPr>
                <w:rFonts w:asciiTheme="minorHAnsi" w:eastAsia="Times New Roman" w:hAnsiTheme="minorHAnsi" w:cs="Calibri"/>
                <w:color w:val="293272" w:themeColor="accent1"/>
                <w:kern w:val="24"/>
                <w:szCs w:val="20"/>
                <w:lang w:val="en-US" w:eastAsia="en-AU"/>
              </w:rPr>
              <w:t>Other access details:</w:t>
            </w:r>
          </w:p>
        </w:tc>
        <w:tc>
          <w:tcPr>
            <w:tcW w:w="1261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0EB6CC" w14:textId="77777777" w:rsidR="005A5769" w:rsidRPr="00AF6689" w:rsidRDefault="005A5769" w:rsidP="00EC08CF">
            <w:pPr>
              <w:tabs>
                <w:tab w:val="left" w:pos="7859"/>
              </w:tabs>
              <w:spacing w:after="0" w:line="240" w:lineRule="auto"/>
              <w:ind w:left="142"/>
              <w:rPr>
                <w:rFonts w:eastAsia="Times New Roman" w:cs="Arial"/>
                <w:szCs w:val="20"/>
                <w:lang w:eastAsia="en-AU"/>
              </w:rPr>
            </w:pPr>
          </w:p>
        </w:tc>
      </w:tr>
    </w:tbl>
    <w:tbl>
      <w:tblPr>
        <w:tblW w:w="15593" w:type="dxa"/>
        <w:tblInd w:w="-1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"/>
        <w:gridCol w:w="911"/>
        <w:gridCol w:w="2372"/>
        <w:gridCol w:w="560"/>
        <w:gridCol w:w="648"/>
        <w:gridCol w:w="633"/>
        <w:gridCol w:w="2226"/>
        <w:gridCol w:w="1072"/>
        <w:gridCol w:w="5039"/>
        <w:gridCol w:w="2126"/>
      </w:tblGrid>
      <w:tr w:rsidR="004E5782" w:rsidRPr="004E5782" w14:paraId="300A66C8" w14:textId="77777777" w:rsidTr="6E054C23">
        <w:trPr>
          <w:gridBefore w:val="1"/>
          <w:trHeight w:val="281"/>
        </w:trPr>
        <w:tc>
          <w:tcPr>
            <w:tcW w:w="1065" w:type="dxa"/>
            <w:vMerge w:val="restart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textDirection w:val="btLr"/>
            <w:hideMark/>
          </w:tcPr>
          <w:p w14:paraId="5906497C" w14:textId="77777777" w:rsidR="005A5769" w:rsidRPr="004E5782" w:rsidRDefault="005A5769" w:rsidP="00EC08CF">
            <w:pPr>
              <w:spacing w:after="0" w:line="240" w:lineRule="auto"/>
              <w:ind w:left="142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  <w:r w:rsidRPr="004E5782">
              <w:rPr>
                <w:rFonts w:ascii="Aptos" w:eastAsia="Times New Roman" w:hAnsi="Aptos" w:cs="Calibri"/>
                <w:b/>
                <w:bCs/>
                <w:color w:val="293272" w:themeColor="accent1"/>
                <w:kern w:val="24"/>
                <w:szCs w:val="20"/>
                <w:lang w:val="en-US" w:eastAsia="en-AU"/>
              </w:rPr>
              <w:t xml:space="preserve">RACH CONTACTS </w:t>
            </w:r>
          </w:p>
        </w:tc>
        <w:tc>
          <w:tcPr>
            <w:tcW w:w="2763" w:type="dxa"/>
            <w:gridSpan w:val="3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3DF6E2" w14:textId="77777777" w:rsidR="005A5769" w:rsidRPr="004E5782" w:rsidRDefault="005A5769" w:rsidP="00EC08CF">
            <w:pPr>
              <w:spacing w:after="0" w:line="240" w:lineRule="auto"/>
              <w:ind w:left="142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  <w:r w:rsidRPr="004E5782">
              <w:rPr>
                <w:rFonts w:ascii="Aptos" w:eastAsia="Times New Roman" w:hAnsi="Aptos" w:cs="Calibri"/>
                <w:b/>
                <w:bCs/>
                <w:color w:val="293272" w:themeColor="accent1"/>
                <w:kern w:val="24"/>
                <w:szCs w:val="20"/>
                <w:lang w:val="en-US" w:eastAsia="en-AU"/>
              </w:rPr>
              <w:t>RACH Primary Contact:</w:t>
            </w:r>
          </w:p>
        </w:tc>
        <w:tc>
          <w:tcPr>
            <w:tcW w:w="1635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3517F7" w14:textId="77777777" w:rsidR="005A5769" w:rsidRPr="004E5782" w:rsidRDefault="005A5769" w:rsidP="00EC08CF">
            <w:pPr>
              <w:spacing w:after="0" w:line="240" w:lineRule="auto"/>
              <w:ind w:left="142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</w:p>
        </w:tc>
        <w:tc>
          <w:tcPr>
            <w:tcW w:w="107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E52CBC" w14:textId="77777777" w:rsidR="005A5769" w:rsidRPr="004E5782" w:rsidRDefault="005A5769" w:rsidP="00EC08CF">
            <w:pPr>
              <w:spacing w:after="0" w:line="240" w:lineRule="auto"/>
              <w:ind w:left="142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  <w:r w:rsidRPr="004E5782">
              <w:rPr>
                <w:rFonts w:ascii="Aptos" w:eastAsia="Times New Roman" w:hAnsi="Aptos" w:cs="Calibri"/>
                <w:b/>
                <w:bCs/>
                <w:color w:val="293272" w:themeColor="accent1"/>
                <w:kern w:val="24"/>
                <w:szCs w:val="20"/>
                <w:lang w:val="en-US" w:eastAsia="en-AU"/>
              </w:rPr>
              <w:t>Phone:</w:t>
            </w:r>
          </w:p>
        </w:tc>
        <w:tc>
          <w:tcPr>
            <w:tcW w:w="9057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F1DF25" w14:textId="77777777" w:rsidR="005A5769" w:rsidRPr="004E5782" w:rsidRDefault="005A5769" w:rsidP="00EC08CF">
            <w:pPr>
              <w:spacing w:after="0" w:line="240" w:lineRule="auto"/>
              <w:ind w:left="142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</w:p>
        </w:tc>
      </w:tr>
      <w:tr w:rsidR="004E5782" w:rsidRPr="004E5782" w14:paraId="71379619" w14:textId="77777777" w:rsidTr="6E054C23">
        <w:trPr>
          <w:gridBefore w:val="1"/>
          <w:trHeight w:val="395"/>
        </w:trPr>
        <w:tc>
          <w:tcPr>
            <w:tcW w:w="1065" w:type="dxa"/>
            <w:vMerge/>
            <w:vAlign w:val="center"/>
            <w:hideMark/>
          </w:tcPr>
          <w:p w14:paraId="1A15E66B" w14:textId="77777777" w:rsidR="005A5769" w:rsidRPr="004E5782" w:rsidRDefault="005A5769" w:rsidP="00EC08CF">
            <w:pPr>
              <w:spacing w:after="0" w:line="240" w:lineRule="auto"/>
              <w:ind w:left="142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</w:p>
        </w:tc>
        <w:tc>
          <w:tcPr>
            <w:tcW w:w="2763" w:type="dxa"/>
            <w:gridSpan w:val="3"/>
            <w:tcBorders>
              <w:top w:val="single" w:sz="18" w:space="0" w:color="4BACC6"/>
              <w:left w:val="single" w:sz="1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354F97" w14:textId="77777777" w:rsidR="005A5769" w:rsidRPr="004E5782" w:rsidRDefault="005A5769" w:rsidP="00EC08CF">
            <w:pPr>
              <w:spacing w:after="0" w:line="240" w:lineRule="auto"/>
              <w:ind w:left="142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  <w:r w:rsidRPr="004E5782">
              <w:rPr>
                <w:rFonts w:ascii="Aptos" w:eastAsia="Times New Roman" w:hAnsi="Aptos" w:cs="Calibri"/>
                <w:color w:val="293272" w:themeColor="accent1"/>
                <w:kern w:val="24"/>
                <w:szCs w:val="20"/>
                <w:lang w:val="en-US" w:eastAsia="en-AU"/>
              </w:rPr>
              <w:t>Email:</w:t>
            </w:r>
          </w:p>
        </w:tc>
        <w:tc>
          <w:tcPr>
            <w:tcW w:w="11765" w:type="dxa"/>
            <w:gridSpan w:val="5"/>
            <w:tcBorders>
              <w:top w:val="single" w:sz="1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3B40F3" w14:textId="77777777" w:rsidR="005A5769" w:rsidRPr="004E5782" w:rsidRDefault="005A5769" w:rsidP="00EC08CF">
            <w:pPr>
              <w:spacing w:after="0" w:line="240" w:lineRule="auto"/>
              <w:ind w:left="142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</w:p>
        </w:tc>
      </w:tr>
      <w:tr w:rsidR="004E5782" w:rsidRPr="004E5782" w14:paraId="16F4DECD" w14:textId="77777777" w:rsidTr="6E054C23">
        <w:trPr>
          <w:gridBefore w:val="1"/>
          <w:trHeight w:val="433"/>
        </w:trPr>
        <w:tc>
          <w:tcPr>
            <w:tcW w:w="1065" w:type="dxa"/>
            <w:vMerge/>
            <w:vAlign w:val="center"/>
            <w:hideMark/>
          </w:tcPr>
          <w:p w14:paraId="7C86259B" w14:textId="77777777" w:rsidR="005A5769" w:rsidRPr="004E5782" w:rsidRDefault="005A5769" w:rsidP="00EC08CF">
            <w:pPr>
              <w:spacing w:after="0" w:line="240" w:lineRule="auto"/>
              <w:ind w:left="142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</w:p>
        </w:tc>
        <w:tc>
          <w:tcPr>
            <w:tcW w:w="2763" w:type="dxa"/>
            <w:gridSpan w:val="3"/>
            <w:tcBorders>
              <w:top w:val="single" w:sz="8" w:space="0" w:color="4BACC6"/>
              <w:left w:val="single" w:sz="18" w:space="0" w:color="4BACC6"/>
              <w:bottom w:val="single" w:sz="8" w:space="0" w:color="4BACC6"/>
              <w:right w:val="single" w:sz="8" w:space="0" w:color="4BACC6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5D9422" w14:textId="77777777" w:rsidR="005A5769" w:rsidRPr="004E5782" w:rsidRDefault="005A5769" w:rsidP="00EC08CF">
            <w:pPr>
              <w:spacing w:after="0" w:line="240" w:lineRule="auto"/>
              <w:ind w:left="142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  <w:r w:rsidRPr="004E5782">
              <w:rPr>
                <w:rFonts w:ascii="Aptos" w:eastAsia="Times New Roman" w:hAnsi="Aptos" w:cs="Calibri"/>
                <w:color w:val="293272" w:themeColor="accent1"/>
                <w:kern w:val="24"/>
                <w:szCs w:val="20"/>
                <w:lang w:val="en-US" w:eastAsia="en-AU"/>
              </w:rPr>
              <w:t xml:space="preserve">RACH site visit /care coordinator contact: </w:t>
            </w:r>
          </w:p>
        </w:tc>
        <w:tc>
          <w:tcPr>
            <w:tcW w:w="1635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08BAB0" w14:textId="77777777" w:rsidR="005A5769" w:rsidRPr="004E5782" w:rsidRDefault="005A5769" w:rsidP="00EC08CF">
            <w:pPr>
              <w:spacing w:after="0" w:line="240" w:lineRule="auto"/>
              <w:ind w:left="142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</w:p>
        </w:tc>
        <w:tc>
          <w:tcPr>
            <w:tcW w:w="107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EEBFB6" w14:textId="77777777" w:rsidR="005A5769" w:rsidRPr="004E5782" w:rsidRDefault="005A5769" w:rsidP="00EC08CF">
            <w:pPr>
              <w:spacing w:after="0" w:line="240" w:lineRule="auto"/>
              <w:ind w:left="142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  <w:r w:rsidRPr="004E5782">
              <w:rPr>
                <w:rFonts w:ascii="Aptos" w:eastAsia="Times New Roman" w:hAnsi="Aptos" w:cs="Calibri"/>
                <w:color w:val="293272" w:themeColor="accent1"/>
                <w:kern w:val="24"/>
                <w:szCs w:val="20"/>
                <w:lang w:val="en-US" w:eastAsia="en-AU"/>
              </w:rPr>
              <w:t>Phone:</w:t>
            </w:r>
          </w:p>
        </w:tc>
        <w:tc>
          <w:tcPr>
            <w:tcW w:w="9057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3D97CA" w14:textId="77777777" w:rsidR="005A5769" w:rsidRPr="004E5782" w:rsidRDefault="005A5769" w:rsidP="00EC08CF">
            <w:pPr>
              <w:tabs>
                <w:tab w:val="left" w:pos="2319"/>
              </w:tabs>
              <w:spacing w:after="0" w:line="240" w:lineRule="auto"/>
              <w:ind w:left="142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</w:p>
        </w:tc>
      </w:tr>
      <w:tr w:rsidR="004E5782" w:rsidRPr="004E5782" w14:paraId="30AD9D2F" w14:textId="77777777" w:rsidTr="6E054C23">
        <w:trPr>
          <w:gridBefore w:val="1"/>
          <w:trHeight w:val="362"/>
        </w:trPr>
        <w:tc>
          <w:tcPr>
            <w:tcW w:w="1065" w:type="dxa"/>
            <w:vMerge/>
            <w:vAlign w:val="center"/>
            <w:hideMark/>
          </w:tcPr>
          <w:p w14:paraId="4B141DB6" w14:textId="77777777" w:rsidR="005A5769" w:rsidRPr="004E5782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</w:p>
        </w:tc>
        <w:tc>
          <w:tcPr>
            <w:tcW w:w="2763" w:type="dxa"/>
            <w:gridSpan w:val="3"/>
            <w:tcBorders>
              <w:top w:val="single" w:sz="8" w:space="0" w:color="4BACC6"/>
              <w:left w:val="single" w:sz="1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C4B4A5" w14:textId="77777777" w:rsidR="005A5769" w:rsidRPr="004E5782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  <w:r w:rsidRPr="004E5782">
              <w:rPr>
                <w:rFonts w:ascii="Aptos" w:eastAsia="Times New Roman" w:hAnsi="Aptos" w:cs="Calibri"/>
                <w:color w:val="293272" w:themeColor="accent1"/>
                <w:kern w:val="24"/>
                <w:szCs w:val="20"/>
                <w:lang w:val="en-US" w:eastAsia="en-AU"/>
              </w:rPr>
              <w:t xml:space="preserve">Email: </w:t>
            </w:r>
          </w:p>
        </w:tc>
        <w:tc>
          <w:tcPr>
            <w:tcW w:w="11765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52FC80" w14:textId="77777777" w:rsidR="005A5769" w:rsidRPr="004E5782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</w:p>
        </w:tc>
      </w:tr>
      <w:tr w:rsidR="004E5782" w:rsidRPr="004E5782" w14:paraId="213CB045" w14:textId="77777777" w:rsidTr="6E054C23">
        <w:trPr>
          <w:gridBefore w:val="1"/>
          <w:trHeight w:val="553"/>
        </w:trPr>
        <w:tc>
          <w:tcPr>
            <w:tcW w:w="1065" w:type="dxa"/>
            <w:vMerge/>
            <w:vAlign w:val="center"/>
            <w:hideMark/>
          </w:tcPr>
          <w:p w14:paraId="0F73D005" w14:textId="77777777" w:rsidR="005A5769" w:rsidRPr="004E5782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</w:p>
        </w:tc>
        <w:tc>
          <w:tcPr>
            <w:tcW w:w="2763" w:type="dxa"/>
            <w:gridSpan w:val="3"/>
            <w:tcBorders>
              <w:top w:val="single" w:sz="8" w:space="0" w:color="4BACC6"/>
              <w:left w:val="single" w:sz="18" w:space="0" w:color="4BACC6"/>
              <w:bottom w:val="single" w:sz="8" w:space="0" w:color="4BACC6"/>
              <w:right w:val="single" w:sz="8" w:space="0" w:color="4BACC6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000F47" w14:textId="77777777" w:rsidR="005A5769" w:rsidRPr="004E5782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  <w:r w:rsidRPr="004E5782">
              <w:rPr>
                <w:rFonts w:ascii="Aptos" w:eastAsia="Times New Roman" w:hAnsi="Aptos" w:cs="Calibri"/>
                <w:color w:val="293272" w:themeColor="accent1"/>
                <w:kern w:val="24"/>
                <w:szCs w:val="20"/>
                <w:lang w:val="en-US" w:eastAsia="en-AU"/>
              </w:rPr>
              <w:t xml:space="preserve">Outside business hours: </w:t>
            </w:r>
          </w:p>
        </w:tc>
        <w:tc>
          <w:tcPr>
            <w:tcW w:w="11765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57113A" w14:textId="77777777" w:rsidR="005A5769" w:rsidRPr="004E5782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</w:p>
        </w:tc>
      </w:tr>
      <w:tr w:rsidR="004E5782" w:rsidRPr="004E5782" w14:paraId="566F6348" w14:textId="77777777" w:rsidTr="00EC08CF">
        <w:trPr>
          <w:gridAfter w:val="1"/>
          <w:wAfter w:w="10" w:type="dxa"/>
          <w:trHeight w:val="716"/>
        </w:trPr>
        <w:tc>
          <w:tcPr>
            <w:tcW w:w="1480" w:type="dxa"/>
            <w:gridSpan w:val="3"/>
            <w:vMerge w:val="restart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textDirection w:val="btLr"/>
            <w:hideMark/>
          </w:tcPr>
          <w:p w14:paraId="30430482" w14:textId="77777777" w:rsidR="005A5769" w:rsidRPr="004E5782" w:rsidRDefault="005A5769" w:rsidP="00EC08CF">
            <w:pPr>
              <w:rPr>
                <w:color w:val="293272" w:themeColor="accent1"/>
                <w:szCs w:val="20"/>
              </w:rPr>
            </w:pPr>
            <w:r w:rsidRPr="004E5782">
              <w:rPr>
                <w:b/>
                <w:bCs/>
                <w:color w:val="293272" w:themeColor="accent1"/>
                <w:szCs w:val="20"/>
                <w:lang w:val="en-US"/>
              </w:rPr>
              <w:t>RACH Primary care Service Model</w:t>
            </w:r>
          </w:p>
        </w:tc>
        <w:tc>
          <w:tcPr>
            <w:tcW w:w="2993" w:type="dxa"/>
            <w:gridSpan w:val="3"/>
            <w:vMerge w:val="restart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10C6F8" w14:textId="77777777" w:rsidR="005A5769" w:rsidRPr="004E5782" w:rsidRDefault="005A5769" w:rsidP="00EC08CF">
            <w:pPr>
              <w:rPr>
                <w:color w:val="293272" w:themeColor="accent1"/>
                <w:szCs w:val="20"/>
              </w:rPr>
            </w:pPr>
            <w:r w:rsidRPr="004E5782">
              <w:rPr>
                <w:b/>
                <w:bCs/>
                <w:color w:val="293272" w:themeColor="accent1"/>
                <w:szCs w:val="20"/>
                <w:lang w:val="en-US"/>
              </w:rPr>
              <w:t>GP Site visit arrangements:</w:t>
            </w:r>
          </w:p>
        </w:tc>
        <w:tc>
          <w:tcPr>
            <w:tcW w:w="11120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ADE679" w14:textId="6F338A70" w:rsidR="005A5769" w:rsidRPr="004E5782" w:rsidRDefault="005A5769" w:rsidP="00EC08CF">
            <w:pPr>
              <w:rPr>
                <w:color w:val="293272" w:themeColor="accent1"/>
                <w:szCs w:val="20"/>
              </w:rPr>
            </w:pPr>
            <w:r w:rsidRPr="004E5782">
              <w:rPr>
                <w:b/>
                <w:bCs/>
                <w:color w:val="293272" w:themeColor="accent1"/>
                <w:szCs w:val="20"/>
                <w:lang w:val="en-US"/>
              </w:rPr>
              <w:t xml:space="preserve">Site visit model: (e.g. On site, </w:t>
            </w:r>
            <w:r w:rsidR="004A2FE5" w:rsidRPr="004E5782">
              <w:rPr>
                <w:b/>
                <w:bCs/>
                <w:color w:val="293272" w:themeColor="accent1"/>
                <w:szCs w:val="20"/>
                <w:lang w:val="en-US"/>
              </w:rPr>
              <w:t>hybrid</w:t>
            </w:r>
            <w:r w:rsidR="0049366B" w:rsidRPr="004E5782">
              <w:rPr>
                <w:b/>
                <w:bCs/>
                <w:color w:val="293272" w:themeColor="accent1"/>
                <w:szCs w:val="20"/>
                <w:lang w:val="en-US"/>
              </w:rPr>
              <w:t>, telehealth</w:t>
            </w:r>
            <w:r w:rsidRPr="004E5782">
              <w:rPr>
                <w:b/>
                <w:bCs/>
                <w:color w:val="293272" w:themeColor="accent1"/>
                <w:szCs w:val="20"/>
                <w:lang w:val="en-US"/>
              </w:rPr>
              <w:t xml:space="preserve">)      </w:t>
            </w:r>
          </w:p>
        </w:tc>
      </w:tr>
      <w:tr w:rsidR="004E5782" w:rsidRPr="004E5782" w14:paraId="026476BC" w14:textId="77777777" w:rsidTr="6E054C23">
        <w:trPr>
          <w:gridBefore w:val="1"/>
          <w:trHeight w:val="403"/>
        </w:trPr>
        <w:tc>
          <w:tcPr>
            <w:tcW w:w="1480" w:type="dxa"/>
            <w:gridSpan w:val="3"/>
            <w:vMerge/>
            <w:vAlign w:val="center"/>
            <w:hideMark/>
          </w:tcPr>
          <w:p w14:paraId="0A40AB42" w14:textId="77777777" w:rsidR="005A5769" w:rsidRPr="004E5782" w:rsidRDefault="005A5769" w:rsidP="00EC08CF">
            <w:pPr>
              <w:rPr>
                <w:color w:val="293272" w:themeColor="accent1"/>
                <w:szCs w:val="20"/>
              </w:rPr>
            </w:pPr>
          </w:p>
        </w:tc>
        <w:tc>
          <w:tcPr>
            <w:tcW w:w="2993" w:type="dxa"/>
            <w:gridSpan w:val="3"/>
            <w:vMerge/>
            <w:vAlign w:val="center"/>
            <w:hideMark/>
          </w:tcPr>
          <w:p w14:paraId="6DF6BE3E" w14:textId="77777777" w:rsidR="005A5769" w:rsidRPr="004E5782" w:rsidRDefault="005A5769" w:rsidP="00EC08CF">
            <w:pPr>
              <w:rPr>
                <w:color w:val="293272" w:themeColor="accent1"/>
                <w:szCs w:val="20"/>
              </w:rPr>
            </w:pPr>
          </w:p>
        </w:tc>
        <w:tc>
          <w:tcPr>
            <w:tcW w:w="11120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ED445D" w14:textId="77777777" w:rsidR="005A5769" w:rsidRPr="004E5782" w:rsidRDefault="005A5769" w:rsidP="00EC08CF">
            <w:pPr>
              <w:rPr>
                <w:color w:val="293272" w:themeColor="accent1"/>
                <w:szCs w:val="20"/>
              </w:rPr>
            </w:pPr>
            <w:r w:rsidRPr="004E5782">
              <w:rPr>
                <w:b/>
                <w:bCs/>
                <w:color w:val="293272" w:themeColor="accent1"/>
                <w:szCs w:val="20"/>
                <w:lang w:val="en-US"/>
              </w:rPr>
              <w:t xml:space="preserve">Visit frequency:                          </w:t>
            </w:r>
          </w:p>
        </w:tc>
      </w:tr>
      <w:tr w:rsidR="004E5782" w:rsidRPr="004E5782" w14:paraId="288F50AD" w14:textId="77777777" w:rsidTr="6E054C23">
        <w:trPr>
          <w:gridBefore w:val="1"/>
          <w:trHeight w:val="599"/>
        </w:trPr>
        <w:tc>
          <w:tcPr>
            <w:tcW w:w="1480" w:type="dxa"/>
            <w:gridSpan w:val="3"/>
            <w:vMerge/>
            <w:vAlign w:val="center"/>
            <w:hideMark/>
          </w:tcPr>
          <w:p w14:paraId="632BC0B1" w14:textId="77777777" w:rsidR="005A5769" w:rsidRPr="004E5782" w:rsidRDefault="005A5769" w:rsidP="00EC08CF">
            <w:pPr>
              <w:rPr>
                <w:color w:val="293272" w:themeColor="accent1"/>
                <w:szCs w:val="20"/>
              </w:rPr>
            </w:pPr>
          </w:p>
        </w:tc>
        <w:tc>
          <w:tcPr>
            <w:tcW w:w="2993" w:type="dxa"/>
            <w:gridSpan w:val="3"/>
            <w:vMerge/>
            <w:vAlign w:val="center"/>
            <w:hideMark/>
          </w:tcPr>
          <w:p w14:paraId="208C4190" w14:textId="77777777" w:rsidR="005A5769" w:rsidRPr="004E5782" w:rsidRDefault="005A5769" w:rsidP="00EC08CF">
            <w:pPr>
              <w:rPr>
                <w:color w:val="293272" w:themeColor="accent1"/>
                <w:szCs w:val="20"/>
              </w:rPr>
            </w:pPr>
          </w:p>
        </w:tc>
        <w:tc>
          <w:tcPr>
            <w:tcW w:w="11120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BBF413" w14:textId="77777777" w:rsidR="005A5769" w:rsidRPr="004E5782" w:rsidRDefault="005A5769" w:rsidP="00EC08CF">
            <w:pPr>
              <w:rPr>
                <w:color w:val="293272" w:themeColor="accent1"/>
                <w:szCs w:val="20"/>
              </w:rPr>
            </w:pPr>
            <w:r w:rsidRPr="004E5782">
              <w:rPr>
                <w:b/>
                <w:bCs/>
                <w:color w:val="293272" w:themeColor="accent1"/>
                <w:szCs w:val="20"/>
                <w:lang w:val="en-US"/>
              </w:rPr>
              <w:t>Planned visit days &amp; time:</w:t>
            </w:r>
          </w:p>
        </w:tc>
      </w:tr>
      <w:tr w:rsidR="004E5782" w:rsidRPr="004E5782" w14:paraId="571C6CED" w14:textId="77777777" w:rsidTr="6E054C23">
        <w:trPr>
          <w:gridBefore w:val="1"/>
          <w:trHeight w:val="454"/>
        </w:trPr>
        <w:tc>
          <w:tcPr>
            <w:tcW w:w="1480" w:type="dxa"/>
            <w:gridSpan w:val="3"/>
            <w:vMerge/>
            <w:vAlign w:val="center"/>
            <w:hideMark/>
          </w:tcPr>
          <w:p w14:paraId="1D16B32C" w14:textId="77777777" w:rsidR="005A5769" w:rsidRPr="004E5782" w:rsidRDefault="005A5769" w:rsidP="00EC08CF">
            <w:pPr>
              <w:rPr>
                <w:color w:val="293272" w:themeColor="accent1"/>
                <w:szCs w:val="20"/>
              </w:rPr>
            </w:pPr>
          </w:p>
        </w:tc>
        <w:tc>
          <w:tcPr>
            <w:tcW w:w="299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E46CEA" w14:textId="77777777" w:rsidR="005A5769" w:rsidRPr="004E5782" w:rsidRDefault="005A5769" w:rsidP="00EC08CF">
            <w:pPr>
              <w:rPr>
                <w:color w:val="293272" w:themeColor="accent1"/>
                <w:szCs w:val="20"/>
              </w:rPr>
            </w:pPr>
            <w:r w:rsidRPr="004E5782">
              <w:rPr>
                <w:b/>
                <w:bCs/>
                <w:color w:val="293272" w:themeColor="accent1"/>
                <w:szCs w:val="20"/>
                <w:lang w:val="en-US"/>
              </w:rPr>
              <w:t>After hours GP care arrangements:</w:t>
            </w:r>
          </w:p>
        </w:tc>
        <w:tc>
          <w:tcPr>
            <w:tcW w:w="11120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32FCE2" w14:textId="77777777" w:rsidR="005A5769" w:rsidRPr="004E5782" w:rsidRDefault="005A5769" w:rsidP="00EC08CF">
            <w:pPr>
              <w:rPr>
                <w:color w:val="293272" w:themeColor="accent1"/>
              </w:rPr>
            </w:pPr>
          </w:p>
        </w:tc>
      </w:tr>
    </w:tbl>
    <w:p w14:paraId="71BA63BF" w14:textId="77777777" w:rsidR="001D78B0" w:rsidRPr="004E5782" w:rsidRDefault="001D78B0" w:rsidP="005A5769">
      <w:pPr>
        <w:rPr>
          <w:color w:val="293272" w:themeColor="accent1"/>
          <w:sz w:val="2"/>
          <w:szCs w:val="2"/>
        </w:rPr>
      </w:pPr>
    </w:p>
    <w:p w14:paraId="6ABB0BA2" w14:textId="77777777" w:rsidR="001D78B0" w:rsidRPr="004E5782" w:rsidRDefault="001D78B0" w:rsidP="005A5769">
      <w:pPr>
        <w:rPr>
          <w:color w:val="293272" w:themeColor="accent1"/>
          <w:sz w:val="2"/>
          <w:szCs w:val="2"/>
        </w:rPr>
      </w:pPr>
    </w:p>
    <w:tbl>
      <w:tblPr>
        <w:tblW w:w="15593" w:type="dxa"/>
        <w:tblInd w:w="-1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723"/>
        <w:gridCol w:w="1204"/>
        <w:gridCol w:w="3863"/>
        <w:gridCol w:w="2214"/>
        <w:gridCol w:w="3240"/>
        <w:gridCol w:w="3349"/>
      </w:tblGrid>
      <w:tr w:rsidR="004E5782" w:rsidRPr="004E5782" w14:paraId="2FA2CB29" w14:textId="77777777" w:rsidTr="6E054C23">
        <w:trPr>
          <w:trHeight w:val="321"/>
        </w:trPr>
        <w:tc>
          <w:tcPr>
            <w:tcW w:w="1770" w:type="dxa"/>
            <w:vMerge w:val="restart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textDirection w:val="btLr"/>
            <w:hideMark/>
          </w:tcPr>
          <w:p w14:paraId="1F77D408" w14:textId="77777777" w:rsidR="005A5769" w:rsidRPr="004E5782" w:rsidRDefault="005A5769" w:rsidP="00EC08CF">
            <w:pPr>
              <w:spacing w:after="0" w:line="240" w:lineRule="auto"/>
              <w:jc w:val="center"/>
              <w:rPr>
                <w:rFonts w:eastAsia="Times New Roman" w:cs="Arial"/>
                <w:color w:val="293272" w:themeColor="accent1"/>
                <w:sz w:val="24"/>
                <w:szCs w:val="24"/>
                <w:lang w:eastAsia="en-AU"/>
              </w:rPr>
            </w:pPr>
            <w:r w:rsidRPr="004E5782">
              <w:rPr>
                <w:rFonts w:ascii="Calibri" w:eastAsia="Times New Roman" w:hAnsi="Calibri" w:cs="Calibri"/>
                <w:b/>
                <w:bCs/>
                <w:color w:val="293272" w:themeColor="accent1"/>
                <w:kern w:val="24"/>
                <w:sz w:val="24"/>
                <w:szCs w:val="24"/>
                <w:lang w:val="en-US" w:eastAsia="en-AU"/>
              </w:rPr>
              <w:t>Care Capacity</w:t>
            </w:r>
          </w:p>
        </w:tc>
        <w:tc>
          <w:tcPr>
            <w:tcW w:w="4751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0E0A27" w14:textId="77777777" w:rsidR="005A5769" w:rsidRPr="004E5782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  <w:r w:rsidRPr="004E5782">
              <w:rPr>
                <w:rFonts w:ascii="Aptos" w:eastAsia="Times New Roman" w:hAnsi="Aptos" w:cs="Calibri"/>
                <w:b/>
                <w:bCs/>
                <w:color w:val="293272" w:themeColor="accent1"/>
                <w:kern w:val="24"/>
                <w:szCs w:val="20"/>
                <w:lang w:val="en-US" w:eastAsia="en-AU"/>
              </w:rPr>
              <w:t>Total RACH Resident Capacity:</w:t>
            </w:r>
          </w:p>
        </w:tc>
        <w:tc>
          <w:tcPr>
            <w:tcW w:w="229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A84C70" w14:textId="77777777" w:rsidR="005A5769" w:rsidRPr="004E5782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</w:p>
        </w:tc>
        <w:tc>
          <w:tcPr>
            <w:tcW w:w="3307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894F76" w14:textId="77777777" w:rsidR="005A5769" w:rsidRPr="004E5782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  <w:r w:rsidRPr="004E5782">
              <w:rPr>
                <w:rFonts w:ascii="Aptos" w:eastAsia="Times New Roman" w:hAnsi="Aptos" w:cs="Calibri"/>
                <w:b/>
                <w:bCs/>
                <w:color w:val="293272" w:themeColor="accent1"/>
                <w:kern w:val="24"/>
                <w:szCs w:val="20"/>
                <w:lang w:val="en-US" w:eastAsia="en-AU"/>
              </w:rPr>
              <w:t>Considerations:</w:t>
            </w:r>
          </w:p>
        </w:tc>
        <w:tc>
          <w:tcPr>
            <w:tcW w:w="347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BA357E" w14:textId="77777777" w:rsidR="005A5769" w:rsidRPr="004E5782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</w:p>
        </w:tc>
      </w:tr>
      <w:tr w:rsidR="005A5769" w:rsidRPr="00335536" w14:paraId="480EDDA3" w14:textId="77777777" w:rsidTr="6E054C23">
        <w:trPr>
          <w:trHeight w:val="164"/>
        </w:trPr>
        <w:tc>
          <w:tcPr>
            <w:tcW w:w="1770" w:type="dxa"/>
            <w:vMerge/>
            <w:vAlign w:val="center"/>
            <w:hideMark/>
          </w:tcPr>
          <w:p w14:paraId="1358BA11" w14:textId="77777777" w:rsidR="005A5769" w:rsidRPr="00335536" w:rsidRDefault="005A5769" w:rsidP="00EC08CF">
            <w:pPr>
              <w:spacing w:after="0" w:line="240" w:lineRule="auto"/>
              <w:rPr>
                <w:rFonts w:eastAsia="Times New Roman" w:cs="Arial"/>
                <w:sz w:val="24"/>
                <w:szCs w:val="24"/>
                <w:lang w:eastAsia="en-AU"/>
              </w:rPr>
            </w:pPr>
          </w:p>
        </w:tc>
        <w:tc>
          <w:tcPr>
            <w:tcW w:w="4751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E6CD4E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3469B7">
              <w:rPr>
                <w:rFonts w:ascii="Aptos" w:eastAsia="Times New Roman" w:hAnsi="Aptos" w:cs="Calibri"/>
                <w:color w:val="17375E"/>
                <w:kern w:val="24"/>
                <w:szCs w:val="20"/>
                <w:lang w:val="en-US" w:eastAsia="en-AU"/>
              </w:rPr>
              <w:t xml:space="preserve">Total respite bed capacity: </w:t>
            </w:r>
          </w:p>
        </w:tc>
        <w:tc>
          <w:tcPr>
            <w:tcW w:w="229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5F0CD8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</w:p>
        </w:tc>
        <w:tc>
          <w:tcPr>
            <w:tcW w:w="3307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7C7657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3469B7">
              <w:rPr>
                <w:rFonts w:ascii="Aptos" w:eastAsia="Times New Roman" w:hAnsi="Aptos" w:cs="Calibri"/>
                <w:color w:val="17375E"/>
                <w:kern w:val="24"/>
                <w:szCs w:val="20"/>
                <w:lang w:val="en-US" w:eastAsia="en-AU"/>
              </w:rPr>
              <w:t>Dementia Care Unit capacity:</w:t>
            </w:r>
          </w:p>
        </w:tc>
        <w:tc>
          <w:tcPr>
            <w:tcW w:w="347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D4A01B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</w:p>
        </w:tc>
      </w:tr>
      <w:tr w:rsidR="005A5769" w:rsidRPr="00335536" w14:paraId="55695D12" w14:textId="77777777" w:rsidTr="6E054C23">
        <w:trPr>
          <w:trHeight w:val="490"/>
        </w:trPr>
        <w:tc>
          <w:tcPr>
            <w:tcW w:w="1770" w:type="dxa"/>
            <w:vMerge/>
            <w:vAlign w:val="center"/>
            <w:hideMark/>
          </w:tcPr>
          <w:p w14:paraId="7D598808" w14:textId="77777777" w:rsidR="005A5769" w:rsidRPr="00335536" w:rsidRDefault="005A5769" w:rsidP="00EC08CF">
            <w:pPr>
              <w:spacing w:after="0" w:line="240" w:lineRule="auto"/>
              <w:rPr>
                <w:rFonts w:eastAsia="Times New Roman" w:cs="Arial"/>
                <w:sz w:val="24"/>
                <w:szCs w:val="24"/>
                <w:lang w:eastAsia="en-AU"/>
              </w:rPr>
            </w:pPr>
          </w:p>
        </w:tc>
        <w:tc>
          <w:tcPr>
            <w:tcW w:w="4751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C4A898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3469B7">
              <w:rPr>
                <w:rFonts w:ascii="Aptos" w:eastAsia="Times New Roman" w:hAnsi="Aptos" w:cs="Calibri"/>
                <w:color w:val="17375E"/>
                <w:kern w:val="24"/>
                <w:szCs w:val="20"/>
                <w:lang w:val="en-US" w:eastAsia="en-AU"/>
              </w:rPr>
              <w:t xml:space="preserve">Number of RN staff on shift (in hours): </w:t>
            </w:r>
          </w:p>
        </w:tc>
        <w:tc>
          <w:tcPr>
            <w:tcW w:w="229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84BBA5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</w:p>
        </w:tc>
        <w:tc>
          <w:tcPr>
            <w:tcW w:w="3307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1F5620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3469B7">
              <w:rPr>
                <w:rFonts w:ascii="Aptos" w:eastAsia="Times New Roman" w:hAnsi="Aptos" w:cs="Calibri"/>
                <w:color w:val="17375E"/>
                <w:kern w:val="24"/>
                <w:szCs w:val="20"/>
                <w:lang w:val="en-US" w:eastAsia="en-AU"/>
              </w:rPr>
              <w:t>Other:</w:t>
            </w:r>
          </w:p>
        </w:tc>
        <w:tc>
          <w:tcPr>
            <w:tcW w:w="347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37D169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</w:p>
        </w:tc>
      </w:tr>
      <w:tr w:rsidR="005A5769" w:rsidRPr="00335536" w14:paraId="4E01D889" w14:textId="77777777" w:rsidTr="6E054C23">
        <w:trPr>
          <w:trHeight w:val="974"/>
        </w:trPr>
        <w:tc>
          <w:tcPr>
            <w:tcW w:w="1770" w:type="dxa"/>
            <w:vMerge w:val="restart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textDirection w:val="btLr"/>
            <w:hideMark/>
          </w:tcPr>
          <w:p w14:paraId="462450A9" w14:textId="77777777" w:rsidR="005A5769" w:rsidRPr="00335536" w:rsidRDefault="005A5769" w:rsidP="00EC08CF">
            <w:pPr>
              <w:spacing w:after="0" w:line="240" w:lineRule="auto"/>
              <w:jc w:val="center"/>
              <w:rPr>
                <w:rFonts w:eastAsia="Times New Roman" w:cs="Arial"/>
                <w:sz w:val="24"/>
                <w:szCs w:val="24"/>
                <w:lang w:eastAsia="en-AU"/>
              </w:rPr>
            </w:pPr>
            <w:r w:rsidRPr="00335536">
              <w:rPr>
                <w:rFonts w:ascii="Calibri" w:eastAsia="Times New Roman" w:hAnsi="Calibri" w:cs="Calibri"/>
                <w:b/>
                <w:bCs/>
                <w:color w:val="17375E"/>
                <w:kern w:val="24"/>
                <w:sz w:val="24"/>
                <w:szCs w:val="24"/>
                <w:lang w:val="en-US" w:eastAsia="en-AU"/>
              </w:rPr>
              <w:t>SOFTWARE</w:t>
            </w:r>
          </w:p>
        </w:tc>
        <w:tc>
          <w:tcPr>
            <w:tcW w:w="78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372F85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3469B7">
              <w:rPr>
                <w:rFonts w:ascii="Aptos" w:eastAsia="Times New Roman" w:hAnsi="Aptos" w:cs="Calibri"/>
                <w:b/>
                <w:bCs/>
                <w:color w:val="17375E"/>
                <w:kern w:val="24"/>
                <w:szCs w:val="20"/>
                <w:lang w:val="en-US" w:eastAsia="en-AU"/>
              </w:rPr>
              <w:t>Clinical Software:</w:t>
            </w:r>
          </w:p>
        </w:tc>
        <w:tc>
          <w:tcPr>
            <w:tcW w:w="396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26F023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3469B7">
              <w:rPr>
                <w:rFonts w:ascii="Aptos" w:eastAsia="Times New Roman" w:hAnsi="Aptos" w:cs="Calibri"/>
                <w:color w:val="17375E"/>
                <w:kern w:val="24"/>
                <w:szCs w:val="20"/>
                <w:lang w:eastAsia="en-AU"/>
              </w:rPr>
              <w:t xml:space="preserve">Note: GPs may need to have their own login. </w:t>
            </w:r>
          </w:p>
        </w:tc>
        <w:tc>
          <w:tcPr>
            <w:tcW w:w="9072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D73B12" w14:textId="77777777" w:rsidR="005A5769" w:rsidRPr="00F328AE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  <w:r w:rsidRPr="00F328AE">
              <w:rPr>
                <w:rFonts w:ascii="Aptos" w:eastAsia="Times New Roman" w:hAnsi="Aptos" w:cs="Calibri"/>
                <w:b/>
                <w:bCs/>
                <w:color w:val="293272" w:themeColor="accent1"/>
                <w:kern w:val="24"/>
                <w:szCs w:val="20"/>
                <w:lang w:val="en-US" w:eastAsia="en-AU"/>
              </w:rPr>
              <w:t>Software IT Support</w:t>
            </w:r>
          </w:p>
        </w:tc>
      </w:tr>
      <w:tr w:rsidR="005A5769" w:rsidRPr="00335536" w14:paraId="04FB6250" w14:textId="77777777" w:rsidTr="6E054C23">
        <w:trPr>
          <w:trHeight w:val="904"/>
        </w:trPr>
        <w:tc>
          <w:tcPr>
            <w:tcW w:w="1770" w:type="dxa"/>
            <w:vMerge/>
            <w:vAlign w:val="center"/>
            <w:hideMark/>
          </w:tcPr>
          <w:p w14:paraId="37DCE60C" w14:textId="77777777" w:rsidR="005A5769" w:rsidRPr="00335536" w:rsidRDefault="005A5769" w:rsidP="00EC08CF">
            <w:pPr>
              <w:spacing w:after="0" w:line="240" w:lineRule="auto"/>
              <w:rPr>
                <w:rFonts w:eastAsia="Times New Roman" w:cs="Arial"/>
                <w:sz w:val="36"/>
                <w:szCs w:val="36"/>
                <w:lang w:eastAsia="en-AU"/>
              </w:rPr>
            </w:pPr>
          </w:p>
        </w:tc>
        <w:tc>
          <w:tcPr>
            <w:tcW w:w="78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7231E0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proofErr w:type="spellStart"/>
            <w:r w:rsidRPr="003469B7">
              <w:rPr>
                <w:rFonts w:ascii="Aptos" w:eastAsia="Times New Roman" w:hAnsi="Aptos" w:cs="Calibri"/>
                <w:color w:val="17375E"/>
                <w:kern w:val="24"/>
                <w:szCs w:val="20"/>
                <w:lang w:val="en-US" w:eastAsia="en-AU"/>
              </w:rPr>
              <w:t>eNRMC</w:t>
            </w:r>
            <w:proofErr w:type="spellEnd"/>
            <w:r w:rsidRPr="003469B7">
              <w:rPr>
                <w:rFonts w:ascii="Aptos" w:eastAsia="Times New Roman" w:hAnsi="Aptos" w:cs="Calibri"/>
                <w:color w:val="17375E"/>
                <w:kern w:val="24"/>
                <w:szCs w:val="20"/>
                <w:lang w:val="en-US" w:eastAsia="en-AU"/>
              </w:rPr>
              <w:t>:</w:t>
            </w:r>
          </w:p>
        </w:tc>
        <w:tc>
          <w:tcPr>
            <w:tcW w:w="396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F03E36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3469B7">
              <w:rPr>
                <w:rFonts w:ascii="Aptos" w:eastAsia="Times New Roman" w:hAnsi="Aptos" w:cs="Calibri"/>
                <w:color w:val="17375E"/>
                <w:kern w:val="24"/>
                <w:szCs w:val="20"/>
                <w:lang w:eastAsia="en-AU"/>
              </w:rPr>
              <w:t xml:space="preserve">Note: GPs may need to ‘delegate’ their GP registrars to use this software. </w:t>
            </w:r>
          </w:p>
        </w:tc>
        <w:tc>
          <w:tcPr>
            <w:tcW w:w="9072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8F5D4E" w14:textId="77777777" w:rsidR="005A5769" w:rsidRPr="00F328AE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color w:val="293272" w:themeColor="accent1"/>
                <w:szCs w:val="20"/>
                <w:lang w:eastAsia="en-AU"/>
              </w:rPr>
            </w:pPr>
            <w:proofErr w:type="spellStart"/>
            <w:r w:rsidRPr="00F328AE">
              <w:rPr>
                <w:rFonts w:ascii="Aptos" w:eastAsia="Times New Roman" w:hAnsi="Aptos" w:cs="Calibri"/>
                <w:b/>
                <w:bCs/>
                <w:color w:val="293272" w:themeColor="accent1"/>
                <w:kern w:val="24"/>
                <w:szCs w:val="20"/>
                <w:lang w:val="en-US" w:eastAsia="en-AU"/>
              </w:rPr>
              <w:t>eNRMC</w:t>
            </w:r>
            <w:proofErr w:type="spellEnd"/>
            <w:r w:rsidRPr="00F328AE">
              <w:rPr>
                <w:rFonts w:ascii="Aptos" w:eastAsia="Times New Roman" w:hAnsi="Aptos" w:cs="Calibri"/>
                <w:b/>
                <w:bCs/>
                <w:color w:val="293272" w:themeColor="accent1"/>
                <w:kern w:val="24"/>
                <w:szCs w:val="20"/>
                <w:lang w:val="en-US" w:eastAsia="en-AU"/>
              </w:rPr>
              <w:t xml:space="preserve"> IT Support: </w:t>
            </w:r>
          </w:p>
        </w:tc>
      </w:tr>
      <w:tr w:rsidR="005A5769" w:rsidRPr="00335536" w14:paraId="2163CCC5" w14:textId="77777777" w:rsidTr="6E054C23">
        <w:trPr>
          <w:trHeight w:val="912"/>
        </w:trPr>
        <w:tc>
          <w:tcPr>
            <w:tcW w:w="1770" w:type="dxa"/>
            <w:vMerge/>
            <w:vAlign w:val="center"/>
            <w:hideMark/>
          </w:tcPr>
          <w:p w14:paraId="3AF75CE5" w14:textId="77777777" w:rsidR="005A5769" w:rsidRPr="00335536" w:rsidRDefault="005A5769" w:rsidP="00EC08CF">
            <w:pPr>
              <w:spacing w:after="0" w:line="240" w:lineRule="auto"/>
              <w:rPr>
                <w:rFonts w:eastAsia="Times New Roman" w:cs="Arial"/>
                <w:sz w:val="36"/>
                <w:szCs w:val="36"/>
                <w:lang w:eastAsia="en-AU"/>
              </w:rPr>
            </w:pPr>
          </w:p>
        </w:tc>
        <w:tc>
          <w:tcPr>
            <w:tcW w:w="78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B3A21F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3469B7">
              <w:rPr>
                <w:rFonts w:ascii="Aptos" w:eastAsia="Times New Roman" w:hAnsi="Aptos" w:cs="Calibri"/>
                <w:color w:val="17375E"/>
                <w:kern w:val="24"/>
                <w:szCs w:val="20"/>
                <w:lang w:val="en-US" w:eastAsia="en-AU"/>
              </w:rPr>
              <w:t>Telehealth platform:</w:t>
            </w:r>
          </w:p>
        </w:tc>
        <w:tc>
          <w:tcPr>
            <w:tcW w:w="396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5F4C71" w14:textId="38CED5A9" w:rsidR="005A5769" w:rsidRPr="003469B7" w:rsidRDefault="00621DA6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>
              <w:rPr>
                <w:rFonts w:ascii="Aptos" w:eastAsia="Times New Roman" w:hAnsi="Aptos" w:cs="Arial"/>
                <w:szCs w:val="20"/>
                <w:lang w:eastAsia="en-AU"/>
              </w:rPr>
              <w:t xml:space="preserve">Product: </w:t>
            </w:r>
          </w:p>
        </w:tc>
        <w:tc>
          <w:tcPr>
            <w:tcW w:w="9072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0441F9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3469B7">
              <w:rPr>
                <w:rFonts w:ascii="Aptos" w:eastAsia="Times New Roman" w:hAnsi="Aptos" w:cs="Calibri"/>
                <w:color w:val="17375E"/>
                <w:kern w:val="24"/>
                <w:szCs w:val="20"/>
                <w:lang w:val="en-US" w:eastAsia="en-AU"/>
              </w:rPr>
              <w:t xml:space="preserve">Details: </w:t>
            </w:r>
          </w:p>
        </w:tc>
      </w:tr>
      <w:tr w:rsidR="005A5769" w:rsidRPr="00335536" w14:paraId="73E85A88" w14:textId="77777777" w:rsidTr="6E054C23">
        <w:trPr>
          <w:trHeight w:val="912"/>
        </w:trPr>
        <w:tc>
          <w:tcPr>
            <w:tcW w:w="1770" w:type="dxa"/>
            <w:vMerge/>
            <w:vAlign w:val="center"/>
            <w:hideMark/>
          </w:tcPr>
          <w:p w14:paraId="0CB356D8" w14:textId="77777777" w:rsidR="005A5769" w:rsidRPr="00335536" w:rsidRDefault="005A5769" w:rsidP="00EC08CF">
            <w:pPr>
              <w:spacing w:after="0" w:line="240" w:lineRule="auto"/>
              <w:rPr>
                <w:rFonts w:eastAsia="Times New Roman" w:cs="Arial"/>
                <w:sz w:val="36"/>
                <w:szCs w:val="36"/>
                <w:lang w:eastAsia="en-AU"/>
              </w:rPr>
            </w:pPr>
          </w:p>
        </w:tc>
        <w:tc>
          <w:tcPr>
            <w:tcW w:w="78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175590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3469B7">
              <w:rPr>
                <w:rFonts w:ascii="Aptos" w:eastAsia="Times New Roman" w:hAnsi="Aptos" w:cs="Calibri"/>
                <w:color w:val="17375E"/>
                <w:kern w:val="24"/>
                <w:szCs w:val="20"/>
                <w:lang w:val="en-US" w:eastAsia="en-AU"/>
              </w:rPr>
              <w:t>My Health Record:</w:t>
            </w:r>
          </w:p>
        </w:tc>
        <w:tc>
          <w:tcPr>
            <w:tcW w:w="396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3A5EE3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3469B7">
              <w:rPr>
                <w:rFonts w:ascii="Aptos" w:eastAsia="Times New Roman" w:hAnsi="Aptos" w:cs="Calibri"/>
                <w:noProof/>
                <w:color w:val="17375E"/>
                <w:kern w:val="24"/>
                <w:szCs w:val="20"/>
                <w:lang w:val="en-US" w:eastAsia="en-AU"/>
              </w:rPr>
              <w:drawing>
                <wp:inline distT="0" distB="0" distL="0" distR="0" wp14:anchorId="0605D91C" wp14:editId="1F0466ED">
                  <wp:extent cx="247650" cy="247650"/>
                  <wp:effectExtent l="0" t="0" r="0" b="0"/>
                  <wp:docPr id="329834373" name="Picture 2" descr="A blue and white squar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9834373" name="Picture 2" descr="A blue and white square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650" cy="2476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3469B7">
              <w:rPr>
                <w:rFonts w:ascii="Aptos" w:eastAsia="Times New Roman" w:hAnsi="Aptos" w:cs="Calibri"/>
                <w:color w:val="17375E"/>
                <w:kern w:val="24"/>
                <w:szCs w:val="20"/>
                <w:lang w:val="en-US" w:eastAsia="en-AU"/>
              </w:rPr>
              <w:t xml:space="preserve">   Yes, connected to the RACH’s clinical software</w:t>
            </w:r>
          </w:p>
        </w:tc>
        <w:tc>
          <w:tcPr>
            <w:tcW w:w="9072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5701AF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3469B7">
              <w:rPr>
                <w:rFonts w:ascii="Aptos" w:eastAsia="Times New Roman" w:hAnsi="Aptos" w:cs="Calibri"/>
                <w:color w:val="17375E"/>
                <w:kern w:val="24"/>
                <w:szCs w:val="20"/>
                <w:lang w:val="en-US" w:eastAsia="en-AU"/>
              </w:rPr>
              <w:t xml:space="preserve">     </w:t>
            </w:r>
            <w:r w:rsidRPr="003469B7">
              <w:rPr>
                <w:rFonts w:ascii="Aptos" w:eastAsia="Times New Roman" w:hAnsi="Aptos" w:cs="Calibri"/>
                <w:noProof/>
                <w:color w:val="17375E"/>
                <w:kern w:val="24"/>
                <w:szCs w:val="20"/>
                <w:lang w:val="en-US" w:eastAsia="en-AU"/>
              </w:rPr>
              <w:drawing>
                <wp:inline distT="0" distB="0" distL="0" distR="0" wp14:anchorId="629240D0" wp14:editId="1FCD6998">
                  <wp:extent cx="250190" cy="250190"/>
                  <wp:effectExtent l="0" t="0" r="0" b="0"/>
                  <wp:docPr id="80171308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90" cy="2501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3469B7">
              <w:rPr>
                <w:rFonts w:ascii="Aptos" w:eastAsia="Times New Roman" w:hAnsi="Aptos" w:cs="Calibri"/>
                <w:color w:val="17375E"/>
                <w:kern w:val="24"/>
                <w:szCs w:val="20"/>
                <w:lang w:val="en-US" w:eastAsia="en-AU"/>
              </w:rPr>
              <w:t xml:space="preserve">       Not connected</w:t>
            </w:r>
          </w:p>
        </w:tc>
      </w:tr>
      <w:tr w:rsidR="005A5769" w:rsidRPr="00335536" w14:paraId="6184A43B" w14:textId="77777777" w:rsidTr="6E054C23">
        <w:trPr>
          <w:trHeight w:val="553"/>
        </w:trPr>
        <w:tc>
          <w:tcPr>
            <w:tcW w:w="1770" w:type="dxa"/>
            <w:vMerge/>
            <w:vAlign w:val="center"/>
            <w:hideMark/>
          </w:tcPr>
          <w:p w14:paraId="33E609F2" w14:textId="77777777" w:rsidR="005A5769" w:rsidRPr="00335536" w:rsidRDefault="005A5769" w:rsidP="00EC08CF">
            <w:pPr>
              <w:spacing w:after="0" w:line="240" w:lineRule="auto"/>
              <w:rPr>
                <w:rFonts w:eastAsia="Times New Roman" w:cs="Arial"/>
                <w:sz w:val="36"/>
                <w:szCs w:val="36"/>
                <w:lang w:eastAsia="en-AU"/>
              </w:rPr>
            </w:pPr>
          </w:p>
        </w:tc>
        <w:tc>
          <w:tcPr>
            <w:tcW w:w="78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184A2E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3469B7">
              <w:rPr>
                <w:rFonts w:ascii="Aptos" w:eastAsia="Times New Roman" w:hAnsi="Aptos" w:cs="Calibri"/>
                <w:color w:val="17375E"/>
                <w:kern w:val="24"/>
                <w:szCs w:val="20"/>
                <w:lang w:val="en-US" w:eastAsia="en-AU"/>
              </w:rPr>
              <w:t>Secure Messaging:</w:t>
            </w:r>
          </w:p>
        </w:tc>
        <w:tc>
          <w:tcPr>
            <w:tcW w:w="396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E28235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3469B7">
              <w:rPr>
                <w:rFonts w:ascii="Aptos" w:eastAsia="Times New Roman" w:hAnsi="Aptos" w:cs="Arial"/>
                <w:noProof/>
                <w:szCs w:val="20"/>
                <w:lang w:eastAsia="en-AU"/>
              </w:rPr>
              <w:drawing>
                <wp:inline distT="0" distB="0" distL="0" distR="0" wp14:anchorId="2658B3A1" wp14:editId="06ED5A7B">
                  <wp:extent cx="276225" cy="276225"/>
                  <wp:effectExtent l="0" t="0" r="9525" b="9525"/>
                  <wp:docPr id="475459570" name="Picture 3" descr="A blue and white squar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5459570" name="Picture 3" descr="A blue and white square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225" cy="2762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72" w:type="dxa"/>
            <w:gridSpan w:val="3"/>
            <w:vMerge w:val="restart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A9E745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3469B7">
              <w:rPr>
                <w:rFonts w:ascii="Aptos" w:eastAsia="Times New Roman" w:hAnsi="Aptos" w:cs="Calibri"/>
                <w:color w:val="17375E"/>
                <w:kern w:val="24"/>
                <w:szCs w:val="20"/>
                <w:lang w:eastAsia="en-AU"/>
              </w:rPr>
              <w:t xml:space="preserve">       </w:t>
            </w:r>
            <w:r w:rsidRPr="003469B7">
              <w:rPr>
                <w:rFonts w:ascii="Aptos" w:eastAsia="Times New Roman" w:hAnsi="Aptos" w:cs="Calibri"/>
                <w:noProof/>
                <w:color w:val="17375E"/>
                <w:kern w:val="24"/>
                <w:szCs w:val="20"/>
                <w:lang w:eastAsia="en-AU"/>
              </w:rPr>
              <w:drawing>
                <wp:inline distT="0" distB="0" distL="0" distR="0" wp14:anchorId="1448608D" wp14:editId="37ACC003">
                  <wp:extent cx="250190" cy="250190"/>
                  <wp:effectExtent l="0" t="0" r="0" b="0"/>
                  <wp:docPr id="78129761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90" cy="2501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3469B7">
              <w:rPr>
                <w:rFonts w:ascii="Aptos" w:eastAsia="Times New Roman" w:hAnsi="Aptos" w:cs="Calibri"/>
                <w:color w:val="17375E"/>
                <w:kern w:val="24"/>
                <w:szCs w:val="20"/>
                <w:lang w:eastAsia="en-AU"/>
              </w:rPr>
              <w:t xml:space="preserve">     Not Installed </w:t>
            </w:r>
          </w:p>
          <w:p w14:paraId="221A2EDD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3469B7">
              <w:rPr>
                <w:rFonts w:ascii="Aptos" w:eastAsia="Times New Roman" w:hAnsi="Aptos" w:cs="Calibri"/>
                <w:color w:val="17375E"/>
                <w:kern w:val="24"/>
                <w:szCs w:val="20"/>
                <w:lang w:eastAsia="en-AU"/>
              </w:rPr>
              <w:t xml:space="preserve">              </w:t>
            </w:r>
          </w:p>
        </w:tc>
      </w:tr>
      <w:tr w:rsidR="005A5769" w:rsidRPr="00335536" w14:paraId="3A1628FB" w14:textId="77777777" w:rsidTr="6E054C23">
        <w:trPr>
          <w:trHeight w:val="586"/>
        </w:trPr>
        <w:tc>
          <w:tcPr>
            <w:tcW w:w="1770" w:type="dxa"/>
            <w:vMerge/>
            <w:vAlign w:val="center"/>
            <w:hideMark/>
          </w:tcPr>
          <w:p w14:paraId="389D645E" w14:textId="77777777" w:rsidR="005A5769" w:rsidRPr="00335536" w:rsidRDefault="005A5769" w:rsidP="00EC08CF">
            <w:pPr>
              <w:spacing w:after="0" w:line="240" w:lineRule="auto"/>
              <w:rPr>
                <w:rFonts w:eastAsia="Times New Roman" w:cs="Arial"/>
                <w:sz w:val="36"/>
                <w:szCs w:val="36"/>
                <w:lang w:eastAsia="en-AU"/>
              </w:rPr>
            </w:pPr>
          </w:p>
        </w:tc>
        <w:tc>
          <w:tcPr>
            <w:tcW w:w="78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204A6F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</w:p>
        </w:tc>
        <w:tc>
          <w:tcPr>
            <w:tcW w:w="396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D44776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3469B7">
              <w:rPr>
                <w:rFonts w:ascii="Aptos" w:eastAsia="Times New Roman" w:hAnsi="Aptos" w:cs="Calibri"/>
                <w:color w:val="17375E"/>
                <w:kern w:val="24"/>
                <w:szCs w:val="20"/>
                <w:lang w:eastAsia="en-AU"/>
              </w:rPr>
              <w:t xml:space="preserve">Electronic Data Interchange (EDI) code: </w:t>
            </w:r>
          </w:p>
        </w:tc>
        <w:tc>
          <w:tcPr>
            <w:tcW w:w="9072" w:type="dxa"/>
            <w:gridSpan w:val="3"/>
            <w:vMerge/>
            <w:vAlign w:val="center"/>
            <w:hideMark/>
          </w:tcPr>
          <w:p w14:paraId="08C64A1E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</w:p>
        </w:tc>
      </w:tr>
      <w:tr w:rsidR="005A5769" w:rsidRPr="00335536" w14:paraId="0EA0C93D" w14:textId="77777777" w:rsidTr="00EC08CF">
        <w:trPr>
          <w:trHeight w:val="373"/>
        </w:trPr>
        <w:tc>
          <w:tcPr>
            <w:tcW w:w="2552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2EF4FB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3469B7">
              <w:rPr>
                <w:rFonts w:ascii="Aptos" w:eastAsia="Times New Roman" w:hAnsi="Aptos" w:cs="Calibri"/>
                <w:b/>
                <w:bCs/>
                <w:color w:val="1F497D"/>
                <w:kern w:val="24"/>
                <w:szCs w:val="20"/>
                <w:lang w:val="en-US" w:eastAsia="en-AU"/>
              </w:rPr>
              <w:t xml:space="preserve">Local Health Service Aged care contacts: </w:t>
            </w:r>
          </w:p>
        </w:tc>
        <w:tc>
          <w:tcPr>
            <w:tcW w:w="13041" w:type="dxa"/>
            <w:gridSpan w:val="4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792C2E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</w:p>
        </w:tc>
      </w:tr>
      <w:tr w:rsidR="005A5769" w:rsidRPr="00335536" w14:paraId="15B37019" w14:textId="77777777" w:rsidTr="00EC08CF">
        <w:trPr>
          <w:trHeight w:val="382"/>
        </w:trPr>
        <w:tc>
          <w:tcPr>
            <w:tcW w:w="2552" w:type="dxa"/>
            <w:gridSpan w:val="2"/>
            <w:tcBorders>
              <w:top w:val="single" w:sz="1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54EB8C" w14:textId="77777777" w:rsidR="005A5769" w:rsidRPr="00AD747B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b/>
                <w:bCs/>
                <w:szCs w:val="20"/>
                <w:lang w:eastAsia="en-AU"/>
              </w:rPr>
            </w:pPr>
            <w:r w:rsidRPr="00AD747B">
              <w:rPr>
                <w:rFonts w:ascii="Aptos" w:eastAsia="Times New Roman" w:hAnsi="Aptos" w:cs="Calibri"/>
                <w:b/>
                <w:bCs/>
                <w:color w:val="17375E"/>
                <w:kern w:val="24"/>
                <w:szCs w:val="20"/>
                <w:lang w:val="en-US" w:eastAsia="en-AU"/>
              </w:rPr>
              <w:t>Local hospital &amp; urgent care arrangements:</w:t>
            </w:r>
          </w:p>
        </w:tc>
        <w:tc>
          <w:tcPr>
            <w:tcW w:w="13041" w:type="dxa"/>
            <w:gridSpan w:val="4"/>
            <w:tcBorders>
              <w:top w:val="single" w:sz="1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DD3126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</w:p>
        </w:tc>
      </w:tr>
      <w:tr w:rsidR="005A5769" w:rsidRPr="00335536" w14:paraId="343BEE4A" w14:textId="77777777" w:rsidTr="00EC08CF">
        <w:trPr>
          <w:trHeight w:val="151"/>
        </w:trPr>
        <w:tc>
          <w:tcPr>
            <w:tcW w:w="2552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E03B23" w14:textId="77777777" w:rsidR="005A5769" w:rsidRPr="00AD747B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b/>
                <w:bCs/>
                <w:szCs w:val="20"/>
                <w:lang w:eastAsia="en-AU"/>
              </w:rPr>
            </w:pPr>
            <w:r w:rsidRPr="00AD747B">
              <w:rPr>
                <w:rFonts w:ascii="Aptos" w:eastAsia="Times New Roman" w:hAnsi="Aptos" w:cs="Calibri"/>
                <w:b/>
                <w:bCs/>
                <w:color w:val="17375E"/>
                <w:kern w:val="24"/>
                <w:szCs w:val="20"/>
                <w:lang w:val="en-US" w:eastAsia="en-AU"/>
              </w:rPr>
              <w:t xml:space="preserve">Gerontology: </w:t>
            </w:r>
          </w:p>
        </w:tc>
        <w:tc>
          <w:tcPr>
            <w:tcW w:w="13041" w:type="dxa"/>
            <w:gridSpan w:val="4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496F33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</w:p>
        </w:tc>
      </w:tr>
      <w:tr w:rsidR="005A5769" w:rsidRPr="00335536" w14:paraId="76BB1A97" w14:textId="77777777" w:rsidTr="00EC08CF">
        <w:trPr>
          <w:trHeight w:val="313"/>
        </w:trPr>
        <w:tc>
          <w:tcPr>
            <w:tcW w:w="2552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3162F9" w14:textId="77777777" w:rsidR="005A5769" w:rsidRPr="00AD747B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b/>
                <w:bCs/>
                <w:szCs w:val="20"/>
                <w:lang w:eastAsia="en-AU"/>
              </w:rPr>
            </w:pPr>
            <w:r w:rsidRPr="00AD747B">
              <w:rPr>
                <w:rFonts w:ascii="Aptos" w:eastAsia="Times New Roman" w:hAnsi="Aptos" w:cs="Calibri"/>
                <w:b/>
                <w:bCs/>
                <w:color w:val="17375E"/>
                <w:kern w:val="24"/>
                <w:szCs w:val="20"/>
                <w:lang w:val="en-US" w:eastAsia="en-AU"/>
              </w:rPr>
              <w:t xml:space="preserve">Palliative Care: </w:t>
            </w:r>
          </w:p>
        </w:tc>
        <w:tc>
          <w:tcPr>
            <w:tcW w:w="13041" w:type="dxa"/>
            <w:gridSpan w:val="4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AEDF58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</w:p>
        </w:tc>
      </w:tr>
      <w:tr w:rsidR="005A5769" w:rsidRPr="00335536" w14:paraId="6B5298B2" w14:textId="77777777" w:rsidTr="00EC08CF">
        <w:trPr>
          <w:trHeight w:val="263"/>
        </w:trPr>
        <w:tc>
          <w:tcPr>
            <w:tcW w:w="2552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F81B14" w14:textId="77777777" w:rsidR="005A5769" w:rsidRPr="00AD747B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b/>
                <w:bCs/>
                <w:szCs w:val="20"/>
                <w:lang w:eastAsia="en-AU"/>
              </w:rPr>
            </w:pPr>
            <w:r w:rsidRPr="00AD747B">
              <w:rPr>
                <w:rFonts w:ascii="Aptos" w:eastAsia="Times New Roman" w:hAnsi="Aptos" w:cs="Calibri"/>
                <w:b/>
                <w:bCs/>
                <w:color w:val="17375E"/>
                <w:kern w:val="24"/>
                <w:szCs w:val="20"/>
                <w:lang w:val="en-US" w:eastAsia="en-AU"/>
              </w:rPr>
              <w:t>Mental health:</w:t>
            </w:r>
          </w:p>
        </w:tc>
        <w:tc>
          <w:tcPr>
            <w:tcW w:w="13041" w:type="dxa"/>
            <w:gridSpan w:val="4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338A70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</w:p>
        </w:tc>
      </w:tr>
      <w:tr w:rsidR="005A5769" w:rsidRPr="00335536" w14:paraId="15C80F34" w14:textId="77777777" w:rsidTr="00EC08CF">
        <w:trPr>
          <w:trHeight w:val="411"/>
        </w:trPr>
        <w:tc>
          <w:tcPr>
            <w:tcW w:w="2552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B8C35E" w14:textId="77777777" w:rsidR="005A5769" w:rsidRPr="00AD747B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b/>
                <w:bCs/>
                <w:szCs w:val="20"/>
                <w:lang w:eastAsia="en-AU"/>
              </w:rPr>
            </w:pPr>
            <w:r w:rsidRPr="00AD747B">
              <w:rPr>
                <w:rFonts w:ascii="Aptos" w:eastAsia="Times New Roman" w:hAnsi="Aptos" w:cs="Calibri"/>
                <w:b/>
                <w:bCs/>
                <w:color w:val="17375E"/>
                <w:kern w:val="24"/>
                <w:szCs w:val="20"/>
                <w:lang w:val="en-US" w:eastAsia="en-AU"/>
              </w:rPr>
              <w:t>Virtual care:</w:t>
            </w:r>
          </w:p>
        </w:tc>
        <w:tc>
          <w:tcPr>
            <w:tcW w:w="13041" w:type="dxa"/>
            <w:gridSpan w:val="4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2BD645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</w:p>
        </w:tc>
      </w:tr>
      <w:tr w:rsidR="005A5769" w:rsidRPr="00335536" w14:paraId="28FA014F" w14:textId="77777777" w:rsidTr="00EC08CF">
        <w:trPr>
          <w:trHeight w:val="249"/>
        </w:trPr>
        <w:tc>
          <w:tcPr>
            <w:tcW w:w="2552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FBF45D" w14:textId="77777777" w:rsidR="005A5769" w:rsidRPr="00AD747B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b/>
                <w:bCs/>
                <w:szCs w:val="20"/>
                <w:lang w:eastAsia="en-AU"/>
              </w:rPr>
            </w:pPr>
            <w:r w:rsidRPr="00AD747B">
              <w:rPr>
                <w:rFonts w:ascii="Aptos" w:eastAsia="Times New Roman" w:hAnsi="Aptos" w:cs="Calibri"/>
                <w:b/>
                <w:bCs/>
                <w:color w:val="17375E"/>
                <w:kern w:val="24"/>
                <w:szCs w:val="20"/>
                <w:lang w:val="en-US" w:eastAsia="en-AU"/>
              </w:rPr>
              <w:t xml:space="preserve">Local PHN Contact Details: </w:t>
            </w:r>
          </w:p>
        </w:tc>
        <w:tc>
          <w:tcPr>
            <w:tcW w:w="13041" w:type="dxa"/>
            <w:gridSpan w:val="4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DA6FA5" w14:textId="77777777" w:rsidR="005A5769" w:rsidRPr="003469B7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</w:p>
        </w:tc>
      </w:tr>
    </w:tbl>
    <w:p w14:paraId="04F7A78D" w14:textId="434DD8A9" w:rsidR="006F6341" w:rsidRDefault="006F6341" w:rsidP="005A5769">
      <w:pPr>
        <w:pStyle w:val="Heading2"/>
        <w:rPr>
          <w:sz w:val="2"/>
          <w:szCs w:val="2"/>
        </w:rPr>
      </w:pPr>
    </w:p>
    <w:p w14:paraId="63F68686" w14:textId="211168C9" w:rsidR="005A5769" w:rsidRPr="00747B58" w:rsidRDefault="005A5769" w:rsidP="005A5769">
      <w:pPr>
        <w:pStyle w:val="Heading2"/>
        <w:rPr>
          <w:b w:val="0"/>
          <w:bCs/>
        </w:rPr>
      </w:pPr>
      <w:r w:rsidRPr="00747B58">
        <w:rPr>
          <w:bCs/>
        </w:rPr>
        <w:t>Members of the Multidisciplinary Team &amp; visiting specialists</w:t>
      </w:r>
    </w:p>
    <w:tbl>
      <w:tblPr>
        <w:tblW w:w="15593" w:type="dxa"/>
        <w:tblInd w:w="-1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544"/>
        <w:gridCol w:w="3402"/>
        <w:gridCol w:w="3119"/>
        <w:gridCol w:w="5528"/>
      </w:tblGrid>
      <w:tr w:rsidR="005A5769" w:rsidRPr="00B238A6" w14:paraId="2F721E17" w14:textId="77777777" w:rsidTr="00EC08CF">
        <w:trPr>
          <w:trHeight w:val="529"/>
        </w:trPr>
        <w:tc>
          <w:tcPr>
            <w:tcW w:w="35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1D3E7B" w:themeFill="accent4" w:themeFillShade="BF"/>
            <w:tcMar>
              <w:top w:w="300" w:type="dxa"/>
              <w:left w:w="300" w:type="dxa"/>
              <w:bottom w:w="300" w:type="dxa"/>
              <w:right w:w="300" w:type="dxa"/>
            </w:tcMar>
            <w:hideMark/>
          </w:tcPr>
          <w:p w14:paraId="0393BA0B" w14:textId="77777777" w:rsidR="005A5769" w:rsidRPr="00797CCD" w:rsidRDefault="005A5769" w:rsidP="00EC08CF">
            <w:pPr>
              <w:spacing w:after="0" w:line="364" w:lineRule="exact"/>
              <w:rPr>
                <w:rFonts w:ascii="Aptos" w:eastAsia="Times New Roman" w:hAnsi="Aptos" w:cs="Arial"/>
                <w:sz w:val="24"/>
                <w:szCs w:val="24"/>
                <w:lang w:eastAsia="en-AU"/>
              </w:rPr>
            </w:pPr>
            <w:r w:rsidRPr="00797CCD">
              <w:rPr>
                <w:rFonts w:ascii="Aptos" w:eastAsia="Times New Roman" w:hAnsi="Aptos" w:cs="Calibri"/>
                <w:b/>
                <w:bCs/>
                <w:color w:val="FFFFFF"/>
                <w:kern w:val="24"/>
                <w:sz w:val="24"/>
                <w:szCs w:val="24"/>
                <w:lang w:val="en-US" w:eastAsia="en-AU"/>
              </w:rPr>
              <w:t xml:space="preserve">  Role in Care Team</w:t>
            </w:r>
          </w:p>
        </w:tc>
        <w:tc>
          <w:tcPr>
            <w:tcW w:w="340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1D3E7B" w:themeFill="accent4" w:themeFillShade="BF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14:paraId="5554F908" w14:textId="77777777" w:rsidR="005A5769" w:rsidRPr="00797CCD" w:rsidRDefault="005A5769" w:rsidP="00EC08CF">
            <w:pPr>
              <w:spacing w:after="0" w:line="364" w:lineRule="exact"/>
              <w:rPr>
                <w:rFonts w:ascii="Aptos" w:eastAsia="Times New Roman" w:hAnsi="Aptos" w:cs="Arial"/>
                <w:sz w:val="24"/>
                <w:szCs w:val="24"/>
                <w:lang w:eastAsia="en-AU"/>
              </w:rPr>
            </w:pPr>
            <w:r w:rsidRPr="00797CCD">
              <w:rPr>
                <w:rFonts w:ascii="Aptos" w:eastAsia="Times New Roman" w:hAnsi="Aptos" w:cs="Calibri"/>
                <w:b/>
                <w:bCs/>
                <w:color w:val="FFFFFF"/>
                <w:kern w:val="24"/>
                <w:sz w:val="24"/>
                <w:szCs w:val="24"/>
                <w:lang w:val="en-US" w:eastAsia="en-AU"/>
              </w:rPr>
              <w:t xml:space="preserve">  Name</w:t>
            </w:r>
          </w:p>
          <w:p w14:paraId="37E29B39" w14:textId="77777777" w:rsidR="005A5769" w:rsidRPr="00797CCD" w:rsidRDefault="005A5769" w:rsidP="00EC08CF">
            <w:pPr>
              <w:spacing w:after="0" w:line="364" w:lineRule="exact"/>
              <w:rPr>
                <w:rFonts w:ascii="Aptos" w:eastAsia="Times New Roman" w:hAnsi="Aptos" w:cs="Arial"/>
                <w:sz w:val="24"/>
                <w:szCs w:val="24"/>
                <w:lang w:eastAsia="en-AU"/>
              </w:rPr>
            </w:pPr>
            <w:r w:rsidRPr="00797CCD">
              <w:rPr>
                <w:rFonts w:ascii="Aptos" w:eastAsia="Times New Roman" w:hAnsi="Aptos" w:cs="Calibri"/>
                <w:b/>
                <w:bCs/>
                <w:color w:val="FFFFFF"/>
                <w:kern w:val="24"/>
                <w:sz w:val="24"/>
                <w:szCs w:val="24"/>
                <w:lang w:val="en-US" w:eastAsia="en-AU"/>
              </w:rPr>
              <w:t xml:space="preserve">  </w:t>
            </w:r>
          </w:p>
        </w:tc>
        <w:tc>
          <w:tcPr>
            <w:tcW w:w="31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1D3E7B" w:themeFill="accent4" w:themeFillShade="BF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14:paraId="0B69A217" w14:textId="77777777" w:rsidR="005A5769" w:rsidRPr="00797CCD" w:rsidRDefault="005A5769" w:rsidP="00EC08CF">
            <w:pPr>
              <w:spacing w:after="0" w:line="364" w:lineRule="exact"/>
              <w:rPr>
                <w:rFonts w:ascii="Aptos" w:eastAsia="Times New Roman" w:hAnsi="Aptos" w:cs="Arial"/>
                <w:sz w:val="24"/>
                <w:szCs w:val="24"/>
                <w:lang w:eastAsia="en-AU"/>
              </w:rPr>
            </w:pPr>
            <w:r w:rsidRPr="00797CCD">
              <w:rPr>
                <w:rFonts w:ascii="Aptos" w:eastAsia="Times New Roman" w:hAnsi="Aptos" w:cs="Calibri"/>
                <w:b/>
                <w:bCs/>
                <w:color w:val="FFFFFF"/>
                <w:kern w:val="24"/>
                <w:sz w:val="24"/>
                <w:szCs w:val="24"/>
                <w:lang w:val="en-US" w:eastAsia="en-AU"/>
              </w:rPr>
              <w:t>Phone</w:t>
            </w:r>
          </w:p>
          <w:p w14:paraId="6E7C11A9" w14:textId="77777777" w:rsidR="005A5769" w:rsidRPr="00797CCD" w:rsidRDefault="005A5769" w:rsidP="00EC08CF">
            <w:pPr>
              <w:spacing w:after="0" w:line="364" w:lineRule="exact"/>
              <w:rPr>
                <w:rFonts w:ascii="Aptos" w:eastAsia="Times New Roman" w:hAnsi="Aptos" w:cs="Arial"/>
                <w:sz w:val="24"/>
                <w:szCs w:val="24"/>
                <w:lang w:eastAsia="en-AU"/>
              </w:rPr>
            </w:pPr>
            <w:r w:rsidRPr="00797CCD">
              <w:rPr>
                <w:rFonts w:ascii="Aptos" w:eastAsia="Times New Roman" w:hAnsi="Aptos" w:cs="Calibri"/>
                <w:b/>
                <w:bCs/>
                <w:color w:val="FFFFFF"/>
                <w:kern w:val="24"/>
                <w:sz w:val="24"/>
                <w:szCs w:val="24"/>
                <w:lang w:val="en-US" w:eastAsia="en-AU"/>
              </w:rPr>
              <w:t xml:space="preserve">  </w:t>
            </w:r>
          </w:p>
        </w:tc>
        <w:tc>
          <w:tcPr>
            <w:tcW w:w="55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1D3E7B" w:themeFill="accent4" w:themeFillShade="BF"/>
            <w:tcMar>
              <w:top w:w="300" w:type="dxa"/>
              <w:left w:w="300" w:type="dxa"/>
              <w:bottom w:w="300" w:type="dxa"/>
              <w:right w:w="300" w:type="dxa"/>
            </w:tcMar>
            <w:hideMark/>
          </w:tcPr>
          <w:p w14:paraId="28BE8146" w14:textId="77777777" w:rsidR="005A5769" w:rsidRPr="00797CCD" w:rsidRDefault="005A5769" w:rsidP="00EC08CF">
            <w:pPr>
              <w:spacing w:after="0" w:line="364" w:lineRule="exact"/>
              <w:rPr>
                <w:rFonts w:ascii="Aptos" w:eastAsia="Times New Roman" w:hAnsi="Aptos" w:cs="Arial"/>
                <w:sz w:val="24"/>
                <w:szCs w:val="24"/>
                <w:lang w:eastAsia="en-AU"/>
              </w:rPr>
            </w:pPr>
            <w:r w:rsidRPr="00797CCD">
              <w:rPr>
                <w:rFonts w:ascii="Aptos" w:eastAsia="Calibri" w:hAnsi="Aptos" w:cs="Calibri"/>
                <w:b/>
                <w:bCs/>
                <w:color w:val="FFFFFF"/>
                <w:kern w:val="24"/>
                <w:sz w:val="24"/>
                <w:szCs w:val="24"/>
                <w:lang w:val="en-US" w:eastAsia="en-AU"/>
              </w:rPr>
              <w:t>Email</w:t>
            </w:r>
          </w:p>
        </w:tc>
      </w:tr>
      <w:tr w:rsidR="005A5769" w:rsidRPr="00B238A6" w14:paraId="7FDD37AD" w14:textId="77777777" w:rsidTr="00EC08CF">
        <w:trPr>
          <w:trHeight w:val="745"/>
        </w:trPr>
        <w:tc>
          <w:tcPr>
            <w:tcW w:w="35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14:paraId="47F93305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 </w:t>
            </w:r>
          </w:p>
          <w:p w14:paraId="3E27186A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</w:t>
            </w:r>
          </w:p>
        </w:tc>
        <w:tc>
          <w:tcPr>
            <w:tcW w:w="340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14:paraId="7CE06CED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 </w:t>
            </w:r>
          </w:p>
          <w:p w14:paraId="48BFB8CF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</w:t>
            </w:r>
          </w:p>
        </w:tc>
        <w:tc>
          <w:tcPr>
            <w:tcW w:w="31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14:paraId="7E21A8A6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 </w:t>
            </w:r>
          </w:p>
          <w:p w14:paraId="6C4FE522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</w:t>
            </w:r>
          </w:p>
        </w:tc>
        <w:tc>
          <w:tcPr>
            <w:tcW w:w="55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14:paraId="50163ADE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</w:p>
        </w:tc>
      </w:tr>
      <w:tr w:rsidR="005A5769" w:rsidRPr="00B238A6" w14:paraId="1DC616AE" w14:textId="77777777" w:rsidTr="00EC08CF">
        <w:trPr>
          <w:trHeight w:val="745"/>
        </w:trPr>
        <w:tc>
          <w:tcPr>
            <w:tcW w:w="35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14:paraId="64ADF0AA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 </w:t>
            </w:r>
          </w:p>
          <w:p w14:paraId="7FF69DAB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</w:t>
            </w:r>
          </w:p>
        </w:tc>
        <w:tc>
          <w:tcPr>
            <w:tcW w:w="340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14:paraId="330BA940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 </w:t>
            </w:r>
          </w:p>
          <w:p w14:paraId="6168C71A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</w:t>
            </w:r>
          </w:p>
        </w:tc>
        <w:tc>
          <w:tcPr>
            <w:tcW w:w="31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14:paraId="0BAB1BE5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 </w:t>
            </w:r>
          </w:p>
          <w:p w14:paraId="3E59E5CD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</w:t>
            </w:r>
          </w:p>
        </w:tc>
        <w:tc>
          <w:tcPr>
            <w:tcW w:w="55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14:paraId="19D1B980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</w:p>
        </w:tc>
      </w:tr>
      <w:tr w:rsidR="005A5769" w:rsidRPr="00B238A6" w14:paraId="2C789076" w14:textId="77777777" w:rsidTr="00EC08CF">
        <w:trPr>
          <w:trHeight w:val="745"/>
        </w:trPr>
        <w:tc>
          <w:tcPr>
            <w:tcW w:w="35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14:paraId="5360C702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 </w:t>
            </w:r>
          </w:p>
          <w:p w14:paraId="42BF819A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</w:t>
            </w:r>
          </w:p>
        </w:tc>
        <w:tc>
          <w:tcPr>
            <w:tcW w:w="340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14:paraId="47DBBDAC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 </w:t>
            </w:r>
          </w:p>
          <w:p w14:paraId="54084953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</w:t>
            </w:r>
          </w:p>
        </w:tc>
        <w:tc>
          <w:tcPr>
            <w:tcW w:w="31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14:paraId="5CF1C6D3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 </w:t>
            </w:r>
          </w:p>
          <w:p w14:paraId="4265660B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</w:t>
            </w:r>
          </w:p>
        </w:tc>
        <w:tc>
          <w:tcPr>
            <w:tcW w:w="55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14:paraId="47088239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</w:p>
        </w:tc>
      </w:tr>
      <w:tr w:rsidR="005A5769" w:rsidRPr="00B238A6" w14:paraId="5A1FD87A" w14:textId="77777777" w:rsidTr="00EC08CF">
        <w:trPr>
          <w:trHeight w:val="745"/>
        </w:trPr>
        <w:tc>
          <w:tcPr>
            <w:tcW w:w="35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14:paraId="284ACAD9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 </w:t>
            </w:r>
          </w:p>
          <w:p w14:paraId="5854A15A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</w:t>
            </w:r>
          </w:p>
        </w:tc>
        <w:tc>
          <w:tcPr>
            <w:tcW w:w="340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14:paraId="41BECE37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 </w:t>
            </w:r>
          </w:p>
          <w:p w14:paraId="4FF9E99F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</w:t>
            </w:r>
          </w:p>
        </w:tc>
        <w:tc>
          <w:tcPr>
            <w:tcW w:w="31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14:paraId="41846A34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 </w:t>
            </w:r>
          </w:p>
          <w:p w14:paraId="0FEB26E2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  <w:r w:rsidRPr="00B238A6">
              <w:rPr>
                <w:rFonts w:ascii="Aptos" w:eastAsia="Times New Roman" w:hAnsi="Aptos" w:cs="Calibri"/>
                <w:b/>
                <w:bCs/>
                <w:color w:val="1B498E"/>
                <w:kern w:val="24"/>
                <w:szCs w:val="20"/>
                <w:lang w:val="en-US" w:eastAsia="en-AU"/>
              </w:rPr>
              <w:t xml:space="preserve">  </w:t>
            </w:r>
          </w:p>
        </w:tc>
        <w:tc>
          <w:tcPr>
            <w:tcW w:w="55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14:paraId="4B3F6559" w14:textId="77777777" w:rsidR="005A5769" w:rsidRPr="00B238A6" w:rsidRDefault="005A5769" w:rsidP="00EC08CF">
            <w:pPr>
              <w:spacing w:after="0" w:line="240" w:lineRule="auto"/>
              <w:rPr>
                <w:rFonts w:ascii="Aptos" w:eastAsia="Times New Roman" w:hAnsi="Aptos" w:cs="Arial"/>
                <w:szCs w:val="20"/>
                <w:lang w:eastAsia="en-AU"/>
              </w:rPr>
            </w:pPr>
          </w:p>
        </w:tc>
      </w:tr>
    </w:tbl>
    <w:p w14:paraId="12C0B5A9" w14:textId="77777777" w:rsidR="005A5769" w:rsidRPr="00B238A6" w:rsidRDefault="005A5769" w:rsidP="005A5769">
      <w:pPr>
        <w:rPr>
          <w:rFonts w:ascii="Aptos" w:hAnsi="Aptos"/>
          <w:szCs w:val="20"/>
        </w:rPr>
      </w:pPr>
    </w:p>
    <w:p w14:paraId="7567969A" w14:textId="77777777" w:rsidR="005A5769" w:rsidRDefault="005A5769" w:rsidP="005A5769">
      <w:pPr>
        <w:rPr>
          <w:rFonts w:ascii="Aptos" w:eastAsia="Times New Roman" w:hAnsi="Aptos" w:cs="Times New Roman"/>
          <w:szCs w:val="20"/>
          <w:lang w:eastAsia="en-AU"/>
        </w:rPr>
      </w:pPr>
    </w:p>
    <w:p w14:paraId="4C02A201" w14:textId="327C8476" w:rsidR="00241D9E" w:rsidRDefault="00241D9E" w:rsidP="55D2A0E6">
      <w:pPr>
        <w:rPr>
          <w:rFonts w:ascii="Aptos" w:eastAsia="Times New Roman" w:hAnsi="Aptos" w:cs="Times New Roman"/>
          <w:lang w:eastAsia="en-AU"/>
        </w:rPr>
        <w:sectPr w:rsidR="00241D9E" w:rsidSect="005A5769">
          <w:headerReference w:type="default" r:id="rId13"/>
          <w:pgSz w:w="16838" w:h="11906" w:orient="landscape"/>
          <w:pgMar w:top="725" w:right="1440" w:bottom="142" w:left="426" w:header="708" w:footer="708" w:gutter="0"/>
          <w:cols w:space="708"/>
          <w:docGrid w:linePitch="360"/>
        </w:sectPr>
      </w:pPr>
      <w:r w:rsidRPr="55D2A0E6">
        <w:rPr>
          <w:rFonts w:ascii="Aptos" w:eastAsia="Times New Roman" w:hAnsi="Aptos" w:cs="Times New Roman"/>
          <w:lang w:eastAsia="en-AU"/>
        </w:rPr>
        <w:br w:type="page"/>
      </w:r>
      <w:r w:rsidR="001C58C5">
        <w:rPr>
          <w:noProof/>
        </w:rPr>
        <w:drawing>
          <wp:inline distT="0" distB="0" distL="0" distR="0" wp14:anchorId="4E9AC567" wp14:editId="4F57B2A5">
            <wp:extent cx="9998667" cy="5624415"/>
            <wp:effectExtent l="0" t="0" r="3175" b="0"/>
            <wp:docPr id="1511131563" name="Picture 1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98667" cy="562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23994" w14:textId="77777777" w:rsidR="005A5769" w:rsidRDefault="005A5769" w:rsidP="005A5769">
      <w:pPr>
        <w:rPr>
          <w:rFonts w:ascii="Aptos" w:eastAsia="Times New Roman" w:hAnsi="Aptos" w:cs="Times New Roman"/>
          <w:szCs w:val="20"/>
          <w:lang w:eastAsia="en-AU"/>
        </w:rPr>
        <w:sectPr w:rsidR="005A5769" w:rsidSect="00A422F3">
          <w:pgSz w:w="11906" w:h="16838"/>
          <w:pgMar w:top="1440" w:right="424" w:bottom="425" w:left="726" w:header="709" w:footer="709" w:gutter="0"/>
          <w:cols w:space="708"/>
          <w:docGrid w:linePitch="360"/>
        </w:sectPr>
      </w:pPr>
    </w:p>
    <w:p w14:paraId="101811AF" w14:textId="697BBBB0" w:rsidR="008C5971" w:rsidRDefault="008C5971" w:rsidP="000936D5">
      <w:pPr>
        <w:rPr>
          <w:rFonts w:ascii="Aptos Display" w:eastAsia="Times New Roman" w:hAnsi="Aptos Display" w:cs="Times New Roman"/>
          <w:b/>
          <w:color w:val="0F4761"/>
          <w:sz w:val="40"/>
          <w:szCs w:val="40"/>
        </w:rPr>
      </w:pPr>
    </w:p>
    <w:sectPr w:rsidR="008C5971" w:rsidSect="000936D5">
      <w:pgSz w:w="11906" w:h="16838"/>
      <w:pgMar w:top="1440" w:right="424" w:bottom="425" w:left="72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CF2338" w14:textId="77777777" w:rsidR="0023512D" w:rsidRDefault="0023512D" w:rsidP="0065480B">
      <w:pPr>
        <w:spacing w:after="0" w:line="240" w:lineRule="auto"/>
      </w:pPr>
      <w:r>
        <w:separator/>
      </w:r>
    </w:p>
  </w:endnote>
  <w:endnote w:type="continuationSeparator" w:id="0">
    <w:p w14:paraId="492AEA5E" w14:textId="77777777" w:rsidR="0023512D" w:rsidRDefault="0023512D" w:rsidP="0065480B">
      <w:pPr>
        <w:spacing w:after="0" w:line="240" w:lineRule="auto"/>
      </w:pPr>
      <w:r>
        <w:continuationSeparator/>
      </w:r>
    </w:p>
  </w:endnote>
  <w:endnote w:type="continuationNotice" w:id="1">
    <w:p w14:paraId="2BA9DFEB" w14:textId="77777777" w:rsidR="0023512D" w:rsidRDefault="0023512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52F5C4" w14:textId="77777777" w:rsidR="0023512D" w:rsidRDefault="0023512D" w:rsidP="0065480B">
      <w:pPr>
        <w:spacing w:after="0" w:line="240" w:lineRule="auto"/>
      </w:pPr>
      <w:r>
        <w:separator/>
      </w:r>
    </w:p>
  </w:footnote>
  <w:footnote w:type="continuationSeparator" w:id="0">
    <w:p w14:paraId="6ECFFECD" w14:textId="77777777" w:rsidR="0023512D" w:rsidRDefault="0023512D" w:rsidP="0065480B">
      <w:pPr>
        <w:spacing w:after="0" w:line="240" w:lineRule="auto"/>
      </w:pPr>
      <w:r>
        <w:continuationSeparator/>
      </w:r>
    </w:p>
  </w:footnote>
  <w:footnote w:type="continuationNotice" w:id="1">
    <w:p w14:paraId="08F946ED" w14:textId="77777777" w:rsidR="0023512D" w:rsidRDefault="0023512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44E9B7" w14:textId="3B99398C" w:rsidR="003B33F8" w:rsidRDefault="003D13B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19D3C7B" wp14:editId="1BD7D13E">
          <wp:simplePos x="0" y="0"/>
          <wp:positionH relativeFrom="margin">
            <wp:posOffset>2487930</wp:posOffset>
          </wp:positionH>
          <wp:positionV relativeFrom="page">
            <wp:posOffset>476250</wp:posOffset>
          </wp:positionV>
          <wp:extent cx="4318000" cy="810895"/>
          <wp:effectExtent l="0" t="0" r="6350" b="8255"/>
          <wp:wrapNone/>
          <wp:docPr id="74504063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18000" cy="8108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</w:rPr>
      <w:drawing>
        <wp:inline distT="0" distB="0" distL="0" distR="0" wp14:anchorId="6BA14E02" wp14:editId="63F1559C">
          <wp:extent cx="1174750" cy="976997"/>
          <wp:effectExtent l="0" t="0" r="6350" b="0"/>
          <wp:docPr id="206199484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1994848" name="Picture 206199484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6982" cy="987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1C6E28E" w14:textId="4061312F" w:rsidR="003B33F8" w:rsidRPr="00335536" w:rsidRDefault="00476B9F">
    <w:pPr>
      <w:pStyle w:val="Header"/>
      <w:rPr>
        <w:b/>
        <w:bCs/>
        <w:color w:val="818488" w:themeColor="text2" w:themeTint="E6"/>
        <w:sz w:val="24"/>
        <w:szCs w:val="24"/>
      </w:rPr>
    </w:pPr>
    <w:r w:rsidRPr="00335536">
      <w:rPr>
        <w:b/>
        <w:bCs/>
        <w:color w:val="818488" w:themeColor="text2" w:themeTint="E6"/>
        <w:sz w:val="24"/>
        <w:szCs w:val="24"/>
      </w:rPr>
      <w:t xml:space="preserve"> </w:t>
    </w:r>
  </w:p>
  <w:p w14:paraId="35EE2998" w14:textId="77777777" w:rsidR="003B33F8" w:rsidRDefault="003B33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2510F40"/>
    <w:multiLevelType w:val="hybridMultilevel"/>
    <w:tmpl w:val="765AF6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E37D70"/>
    <w:multiLevelType w:val="hybridMultilevel"/>
    <w:tmpl w:val="7D964246"/>
    <w:lvl w:ilvl="0" w:tplc="FA8209BA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9AE2529"/>
    <w:multiLevelType w:val="hybridMultilevel"/>
    <w:tmpl w:val="89EC9842"/>
    <w:lvl w:ilvl="0" w:tplc="99E42E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3A258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FC35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EEC9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50BA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2A65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5A8B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82EF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E67D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BFF0488"/>
    <w:multiLevelType w:val="hybridMultilevel"/>
    <w:tmpl w:val="18608572"/>
    <w:lvl w:ilvl="0" w:tplc="F044E8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8407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A804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B0BD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0ADD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508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3439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3A3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38AD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0D76316"/>
    <w:multiLevelType w:val="multilevel"/>
    <w:tmpl w:val="1D1AF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1246A14"/>
    <w:multiLevelType w:val="hybridMultilevel"/>
    <w:tmpl w:val="8B8621C4"/>
    <w:lvl w:ilvl="0" w:tplc="A182A9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57E9E1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4AD1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65245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C04E8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0EE3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4C5E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689A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0890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3A75AAA"/>
    <w:multiLevelType w:val="hybridMultilevel"/>
    <w:tmpl w:val="E17A93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B7122"/>
    <w:multiLevelType w:val="hybridMultilevel"/>
    <w:tmpl w:val="0FB28A2C"/>
    <w:lvl w:ilvl="0" w:tplc="B70A88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80EE1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360B1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26CB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0664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CC70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A2D0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5A1E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249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2C24D32"/>
    <w:multiLevelType w:val="hybridMultilevel"/>
    <w:tmpl w:val="824E61E4"/>
    <w:lvl w:ilvl="0" w:tplc="A21C96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E73D48"/>
    <w:multiLevelType w:val="hybridMultilevel"/>
    <w:tmpl w:val="778803CA"/>
    <w:lvl w:ilvl="0" w:tplc="B70A88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A849BA"/>
    <w:multiLevelType w:val="hybridMultilevel"/>
    <w:tmpl w:val="52BEA23C"/>
    <w:lvl w:ilvl="0" w:tplc="B70A88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13708E"/>
    <w:multiLevelType w:val="hybridMultilevel"/>
    <w:tmpl w:val="BEB0F13C"/>
    <w:lvl w:ilvl="0" w:tplc="F1701688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0D23CB"/>
    <w:multiLevelType w:val="hybridMultilevel"/>
    <w:tmpl w:val="D892016C"/>
    <w:lvl w:ilvl="0" w:tplc="C9C28D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6E448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6AC284">
      <w:numFmt w:val="bullet"/>
      <w:lvlText w:val="⚬"/>
      <w:lvlJc w:val="left"/>
      <w:pPr>
        <w:tabs>
          <w:tab w:val="num" w:pos="2160"/>
        </w:tabs>
        <w:ind w:left="2160" w:hanging="360"/>
      </w:pPr>
      <w:rPr>
        <w:rFonts w:ascii="Segoe UI Symbol" w:hAnsi="Segoe UI Symbol" w:hint="default"/>
      </w:rPr>
    </w:lvl>
    <w:lvl w:ilvl="3" w:tplc="D54079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DC24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6475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5CB2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EE3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764A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F447AB4"/>
    <w:multiLevelType w:val="hybridMultilevel"/>
    <w:tmpl w:val="4A6A3D04"/>
    <w:lvl w:ilvl="0" w:tplc="2E5A8A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DE1A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A81F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34FE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F649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2A1A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8457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3CAD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86CD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72520A6D"/>
    <w:multiLevelType w:val="hybridMultilevel"/>
    <w:tmpl w:val="5A32C3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90421A"/>
    <w:multiLevelType w:val="hybridMultilevel"/>
    <w:tmpl w:val="718CA9AC"/>
    <w:lvl w:ilvl="0" w:tplc="C00637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93272" w:themeColor="accen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D03D90"/>
    <w:multiLevelType w:val="hybridMultilevel"/>
    <w:tmpl w:val="FFFFFFFF"/>
    <w:lvl w:ilvl="0" w:tplc="5D76F0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8845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9AAC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A689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F241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44B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2A97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C8B8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D0A2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E2362C"/>
    <w:multiLevelType w:val="hybridMultilevel"/>
    <w:tmpl w:val="3BF6B8AE"/>
    <w:lvl w:ilvl="0" w:tplc="682E281C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  <w:color w:val="293272" w:themeColor="accent1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BEC5350"/>
    <w:multiLevelType w:val="hybridMultilevel"/>
    <w:tmpl w:val="E67E2164"/>
    <w:lvl w:ilvl="0" w:tplc="E96A2CC4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34208886">
    <w:abstractNumId w:val="26"/>
  </w:num>
  <w:num w:numId="2" w16cid:durableId="415707294">
    <w:abstractNumId w:val="15"/>
  </w:num>
  <w:num w:numId="3" w16cid:durableId="2021739728">
    <w:abstractNumId w:val="21"/>
  </w:num>
  <w:num w:numId="4" w16cid:durableId="1318729421">
    <w:abstractNumId w:val="7"/>
  </w:num>
  <w:num w:numId="5" w16cid:durableId="132069655">
    <w:abstractNumId w:val="6"/>
  </w:num>
  <w:num w:numId="6" w16cid:durableId="776364973">
    <w:abstractNumId w:val="5"/>
  </w:num>
  <w:num w:numId="7" w16cid:durableId="1798601106">
    <w:abstractNumId w:val="4"/>
  </w:num>
  <w:num w:numId="8" w16cid:durableId="1328441779">
    <w:abstractNumId w:val="3"/>
  </w:num>
  <w:num w:numId="9" w16cid:durableId="1816944921">
    <w:abstractNumId w:val="2"/>
  </w:num>
  <w:num w:numId="10" w16cid:durableId="629747420">
    <w:abstractNumId w:val="1"/>
  </w:num>
  <w:num w:numId="11" w16cid:durableId="63139844">
    <w:abstractNumId w:val="0"/>
  </w:num>
  <w:num w:numId="12" w16cid:durableId="1188325503">
    <w:abstractNumId w:val="16"/>
  </w:num>
  <w:num w:numId="13" w16cid:durableId="963006240">
    <w:abstractNumId w:val="19"/>
  </w:num>
  <w:num w:numId="14" w16cid:durableId="2080397562">
    <w:abstractNumId w:val="18"/>
  </w:num>
  <w:num w:numId="15" w16cid:durableId="493490696">
    <w:abstractNumId w:val="24"/>
  </w:num>
  <w:num w:numId="16" w16cid:durableId="192232791">
    <w:abstractNumId w:val="8"/>
  </w:num>
  <w:num w:numId="17" w16cid:durableId="1529827562">
    <w:abstractNumId w:val="25"/>
  </w:num>
  <w:num w:numId="18" w16cid:durableId="424301705">
    <w:abstractNumId w:val="23"/>
  </w:num>
  <w:num w:numId="19" w16cid:durableId="1866096617">
    <w:abstractNumId w:val="17"/>
  </w:num>
  <w:num w:numId="20" w16cid:durableId="502011373">
    <w:abstractNumId w:val="11"/>
  </w:num>
  <w:num w:numId="21" w16cid:durableId="1668632048">
    <w:abstractNumId w:val="14"/>
  </w:num>
  <w:num w:numId="22" w16cid:durableId="2123449404">
    <w:abstractNumId w:val="22"/>
  </w:num>
  <w:num w:numId="23" w16cid:durableId="1394960391">
    <w:abstractNumId w:val="13"/>
  </w:num>
  <w:num w:numId="24" w16cid:durableId="1062874472">
    <w:abstractNumId w:val="27"/>
  </w:num>
  <w:num w:numId="25" w16cid:durableId="1384525649">
    <w:abstractNumId w:val="28"/>
  </w:num>
  <w:num w:numId="26" w16cid:durableId="2086875962">
    <w:abstractNumId w:val="20"/>
  </w:num>
  <w:num w:numId="27" w16cid:durableId="1450081138">
    <w:abstractNumId w:val="10"/>
  </w:num>
  <w:num w:numId="28" w16cid:durableId="1996757248">
    <w:abstractNumId w:val="12"/>
  </w:num>
  <w:num w:numId="29" w16cid:durableId="1477605113">
    <w:abstractNumId w:val="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309C"/>
    <w:rsid w:val="0000449A"/>
    <w:rsid w:val="00004B33"/>
    <w:rsid w:val="00004BC2"/>
    <w:rsid w:val="00004BFC"/>
    <w:rsid w:val="0000596C"/>
    <w:rsid w:val="000062AC"/>
    <w:rsid w:val="0000694C"/>
    <w:rsid w:val="000072AF"/>
    <w:rsid w:val="00007896"/>
    <w:rsid w:val="00007D44"/>
    <w:rsid w:val="00012ABC"/>
    <w:rsid w:val="000144F4"/>
    <w:rsid w:val="00014AB1"/>
    <w:rsid w:val="00015A89"/>
    <w:rsid w:val="00016D35"/>
    <w:rsid w:val="00017A63"/>
    <w:rsid w:val="00017CAD"/>
    <w:rsid w:val="00020939"/>
    <w:rsid w:val="00020B8C"/>
    <w:rsid w:val="00021578"/>
    <w:rsid w:val="000216F0"/>
    <w:rsid w:val="00023B94"/>
    <w:rsid w:val="00024286"/>
    <w:rsid w:val="000249C7"/>
    <w:rsid w:val="0002542E"/>
    <w:rsid w:val="00025B53"/>
    <w:rsid w:val="00025F22"/>
    <w:rsid w:val="00026243"/>
    <w:rsid w:val="00026A64"/>
    <w:rsid w:val="0002748B"/>
    <w:rsid w:val="00027FE0"/>
    <w:rsid w:val="000303BC"/>
    <w:rsid w:val="000309AF"/>
    <w:rsid w:val="00032B69"/>
    <w:rsid w:val="000333BC"/>
    <w:rsid w:val="00035E28"/>
    <w:rsid w:val="000360BE"/>
    <w:rsid w:val="00037E1C"/>
    <w:rsid w:val="000424C6"/>
    <w:rsid w:val="00043063"/>
    <w:rsid w:val="00043508"/>
    <w:rsid w:val="000437FC"/>
    <w:rsid w:val="00044F88"/>
    <w:rsid w:val="00047A1E"/>
    <w:rsid w:val="00047A97"/>
    <w:rsid w:val="00050538"/>
    <w:rsid w:val="00050873"/>
    <w:rsid w:val="000529BD"/>
    <w:rsid w:val="00052DD7"/>
    <w:rsid w:val="0005375E"/>
    <w:rsid w:val="00053CA5"/>
    <w:rsid w:val="00056ED4"/>
    <w:rsid w:val="00056F96"/>
    <w:rsid w:val="00064084"/>
    <w:rsid w:val="000642DC"/>
    <w:rsid w:val="00065DDE"/>
    <w:rsid w:val="000678D8"/>
    <w:rsid w:val="00070D5C"/>
    <w:rsid w:val="000720A2"/>
    <w:rsid w:val="00072873"/>
    <w:rsid w:val="00080069"/>
    <w:rsid w:val="00081A21"/>
    <w:rsid w:val="00081B3B"/>
    <w:rsid w:val="00081CB7"/>
    <w:rsid w:val="00082431"/>
    <w:rsid w:val="00083A7F"/>
    <w:rsid w:val="00083F1A"/>
    <w:rsid w:val="00084168"/>
    <w:rsid w:val="00085EF0"/>
    <w:rsid w:val="00085F50"/>
    <w:rsid w:val="00090BFE"/>
    <w:rsid w:val="00090E3B"/>
    <w:rsid w:val="00091B98"/>
    <w:rsid w:val="00091BF3"/>
    <w:rsid w:val="00092C2E"/>
    <w:rsid w:val="000936D5"/>
    <w:rsid w:val="00093DC8"/>
    <w:rsid w:val="00094252"/>
    <w:rsid w:val="00094694"/>
    <w:rsid w:val="0009658B"/>
    <w:rsid w:val="0009660D"/>
    <w:rsid w:val="000A20B6"/>
    <w:rsid w:val="000A24FA"/>
    <w:rsid w:val="000A258F"/>
    <w:rsid w:val="000A2CB9"/>
    <w:rsid w:val="000A328F"/>
    <w:rsid w:val="000A4AA1"/>
    <w:rsid w:val="000A571E"/>
    <w:rsid w:val="000A6989"/>
    <w:rsid w:val="000A7D04"/>
    <w:rsid w:val="000B0D16"/>
    <w:rsid w:val="000B112E"/>
    <w:rsid w:val="000B22D1"/>
    <w:rsid w:val="000B449A"/>
    <w:rsid w:val="000B608A"/>
    <w:rsid w:val="000B6ACB"/>
    <w:rsid w:val="000B745C"/>
    <w:rsid w:val="000B77F1"/>
    <w:rsid w:val="000B7C07"/>
    <w:rsid w:val="000C0955"/>
    <w:rsid w:val="000C1E3E"/>
    <w:rsid w:val="000C200C"/>
    <w:rsid w:val="000C2772"/>
    <w:rsid w:val="000C3839"/>
    <w:rsid w:val="000C4439"/>
    <w:rsid w:val="000C52AE"/>
    <w:rsid w:val="000C5DCB"/>
    <w:rsid w:val="000C631F"/>
    <w:rsid w:val="000D030E"/>
    <w:rsid w:val="000D12E0"/>
    <w:rsid w:val="000D3978"/>
    <w:rsid w:val="000D3A07"/>
    <w:rsid w:val="000D40E4"/>
    <w:rsid w:val="000D6CB7"/>
    <w:rsid w:val="000D72EC"/>
    <w:rsid w:val="000E0AAC"/>
    <w:rsid w:val="000E23FE"/>
    <w:rsid w:val="000E2A47"/>
    <w:rsid w:val="000E3705"/>
    <w:rsid w:val="000E38DD"/>
    <w:rsid w:val="000E553A"/>
    <w:rsid w:val="000F0071"/>
    <w:rsid w:val="000F04B3"/>
    <w:rsid w:val="000F1271"/>
    <w:rsid w:val="000F29DF"/>
    <w:rsid w:val="000F5FD1"/>
    <w:rsid w:val="000F71DC"/>
    <w:rsid w:val="000F7825"/>
    <w:rsid w:val="000F7B3F"/>
    <w:rsid w:val="00100B26"/>
    <w:rsid w:val="00100D55"/>
    <w:rsid w:val="00101646"/>
    <w:rsid w:val="001022DF"/>
    <w:rsid w:val="00102303"/>
    <w:rsid w:val="00102C58"/>
    <w:rsid w:val="0010348E"/>
    <w:rsid w:val="00104E5D"/>
    <w:rsid w:val="0010556C"/>
    <w:rsid w:val="00107466"/>
    <w:rsid w:val="0010758B"/>
    <w:rsid w:val="0010788F"/>
    <w:rsid w:val="001103A1"/>
    <w:rsid w:val="001111B7"/>
    <w:rsid w:val="00112205"/>
    <w:rsid w:val="00114356"/>
    <w:rsid w:val="00114B23"/>
    <w:rsid w:val="00115E20"/>
    <w:rsid w:val="00117115"/>
    <w:rsid w:val="00117450"/>
    <w:rsid w:val="0012006D"/>
    <w:rsid w:val="00120DF0"/>
    <w:rsid w:val="0012123D"/>
    <w:rsid w:val="00121477"/>
    <w:rsid w:val="00121A68"/>
    <w:rsid w:val="00122690"/>
    <w:rsid w:val="001227C5"/>
    <w:rsid w:val="00122974"/>
    <w:rsid w:val="00125104"/>
    <w:rsid w:val="00126262"/>
    <w:rsid w:val="00126D9D"/>
    <w:rsid w:val="0012766B"/>
    <w:rsid w:val="00127A34"/>
    <w:rsid w:val="0013089A"/>
    <w:rsid w:val="00130C87"/>
    <w:rsid w:val="00131E6E"/>
    <w:rsid w:val="0013337E"/>
    <w:rsid w:val="00133815"/>
    <w:rsid w:val="00134082"/>
    <w:rsid w:val="00135365"/>
    <w:rsid w:val="001366FD"/>
    <w:rsid w:val="001370A3"/>
    <w:rsid w:val="00137B52"/>
    <w:rsid w:val="0014038E"/>
    <w:rsid w:val="0014097B"/>
    <w:rsid w:val="001428C3"/>
    <w:rsid w:val="00142CBF"/>
    <w:rsid w:val="001431C4"/>
    <w:rsid w:val="00143599"/>
    <w:rsid w:val="001442EF"/>
    <w:rsid w:val="00144989"/>
    <w:rsid w:val="001456A2"/>
    <w:rsid w:val="00147DBB"/>
    <w:rsid w:val="0015206B"/>
    <w:rsid w:val="00152397"/>
    <w:rsid w:val="00153512"/>
    <w:rsid w:val="00153751"/>
    <w:rsid w:val="001547E5"/>
    <w:rsid w:val="00154988"/>
    <w:rsid w:val="001552B2"/>
    <w:rsid w:val="001575CA"/>
    <w:rsid w:val="00157677"/>
    <w:rsid w:val="00161C2E"/>
    <w:rsid w:val="00164457"/>
    <w:rsid w:val="001644AF"/>
    <w:rsid w:val="00167A78"/>
    <w:rsid w:val="00173D03"/>
    <w:rsid w:val="00173DAC"/>
    <w:rsid w:val="001743BF"/>
    <w:rsid w:val="00174E55"/>
    <w:rsid w:val="001750F6"/>
    <w:rsid w:val="00176267"/>
    <w:rsid w:val="001767B8"/>
    <w:rsid w:val="001806E2"/>
    <w:rsid w:val="00182194"/>
    <w:rsid w:val="0018457B"/>
    <w:rsid w:val="00184B6F"/>
    <w:rsid w:val="00186FF5"/>
    <w:rsid w:val="0019279A"/>
    <w:rsid w:val="00192B26"/>
    <w:rsid w:val="001935C5"/>
    <w:rsid w:val="00194CEB"/>
    <w:rsid w:val="00195F45"/>
    <w:rsid w:val="0019668C"/>
    <w:rsid w:val="00196ABF"/>
    <w:rsid w:val="001A06E5"/>
    <w:rsid w:val="001A08D7"/>
    <w:rsid w:val="001A0B96"/>
    <w:rsid w:val="001A125B"/>
    <w:rsid w:val="001A1A92"/>
    <w:rsid w:val="001A1C6C"/>
    <w:rsid w:val="001A70D7"/>
    <w:rsid w:val="001A7114"/>
    <w:rsid w:val="001B166B"/>
    <w:rsid w:val="001B6161"/>
    <w:rsid w:val="001B743F"/>
    <w:rsid w:val="001C0159"/>
    <w:rsid w:val="001C09DB"/>
    <w:rsid w:val="001C0AB5"/>
    <w:rsid w:val="001C36E3"/>
    <w:rsid w:val="001C52A1"/>
    <w:rsid w:val="001C58C5"/>
    <w:rsid w:val="001C5CE8"/>
    <w:rsid w:val="001D005F"/>
    <w:rsid w:val="001D00B4"/>
    <w:rsid w:val="001D0BDE"/>
    <w:rsid w:val="001D23DB"/>
    <w:rsid w:val="001D245C"/>
    <w:rsid w:val="001D26F8"/>
    <w:rsid w:val="001D2E05"/>
    <w:rsid w:val="001D35B2"/>
    <w:rsid w:val="001D39CC"/>
    <w:rsid w:val="001D4A63"/>
    <w:rsid w:val="001D4C4E"/>
    <w:rsid w:val="001D58A0"/>
    <w:rsid w:val="001D59A4"/>
    <w:rsid w:val="001D5E63"/>
    <w:rsid w:val="001D626B"/>
    <w:rsid w:val="001D642B"/>
    <w:rsid w:val="001D67D7"/>
    <w:rsid w:val="001D730C"/>
    <w:rsid w:val="001D78B0"/>
    <w:rsid w:val="001E0084"/>
    <w:rsid w:val="001E089D"/>
    <w:rsid w:val="001E18A2"/>
    <w:rsid w:val="001E1C0F"/>
    <w:rsid w:val="001E293F"/>
    <w:rsid w:val="001E37A9"/>
    <w:rsid w:val="001E5D36"/>
    <w:rsid w:val="001E7016"/>
    <w:rsid w:val="001E79B3"/>
    <w:rsid w:val="001E7A32"/>
    <w:rsid w:val="001F0076"/>
    <w:rsid w:val="001F0AC8"/>
    <w:rsid w:val="001F0D79"/>
    <w:rsid w:val="001F1611"/>
    <w:rsid w:val="001F1A61"/>
    <w:rsid w:val="001F2CCD"/>
    <w:rsid w:val="001F5AB7"/>
    <w:rsid w:val="001F5DFB"/>
    <w:rsid w:val="002002F4"/>
    <w:rsid w:val="0020038A"/>
    <w:rsid w:val="0020335D"/>
    <w:rsid w:val="00203592"/>
    <w:rsid w:val="002035E1"/>
    <w:rsid w:val="00204967"/>
    <w:rsid w:val="0021009D"/>
    <w:rsid w:val="00210C74"/>
    <w:rsid w:val="0021132D"/>
    <w:rsid w:val="002127A6"/>
    <w:rsid w:val="002127DD"/>
    <w:rsid w:val="00213432"/>
    <w:rsid w:val="002142B1"/>
    <w:rsid w:val="002149BD"/>
    <w:rsid w:val="00214E02"/>
    <w:rsid w:val="00217849"/>
    <w:rsid w:val="00221D53"/>
    <w:rsid w:val="00221D7B"/>
    <w:rsid w:val="00221F7D"/>
    <w:rsid w:val="002222BC"/>
    <w:rsid w:val="00222782"/>
    <w:rsid w:val="00223146"/>
    <w:rsid w:val="002246FB"/>
    <w:rsid w:val="002250AB"/>
    <w:rsid w:val="00225C3E"/>
    <w:rsid w:val="00225CC1"/>
    <w:rsid w:val="00226E3E"/>
    <w:rsid w:val="00233115"/>
    <w:rsid w:val="002337C5"/>
    <w:rsid w:val="00233C62"/>
    <w:rsid w:val="00234804"/>
    <w:rsid w:val="00234DA8"/>
    <w:rsid w:val="0023512D"/>
    <w:rsid w:val="00237D78"/>
    <w:rsid w:val="002410F0"/>
    <w:rsid w:val="00241D9E"/>
    <w:rsid w:val="00242561"/>
    <w:rsid w:val="00242E3F"/>
    <w:rsid w:val="0024333D"/>
    <w:rsid w:val="00243D7A"/>
    <w:rsid w:val="002459D4"/>
    <w:rsid w:val="00245F3A"/>
    <w:rsid w:val="00251817"/>
    <w:rsid w:val="00251FE9"/>
    <w:rsid w:val="00253996"/>
    <w:rsid w:val="002549BA"/>
    <w:rsid w:val="00255138"/>
    <w:rsid w:val="00256AEB"/>
    <w:rsid w:val="0025730C"/>
    <w:rsid w:val="002578CE"/>
    <w:rsid w:val="00257DD1"/>
    <w:rsid w:val="002603CA"/>
    <w:rsid w:val="0026355C"/>
    <w:rsid w:val="002637F0"/>
    <w:rsid w:val="00265172"/>
    <w:rsid w:val="002665DD"/>
    <w:rsid w:val="00267E69"/>
    <w:rsid w:val="0027044A"/>
    <w:rsid w:val="002710D7"/>
    <w:rsid w:val="0027162F"/>
    <w:rsid w:val="00271D65"/>
    <w:rsid w:val="00273554"/>
    <w:rsid w:val="002739FB"/>
    <w:rsid w:val="00273C20"/>
    <w:rsid w:val="00275780"/>
    <w:rsid w:val="00276381"/>
    <w:rsid w:val="0027716D"/>
    <w:rsid w:val="0028083E"/>
    <w:rsid w:val="00280E1E"/>
    <w:rsid w:val="00281991"/>
    <w:rsid w:val="00283018"/>
    <w:rsid w:val="00283643"/>
    <w:rsid w:val="00283CB9"/>
    <w:rsid w:val="00283CC6"/>
    <w:rsid w:val="002850D0"/>
    <w:rsid w:val="00286409"/>
    <w:rsid w:val="00286A53"/>
    <w:rsid w:val="00286D82"/>
    <w:rsid w:val="0028747E"/>
    <w:rsid w:val="00287AD6"/>
    <w:rsid w:val="00287D67"/>
    <w:rsid w:val="00287EC6"/>
    <w:rsid w:val="00290605"/>
    <w:rsid w:val="002906DF"/>
    <w:rsid w:val="00291A6B"/>
    <w:rsid w:val="00292ACA"/>
    <w:rsid w:val="00293774"/>
    <w:rsid w:val="0029424B"/>
    <w:rsid w:val="00296108"/>
    <w:rsid w:val="00296822"/>
    <w:rsid w:val="002974C8"/>
    <w:rsid w:val="002A0148"/>
    <w:rsid w:val="002A0C12"/>
    <w:rsid w:val="002A164F"/>
    <w:rsid w:val="002A2031"/>
    <w:rsid w:val="002A206C"/>
    <w:rsid w:val="002A2881"/>
    <w:rsid w:val="002A2B1B"/>
    <w:rsid w:val="002A60B2"/>
    <w:rsid w:val="002A6C4B"/>
    <w:rsid w:val="002A72BD"/>
    <w:rsid w:val="002B27AA"/>
    <w:rsid w:val="002B39A0"/>
    <w:rsid w:val="002B4010"/>
    <w:rsid w:val="002B48F6"/>
    <w:rsid w:val="002B5409"/>
    <w:rsid w:val="002B5A36"/>
    <w:rsid w:val="002B5CF2"/>
    <w:rsid w:val="002B5ECB"/>
    <w:rsid w:val="002B5FB3"/>
    <w:rsid w:val="002B5FC4"/>
    <w:rsid w:val="002B6355"/>
    <w:rsid w:val="002C0D7D"/>
    <w:rsid w:val="002C126E"/>
    <w:rsid w:val="002C1769"/>
    <w:rsid w:val="002C21EB"/>
    <w:rsid w:val="002C2908"/>
    <w:rsid w:val="002C2DD2"/>
    <w:rsid w:val="002C30E1"/>
    <w:rsid w:val="002C4D66"/>
    <w:rsid w:val="002C744B"/>
    <w:rsid w:val="002D0683"/>
    <w:rsid w:val="002D2080"/>
    <w:rsid w:val="002D5342"/>
    <w:rsid w:val="002D536F"/>
    <w:rsid w:val="002D6593"/>
    <w:rsid w:val="002D7D26"/>
    <w:rsid w:val="002E01FB"/>
    <w:rsid w:val="002E0F9C"/>
    <w:rsid w:val="002E4068"/>
    <w:rsid w:val="002E4F4D"/>
    <w:rsid w:val="002E56D8"/>
    <w:rsid w:val="002E7EA6"/>
    <w:rsid w:val="002E7EC2"/>
    <w:rsid w:val="002F01B8"/>
    <w:rsid w:val="002F08AD"/>
    <w:rsid w:val="002F18BD"/>
    <w:rsid w:val="002F1F10"/>
    <w:rsid w:val="002F1FBA"/>
    <w:rsid w:val="002F2126"/>
    <w:rsid w:val="002F227D"/>
    <w:rsid w:val="002F2997"/>
    <w:rsid w:val="002F3BEF"/>
    <w:rsid w:val="002F49E5"/>
    <w:rsid w:val="002F4C14"/>
    <w:rsid w:val="002F4DCC"/>
    <w:rsid w:val="002F6A08"/>
    <w:rsid w:val="002F6EE1"/>
    <w:rsid w:val="002F6F7E"/>
    <w:rsid w:val="002F74F8"/>
    <w:rsid w:val="002F76B8"/>
    <w:rsid w:val="002F7AC4"/>
    <w:rsid w:val="002F7E37"/>
    <w:rsid w:val="003020D4"/>
    <w:rsid w:val="003025B0"/>
    <w:rsid w:val="00302866"/>
    <w:rsid w:val="003062B3"/>
    <w:rsid w:val="00306706"/>
    <w:rsid w:val="00307410"/>
    <w:rsid w:val="003076BE"/>
    <w:rsid w:val="00310931"/>
    <w:rsid w:val="00310F0B"/>
    <w:rsid w:val="0031113C"/>
    <w:rsid w:val="00311CD0"/>
    <w:rsid w:val="00315E5B"/>
    <w:rsid w:val="0031722E"/>
    <w:rsid w:val="0032270B"/>
    <w:rsid w:val="00326CE1"/>
    <w:rsid w:val="0032768A"/>
    <w:rsid w:val="00330E6E"/>
    <w:rsid w:val="00335AAB"/>
    <w:rsid w:val="00335AFA"/>
    <w:rsid w:val="00336E1F"/>
    <w:rsid w:val="00343C96"/>
    <w:rsid w:val="00344CB6"/>
    <w:rsid w:val="00345E09"/>
    <w:rsid w:val="00350260"/>
    <w:rsid w:val="00351CF8"/>
    <w:rsid w:val="003524A0"/>
    <w:rsid w:val="003530B0"/>
    <w:rsid w:val="0035373A"/>
    <w:rsid w:val="0035431B"/>
    <w:rsid w:val="00354B2A"/>
    <w:rsid w:val="00360BD5"/>
    <w:rsid w:val="00361719"/>
    <w:rsid w:val="003622A5"/>
    <w:rsid w:val="00364A44"/>
    <w:rsid w:val="003702AA"/>
    <w:rsid w:val="0037063E"/>
    <w:rsid w:val="003710A8"/>
    <w:rsid w:val="00372D37"/>
    <w:rsid w:val="00373309"/>
    <w:rsid w:val="0037338C"/>
    <w:rsid w:val="0037605C"/>
    <w:rsid w:val="00376D6F"/>
    <w:rsid w:val="00377D8E"/>
    <w:rsid w:val="0038200D"/>
    <w:rsid w:val="00382F48"/>
    <w:rsid w:val="003848EB"/>
    <w:rsid w:val="00385760"/>
    <w:rsid w:val="00385F1B"/>
    <w:rsid w:val="003866CD"/>
    <w:rsid w:val="0038712F"/>
    <w:rsid w:val="00387694"/>
    <w:rsid w:val="00387CCA"/>
    <w:rsid w:val="00387D7A"/>
    <w:rsid w:val="003905D3"/>
    <w:rsid w:val="00390F8D"/>
    <w:rsid w:val="00391BAA"/>
    <w:rsid w:val="003923B5"/>
    <w:rsid w:val="00392EFC"/>
    <w:rsid w:val="00393BA6"/>
    <w:rsid w:val="00393CEA"/>
    <w:rsid w:val="00394F40"/>
    <w:rsid w:val="00395BED"/>
    <w:rsid w:val="003A0D70"/>
    <w:rsid w:val="003A1566"/>
    <w:rsid w:val="003A42EB"/>
    <w:rsid w:val="003A5B52"/>
    <w:rsid w:val="003A6255"/>
    <w:rsid w:val="003A6947"/>
    <w:rsid w:val="003B03AC"/>
    <w:rsid w:val="003B07C9"/>
    <w:rsid w:val="003B2C64"/>
    <w:rsid w:val="003B2E20"/>
    <w:rsid w:val="003B33F8"/>
    <w:rsid w:val="003B3B5F"/>
    <w:rsid w:val="003B55C5"/>
    <w:rsid w:val="003B56D4"/>
    <w:rsid w:val="003B604A"/>
    <w:rsid w:val="003C3929"/>
    <w:rsid w:val="003C3E23"/>
    <w:rsid w:val="003C4422"/>
    <w:rsid w:val="003C462C"/>
    <w:rsid w:val="003C4CDD"/>
    <w:rsid w:val="003C4D9F"/>
    <w:rsid w:val="003C6D31"/>
    <w:rsid w:val="003D0077"/>
    <w:rsid w:val="003D0CEA"/>
    <w:rsid w:val="003D11BA"/>
    <w:rsid w:val="003D13B8"/>
    <w:rsid w:val="003D1AF6"/>
    <w:rsid w:val="003D2C30"/>
    <w:rsid w:val="003D2EEB"/>
    <w:rsid w:val="003D3870"/>
    <w:rsid w:val="003D4DC5"/>
    <w:rsid w:val="003D66A8"/>
    <w:rsid w:val="003D79C0"/>
    <w:rsid w:val="003E0265"/>
    <w:rsid w:val="003E128E"/>
    <w:rsid w:val="003E13CC"/>
    <w:rsid w:val="003E54F7"/>
    <w:rsid w:val="003E5539"/>
    <w:rsid w:val="003E5F55"/>
    <w:rsid w:val="003E6AB0"/>
    <w:rsid w:val="003E6BEA"/>
    <w:rsid w:val="003E6D72"/>
    <w:rsid w:val="003F2893"/>
    <w:rsid w:val="003F5A28"/>
    <w:rsid w:val="003F5EAC"/>
    <w:rsid w:val="003F6726"/>
    <w:rsid w:val="003F7210"/>
    <w:rsid w:val="0040113A"/>
    <w:rsid w:val="00402684"/>
    <w:rsid w:val="004029DC"/>
    <w:rsid w:val="00403D40"/>
    <w:rsid w:val="00404AAF"/>
    <w:rsid w:val="00404C6C"/>
    <w:rsid w:val="004119E8"/>
    <w:rsid w:val="00412F9F"/>
    <w:rsid w:val="00414E92"/>
    <w:rsid w:val="00415D7B"/>
    <w:rsid w:val="00416732"/>
    <w:rsid w:val="00416D9E"/>
    <w:rsid w:val="00417B96"/>
    <w:rsid w:val="00417C10"/>
    <w:rsid w:val="00417FB9"/>
    <w:rsid w:val="00420329"/>
    <w:rsid w:val="00420738"/>
    <w:rsid w:val="00420A1E"/>
    <w:rsid w:val="00421B52"/>
    <w:rsid w:val="00421CA4"/>
    <w:rsid w:val="00421DCA"/>
    <w:rsid w:val="00422926"/>
    <w:rsid w:val="00424643"/>
    <w:rsid w:val="004246B3"/>
    <w:rsid w:val="004264DE"/>
    <w:rsid w:val="004279F9"/>
    <w:rsid w:val="0043330C"/>
    <w:rsid w:val="004337C2"/>
    <w:rsid w:val="00433F2F"/>
    <w:rsid w:val="00434FB3"/>
    <w:rsid w:val="00435649"/>
    <w:rsid w:val="00435D03"/>
    <w:rsid w:val="004406BA"/>
    <w:rsid w:val="00440EBA"/>
    <w:rsid w:val="004423FE"/>
    <w:rsid w:val="004424DF"/>
    <w:rsid w:val="00442B5F"/>
    <w:rsid w:val="00443372"/>
    <w:rsid w:val="00443820"/>
    <w:rsid w:val="0044602E"/>
    <w:rsid w:val="00446094"/>
    <w:rsid w:val="00447DB0"/>
    <w:rsid w:val="0045190C"/>
    <w:rsid w:val="00453247"/>
    <w:rsid w:val="00453E07"/>
    <w:rsid w:val="00454D5A"/>
    <w:rsid w:val="0045552F"/>
    <w:rsid w:val="00455C85"/>
    <w:rsid w:val="00457B5B"/>
    <w:rsid w:val="00461A5C"/>
    <w:rsid w:val="00461FCA"/>
    <w:rsid w:val="0046258A"/>
    <w:rsid w:val="004625C8"/>
    <w:rsid w:val="00462FB1"/>
    <w:rsid w:val="004638CC"/>
    <w:rsid w:val="00465696"/>
    <w:rsid w:val="004662CF"/>
    <w:rsid w:val="00467391"/>
    <w:rsid w:val="004675A8"/>
    <w:rsid w:val="00472CCF"/>
    <w:rsid w:val="004750F5"/>
    <w:rsid w:val="00476B56"/>
    <w:rsid w:val="00476B9F"/>
    <w:rsid w:val="004779A1"/>
    <w:rsid w:val="004809B8"/>
    <w:rsid w:val="00481231"/>
    <w:rsid w:val="00482161"/>
    <w:rsid w:val="00482A22"/>
    <w:rsid w:val="00482D2B"/>
    <w:rsid w:val="004834FE"/>
    <w:rsid w:val="00484275"/>
    <w:rsid w:val="00484FBC"/>
    <w:rsid w:val="004856E8"/>
    <w:rsid w:val="00485B79"/>
    <w:rsid w:val="0048730F"/>
    <w:rsid w:val="004902DA"/>
    <w:rsid w:val="004907EB"/>
    <w:rsid w:val="00491A6C"/>
    <w:rsid w:val="0049366B"/>
    <w:rsid w:val="004938FB"/>
    <w:rsid w:val="004939A2"/>
    <w:rsid w:val="004948FD"/>
    <w:rsid w:val="00495562"/>
    <w:rsid w:val="00496FCF"/>
    <w:rsid w:val="004A0D23"/>
    <w:rsid w:val="004A2C28"/>
    <w:rsid w:val="004A2FE5"/>
    <w:rsid w:val="004A5FC5"/>
    <w:rsid w:val="004A60E6"/>
    <w:rsid w:val="004A6412"/>
    <w:rsid w:val="004A6768"/>
    <w:rsid w:val="004A73DB"/>
    <w:rsid w:val="004B013A"/>
    <w:rsid w:val="004B25A4"/>
    <w:rsid w:val="004B27A6"/>
    <w:rsid w:val="004B2B34"/>
    <w:rsid w:val="004B33B1"/>
    <w:rsid w:val="004B431E"/>
    <w:rsid w:val="004B477E"/>
    <w:rsid w:val="004B6210"/>
    <w:rsid w:val="004C0052"/>
    <w:rsid w:val="004C0C1C"/>
    <w:rsid w:val="004C0E8D"/>
    <w:rsid w:val="004C133C"/>
    <w:rsid w:val="004C1999"/>
    <w:rsid w:val="004C27A2"/>
    <w:rsid w:val="004C3DD3"/>
    <w:rsid w:val="004C484F"/>
    <w:rsid w:val="004C48A3"/>
    <w:rsid w:val="004C4BA0"/>
    <w:rsid w:val="004C4E2F"/>
    <w:rsid w:val="004C5F5C"/>
    <w:rsid w:val="004C72B8"/>
    <w:rsid w:val="004C7592"/>
    <w:rsid w:val="004D0A78"/>
    <w:rsid w:val="004D1953"/>
    <w:rsid w:val="004D1A65"/>
    <w:rsid w:val="004D1D6A"/>
    <w:rsid w:val="004D1DB0"/>
    <w:rsid w:val="004D45A5"/>
    <w:rsid w:val="004D4D3F"/>
    <w:rsid w:val="004D564A"/>
    <w:rsid w:val="004D59AF"/>
    <w:rsid w:val="004D5A8B"/>
    <w:rsid w:val="004D5CB3"/>
    <w:rsid w:val="004D5D87"/>
    <w:rsid w:val="004D6639"/>
    <w:rsid w:val="004D6A41"/>
    <w:rsid w:val="004E0AC8"/>
    <w:rsid w:val="004E1F02"/>
    <w:rsid w:val="004E2A3F"/>
    <w:rsid w:val="004E4E10"/>
    <w:rsid w:val="004E5212"/>
    <w:rsid w:val="004E559A"/>
    <w:rsid w:val="004E5782"/>
    <w:rsid w:val="004E581F"/>
    <w:rsid w:val="004E5FE8"/>
    <w:rsid w:val="004E7B6D"/>
    <w:rsid w:val="004F102D"/>
    <w:rsid w:val="004F16CC"/>
    <w:rsid w:val="004F2039"/>
    <w:rsid w:val="004F2043"/>
    <w:rsid w:val="004F2194"/>
    <w:rsid w:val="004F3426"/>
    <w:rsid w:val="004F5547"/>
    <w:rsid w:val="004F5D34"/>
    <w:rsid w:val="004F5DFA"/>
    <w:rsid w:val="004F6E05"/>
    <w:rsid w:val="00500697"/>
    <w:rsid w:val="0050194A"/>
    <w:rsid w:val="0050279F"/>
    <w:rsid w:val="005031E5"/>
    <w:rsid w:val="00504753"/>
    <w:rsid w:val="005047C5"/>
    <w:rsid w:val="005048F4"/>
    <w:rsid w:val="005051C8"/>
    <w:rsid w:val="005058D9"/>
    <w:rsid w:val="00505D70"/>
    <w:rsid w:val="00506B7F"/>
    <w:rsid w:val="00512764"/>
    <w:rsid w:val="00512817"/>
    <w:rsid w:val="005142BF"/>
    <w:rsid w:val="005170AF"/>
    <w:rsid w:val="005176B0"/>
    <w:rsid w:val="005178CB"/>
    <w:rsid w:val="0052265D"/>
    <w:rsid w:val="00522660"/>
    <w:rsid w:val="00522F5B"/>
    <w:rsid w:val="005234FE"/>
    <w:rsid w:val="00523F4C"/>
    <w:rsid w:val="00524679"/>
    <w:rsid w:val="00524868"/>
    <w:rsid w:val="00525428"/>
    <w:rsid w:val="00526070"/>
    <w:rsid w:val="00526BD6"/>
    <w:rsid w:val="00527009"/>
    <w:rsid w:val="0052757C"/>
    <w:rsid w:val="0053278B"/>
    <w:rsid w:val="00534009"/>
    <w:rsid w:val="005364B8"/>
    <w:rsid w:val="00540F93"/>
    <w:rsid w:val="00541029"/>
    <w:rsid w:val="0054158B"/>
    <w:rsid w:val="00543134"/>
    <w:rsid w:val="00544A94"/>
    <w:rsid w:val="005458F6"/>
    <w:rsid w:val="00545F98"/>
    <w:rsid w:val="00546E76"/>
    <w:rsid w:val="0054709A"/>
    <w:rsid w:val="0054713E"/>
    <w:rsid w:val="00547888"/>
    <w:rsid w:val="00553DDD"/>
    <w:rsid w:val="00553F44"/>
    <w:rsid w:val="005548D8"/>
    <w:rsid w:val="00554BCE"/>
    <w:rsid w:val="00555201"/>
    <w:rsid w:val="00561EEE"/>
    <w:rsid w:val="00562845"/>
    <w:rsid w:val="0056385D"/>
    <w:rsid w:val="0056480E"/>
    <w:rsid w:val="00564960"/>
    <w:rsid w:val="0056559F"/>
    <w:rsid w:val="00566048"/>
    <w:rsid w:val="00566615"/>
    <w:rsid w:val="00566CC5"/>
    <w:rsid w:val="005706B8"/>
    <w:rsid w:val="005734EB"/>
    <w:rsid w:val="00576CDF"/>
    <w:rsid w:val="00577526"/>
    <w:rsid w:val="005777DB"/>
    <w:rsid w:val="00577B38"/>
    <w:rsid w:val="00581951"/>
    <w:rsid w:val="00582052"/>
    <w:rsid w:val="005827CF"/>
    <w:rsid w:val="00582CF3"/>
    <w:rsid w:val="00583B67"/>
    <w:rsid w:val="005840A2"/>
    <w:rsid w:val="00584595"/>
    <w:rsid w:val="0058652D"/>
    <w:rsid w:val="00587734"/>
    <w:rsid w:val="00587F4E"/>
    <w:rsid w:val="00590084"/>
    <w:rsid w:val="0059173A"/>
    <w:rsid w:val="00592192"/>
    <w:rsid w:val="005923B1"/>
    <w:rsid w:val="0059283E"/>
    <w:rsid w:val="00593E56"/>
    <w:rsid w:val="00594303"/>
    <w:rsid w:val="00594856"/>
    <w:rsid w:val="005954BE"/>
    <w:rsid w:val="00595DFA"/>
    <w:rsid w:val="0059786B"/>
    <w:rsid w:val="00597C70"/>
    <w:rsid w:val="0059F6D7"/>
    <w:rsid w:val="005A04A0"/>
    <w:rsid w:val="005A0B9A"/>
    <w:rsid w:val="005A109B"/>
    <w:rsid w:val="005A3AE9"/>
    <w:rsid w:val="005A3C3F"/>
    <w:rsid w:val="005A3DF0"/>
    <w:rsid w:val="005A4B72"/>
    <w:rsid w:val="005A555E"/>
    <w:rsid w:val="005A5769"/>
    <w:rsid w:val="005A5843"/>
    <w:rsid w:val="005A6B04"/>
    <w:rsid w:val="005B0058"/>
    <w:rsid w:val="005B08D2"/>
    <w:rsid w:val="005B0E4F"/>
    <w:rsid w:val="005B264B"/>
    <w:rsid w:val="005B378F"/>
    <w:rsid w:val="005B4EC4"/>
    <w:rsid w:val="005B50A4"/>
    <w:rsid w:val="005B50FD"/>
    <w:rsid w:val="005B5316"/>
    <w:rsid w:val="005B64A3"/>
    <w:rsid w:val="005B68DC"/>
    <w:rsid w:val="005B752A"/>
    <w:rsid w:val="005B78F5"/>
    <w:rsid w:val="005C0B19"/>
    <w:rsid w:val="005C0CBB"/>
    <w:rsid w:val="005C17E6"/>
    <w:rsid w:val="005C2011"/>
    <w:rsid w:val="005C274D"/>
    <w:rsid w:val="005C42A5"/>
    <w:rsid w:val="005C4978"/>
    <w:rsid w:val="005C6405"/>
    <w:rsid w:val="005D0C38"/>
    <w:rsid w:val="005D0C6D"/>
    <w:rsid w:val="005D0F48"/>
    <w:rsid w:val="005D10D5"/>
    <w:rsid w:val="005D18DD"/>
    <w:rsid w:val="005D2940"/>
    <w:rsid w:val="005D45AB"/>
    <w:rsid w:val="005D5277"/>
    <w:rsid w:val="005D5AB9"/>
    <w:rsid w:val="005D5AC1"/>
    <w:rsid w:val="005D6972"/>
    <w:rsid w:val="005D7E62"/>
    <w:rsid w:val="005E1008"/>
    <w:rsid w:val="005E21F5"/>
    <w:rsid w:val="005E32CF"/>
    <w:rsid w:val="005E3895"/>
    <w:rsid w:val="005E5309"/>
    <w:rsid w:val="005E5C4C"/>
    <w:rsid w:val="005E62CA"/>
    <w:rsid w:val="005F13EE"/>
    <w:rsid w:val="005F2326"/>
    <w:rsid w:val="005F2FC7"/>
    <w:rsid w:val="005F3342"/>
    <w:rsid w:val="005F3D48"/>
    <w:rsid w:val="005F5863"/>
    <w:rsid w:val="005F598D"/>
    <w:rsid w:val="005F5B63"/>
    <w:rsid w:val="005F71D4"/>
    <w:rsid w:val="00600594"/>
    <w:rsid w:val="00600C20"/>
    <w:rsid w:val="00601249"/>
    <w:rsid w:val="006019C5"/>
    <w:rsid w:val="00602FAD"/>
    <w:rsid w:val="00605063"/>
    <w:rsid w:val="00605BB4"/>
    <w:rsid w:val="00606D34"/>
    <w:rsid w:val="00606E52"/>
    <w:rsid w:val="00607A30"/>
    <w:rsid w:val="00607EF4"/>
    <w:rsid w:val="00610750"/>
    <w:rsid w:val="0061144C"/>
    <w:rsid w:val="006127B7"/>
    <w:rsid w:val="00613B17"/>
    <w:rsid w:val="0061700B"/>
    <w:rsid w:val="00617410"/>
    <w:rsid w:val="00620350"/>
    <w:rsid w:val="006206CB"/>
    <w:rsid w:val="0062071E"/>
    <w:rsid w:val="00620ADA"/>
    <w:rsid w:val="00621DA6"/>
    <w:rsid w:val="00622FD3"/>
    <w:rsid w:val="00624A70"/>
    <w:rsid w:val="00624CE7"/>
    <w:rsid w:val="00624F74"/>
    <w:rsid w:val="00625263"/>
    <w:rsid w:val="0062669F"/>
    <w:rsid w:val="00631663"/>
    <w:rsid w:val="00633FA3"/>
    <w:rsid w:val="006356BA"/>
    <w:rsid w:val="00635803"/>
    <w:rsid w:val="0063696A"/>
    <w:rsid w:val="00637502"/>
    <w:rsid w:val="006402EE"/>
    <w:rsid w:val="006424A9"/>
    <w:rsid w:val="00642EF9"/>
    <w:rsid w:val="006434CF"/>
    <w:rsid w:val="00644B6D"/>
    <w:rsid w:val="00645569"/>
    <w:rsid w:val="00645DBD"/>
    <w:rsid w:val="006469B2"/>
    <w:rsid w:val="00646B4E"/>
    <w:rsid w:val="00647583"/>
    <w:rsid w:val="00647EF7"/>
    <w:rsid w:val="006515E4"/>
    <w:rsid w:val="00651657"/>
    <w:rsid w:val="00652CEB"/>
    <w:rsid w:val="00653761"/>
    <w:rsid w:val="00653F7B"/>
    <w:rsid w:val="0065403B"/>
    <w:rsid w:val="0065480B"/>
    <w:rsid w:val="00655495"/>
    <w:rsid w:val="0065667D"/>
    <w:rsid w:val="00656C4F"/>
    <w:rsid w:val="00657869"/>
    <w:rsid w:val="006645FF"/>
    <w:rsid w:val="00664BAB"/>
    <w:rsid w:val="0066529C"/>
    <w:rsid w:val="0066664D"/>
    <w:rsid w:val="00667420"/>
    <w:rsid w:val="00670AAD"/>
    <w:rsid w:val="00670BFC"/>
    <w:rsid w:val="0067134F"/>
    <w:rsid w:val="00671E33"/>
    <w:rsid w:val="00671F84"/>
    <w:rsid w:val="00672091"/>
    <w:rsid w:val="00672869"/>
    <w:rsid w:val="006729FF"/>
    <w:rsid w:val="006735C6"/>
    <w:rsid w:val="00673E2A"/>
    <w:rsid w:val="006741D1"/>
    <w:rsid w:val="00674C6A"/>
    <w:rsid w:val="00675321"/>
    <w:rsid w:val="00680AA9"/>
    <w:rsid w:val="00680C35"/>
    <w:rsid w:val="006814C0"/>
    <w:rsid w:val="006820C0"/>
    <w:rsid w:val="006823EF"/>
    <w:rsid w:val="0068278F"/>
    <w:rsid w:val="00682A83"/>
    <w:rsid w:val="006841EF"/>
    <w:rsid w:val="00687417"/>
    <w:rsid w:val="00687F26"/>
    <w:rsid w:val="0069055E"/>
    <w:rsid w:val="006923A7"/>
    <w:rsid w:val="00692D0C"/>
    <w:rsid w:val="00693139"/>
    <w:rsid w:val="00693F25"/>
    <w:rsid w:val="006940E2"/>
    <w:rsid w:val="00694792"/>
    <w:rsid w:val="006A0DE1"/>
    <w:rsid w:val="006A14B2"/>
    <w:rsid w:val="006A14C2"/>
    <w:rsid w:val="006A461D"/>
    <w:rsid w:val="006A55BD"/>
    <w:rsid w:val="006A6A15"/>
    <w:rsid w:val="006A6C50"/>
    <w:rsid w:val="006B0A6E"/>
    <w:rsid w:val="006B1387"/>
    <w:rsid w:val="006B138D"/>
    <w:rsid w:val="006B1503"/>
    <w:rsid w:val="006B16DF"/>
    <w:rsid w:val="006B2D12"/>
    <w:rsid w:val="006B59BA"/>
    <w:rsid w:val="006B5D79"/>
    <w:rsid w:val="006B6956"/>
    <w:rsid w:val="006B7D1B"/>
    <w:rsid w:val="006C0A96"/>
    <w:rsid w:val="006C2CDA"/>
    <w:rsid w:val="006C334E"/>
    <w:rsid w:val="006C5004"/>
    <w:rsid w:val="006C54ED"/>
    <w:rsid w:val="006C57E8"/>
    <w:rsid w:val="006C5E5D"/>
    <w:rsid w:val="006C5FBA"/>
    <w:rsid w:val="006C6238"/>
    <w:rsid w:val="006C68B9"/>
    <w:rsid w:val="006C7883"/>
    <w:rsid w:val="006C7B1C"/>
    <w:rsid w:val="006D007B"/>
    <w:rsid w:val="006D03B3"/>
    <w:rsid w:val="006D115B"/>
    <w:rsid w:val="006D34DE"/>
    <w:rsid w:val="006D439E"/>
    <w:rsid w:val="006D5BAD"/>
    <w:rsid w:val="006D6016"/>
    <w:rsid w:val="006D61EC"/>
    <w:rsid w:val="006D64C8"/>
    <w:rsid w:val="006D7317"/>
    <w:rsid w:val="006D7995"/>
    <w:rsid w:val="006D7BBD"/>
    <w:rsid w:val="006E0113"/>
    <w:rsid w:val="006E1052"/>
    <w:rsid w:val="006E176C"/>
    <w:rsid w:val="006E183E"/>
    <w:rsid w:val="006E19BD"/>
    <w:rsid w:val="006E2594"/>
    <w:rsid w:val="006E2F3A"/>
    <w:rsid w:val="006E4253"/>
    <w:rsid w:val="006E4451"/>
    <w:rsid w:val="006E4B1F"/>
    <w:rsid w:val="006E4C59"/>
    <w:rsid w:val="006E519E"/>
    <w:rsid w:val="006E5758"/>
    <w:rsid w:val="006E5B9A"/>
    <w:rsid w:val="006E5DB6"/>
    <w:rsid w:val="006E6CCB"/>
    <w:rsid w:val="006F12DD"/>
    <w:rsid w:val="006F1398"/>
    <w:rsid w:val="006F3264"/>
    <w:rsid w:val="006F6341"/>
    <w:rsid w:val="007019B3"/>
    <w:rsid w:val="00702C86"/>
    <w:rsid w:val="007039DC"/>
    <w:rsid w:val="007040BA"/>
    <w:rsid w:val="007061DC"/>
    <w:rsid w:val="0070633A"/>
    <w:rsid w:val="007063BF"/>
    <w:rsid w:val="00706E98"/>
    <w:rsid w:val="00711189"/>
    <w:rsid w:val="0071122C"/>
    <w:rsid w:val="00711D34"/>
    <w:rsid w:val="00712D1E"/>
    <w:rsid w:val="00714155"/>
    <w:rsid w:val="007145F0"/>
    <w:rsid w:val="00715CB6"/>
    <w:rsid w:val="00715F48"/>
    <w:rsid w:val="00717DB6"/>
    <w:rsid w:val="007208E2"/>
    <w:rsid w:val="00722067"/>
    <w:rsid w:val="007223E7"/>
    <w:rsid w:val="00724284"/>
    <w:rsid w:val="0072467C"/>
    <w:rsid w:val="00725B5A"/>
    <w:rsid w:val="00726A7A"/>
    <w:rsid w:val="007301FA"/>
    <w:rsid w:val="0073127F"/>
    <w:rsid w:val="00736959"/>
    <w:rsid w:val="00736B29"/>
    <w:rsid w:val="00737874"/>
    <w:rsid w:val="0074042E"/>
    <w:rsid w:val="00740D71"/>
    <w:rsid w:val="0074178C"/>
    <w:rsid w:val="0074221D"/>
    <w:rsid w:val="00743F43"/>
    <w:rsid w:val="00745EAD"/>
    <w:rsid w:val="00746316"/>
    <w:rsid w:val="007466A4"/>
    <w:rsid w:val="00747758"/>
    <w:rsid w:val="00747A96"/>
    <w:rsid w:val="007500A1"/>
    <w:rsid w:val="00750AA2"/>
    <w:rsid w:val="00750BA1"/>
    <w:rsid w:val="00753924"/>
    <w:rsid w:val="00755B5E"/>
    <w:rsid w:val="007564B1"/>
    <w:rsid w:val="00760DFC"/>
    <w:rsid w:val="0076220E"/>
    <w:rsid w:val="0076442F"/>
    <w:rsid w:val="00765696"/>
    <w:rsid w:val="00765802"/>
    <w:rsid w:val="007659F9"/>
    <w:rsid w:val="00766594"/>
    <w:rsid w:val="00767650"/>
    <w:rsid w:val="00767A9C"/>
    <w:rsid w:val="007700CF"/>
    <w:rsid w:val="00770E94"/>
    <w:rsid w:val="00770FE9"/>
    <w:rsid w:val="00773284"/>
    <w:rsid w:val="007741BC"/>
    <w:rsid w:val="00775EA5"/>
    <w:rsid w:val="00776467"/>
    <w:rsid w:val="00777C6C"/>
    <w:rsid w:val="00780A04"/>
    <w:rsid w:val="00781F32"/>
    <w:rsid w:val="00782187"/>
    <w:rsid w:val="0078262C"/>
    <w:rsid w:val="00782853"/>
    <w:rsid w:val="00783285"/>
    <w:rsid w:val="00783DAD"/>
    <w:rsid w:val="007846FF"/>
    <w:rsid w:val="007849CE"/>
    <w:rsid w:val="00786206"/>
    <w:rsid w:val="0078780C"/>
    <w:rsid w:val="00787E19"/>
    <w:rsid w:val="00791E40"/>
    <w:rsid w:val="00794E3F"/>
    <w:rsid w:val="00795872"/>
    <w:rsid w:val="00795AE7"/>
    <w:rsid w:val="00795D11"/>
    <w:rsid w:val="00796E72"/>
    <w:rsid w:val="00797CCD"/>
    <w:rsid w:val="00797D95"/>
    <w:rsid w:val="007A0416"/>
    <w:rsid w:val="007A0E53"/>
    <w:rsid w:val="007A25B9"/>
    <w:rsid w:val="007A2CC6"/>
    <w:rsid w:val="007A3C96"/>
    <w:rsid w:val="007A5263"/>
    <w:rsid w:val="007A54D9"/>
    <w:rsid w:val="007A553F"/>
    <w:rsid w:val="007A5FFC"/>
    <w:rsid w:val="007A645D"/>
    <w:rsid w:val="007A651F"/>
    <w:rsid w:val="007A6E2A"/>
    <w:rsid w:val="007A7AF6"/>
    <w:rsid w:val="007B01B9"/>
    <w:rsid w:val="007B04F6"/>
    <w:rsid w:val="007B14B8"/>
    <w:rsid w:val="007B19DE"/>
    <w:rsid w:val="007B2FDC"/>
    <w:rsid w:val="007B3ECA"/>
    <w:rsid w:val="007B5408"/>
    <w:rsid w:val="007B5664"/>
    <w:rsid w:val="007B6687"/>
    <w:rsid w:val="007C075E"/>
    <w:rsid w:val="007C1ACD"/>
    <w:rsid w:val="007C3634"/>
    <w:rsid w:val="007C4614"/>
    <w:rsid w:val="007D063A"/>
    <w:rsid w:val="007D0790"/>
    <w:rsid w:val="007D0803"/>
    <w:rsid w:val="007D0EDC"/>
    <w:rsid w:val="007D147E"/>
    <w:rsid w:val="007D14C4"/>
    <w:rsid w:val="007D1551"/>
    <w:rsid w:val="007D1F9A"/>
    <w:rsid w:val="007D2498"/>
    <w:rsid w:val="007D39DC"/>
    <w:rsid w:val="007D3C31"/>
    <w:rsid w:val="007D4EEA"/>
    <w:rsid w:val="007D6E9C"/>
    <w:rsid w:val="007D6FDA"/>
    <w:rsid w:val="007E0822"/>
    <w:rsid w:val="007E152F"/>
    <w:rsid w:val="007E1741"/>
    <w:rsid w:val="007E1D80"/>
    <w:rsid w:val="007E300C"/>
    <w:rsid w:val="007E38E5"/>
    <w:rsid w:val="007E3E03"/>
    <w:rsid w:val="007F0815"/>
    <w:rsid w:val="007F1369"/>
    <w:rsid w:val="007F3EF6"/>
    <w:rsid w:val="007F4ECF"/>
    <w:rsid w:val="007F573F"/>
    <w:rsid w:val="007F5A76"/>
    <w:rsid w:val="00800617"/>
    <w:rsid w:val="00802509"/>
    <w:rsid w:val="00803399"/>
    <w:rsid w:val="008037DD"/>
    <w:rsid w:val="00803AFC"/>
    <w:rsid w:val="0080451D"/>
    <w:rsid w:val="0080573A"/>
    <w:rsid w:val="00805BB4"/>
    <w:rsid w:val="00805CAE"/>
    <w:rsid w:val="00806881"/>
    <w:rsid w:val="00807843"/>
    <w:rsid w:val="0081018E"/>
    <w:rsid w:val="00813D0D"/>
    <w:rsid w:val="0081433B"/>
    <w:rsid w:val="00814D25"/>
    <w:rsid w:val="008154CC"/>
    <w:rsid w:val="0081595C"/>
    <w:rsid w:val="00815EC3"/>
    <w:rsid w:val="00816128"/>
    <w:rsid w:val="008163B4"/>
    <w:rsid w:val="00816CDA"/>
    <w:rsid w:val="00817DC4"/>
    <w:rsid w:val="00817E8B"/>
    <w:rsid w:val="00821036"/>
    <w:rsid w:val="0082133D"/>
    <w:rsid w:val="00821E33"/>
    <w:rsid w:val="00823785"/>
    <w:rsid w:val="008268E5"/>
    <w:rsid w:val="00827B83"/>
    <w:rsid w:val="00833233"/>
    <w:rsid w:val="00834129"/>
    <w:rsid w:val="008347D1"/>
    <w:rsid w:val="008349CC"/>
    <w:rsid w:val="008358BC"/>
    <w:rsid w:val="00835AF7"/>
    <w:rsid w:val="00835FF5"/>
    <w:rsid w:val="00836267"/>
    <w:rsid w:val="008368EF"/>
    <w:rsid w:val="00840352"/>
    <w:rsid w:val="00840A74"/>
    <w:rsid w:val="008411CD"/>
    <w:rsid w:val="0084284D"/>
    <w:rsid w:val="00842BE0"/>
    <w:rsid w:val="008440F4"/>
    <w:rsid w:val="00844D39"/>
    <w:rsid w:val="0084518A"/>
    <w:rsid w:val="00846037"/>
    <w:rsid w:val="00847E12"/>
    <w:rsid w:val="00847F2E"/>
    <w:rsid w:val="00851CC4"/>
    <w:rsid w:val="00851EFB"/>
    <w:rsid w:val="0085274B"/>
    <w:rsid w:val="008533A0"/>
    <w:rsid w:val="00855899"/>
    <w:rsid w:val="00855E17"/>
    <w:rsid w:val="008563E1"/>
    <w:rsid w:val="00856582"/>
    <w:rsid w:val="00856C18"/>
    <w:rsid w:val="008570B5"/>
    <w:rsid w:val="00860897"/>
    <w:rsid w:val="008608E1"/>
    <w:rsid w:val="0086162A"/>
    <w:rsid w:val="0086378E"/>
    <w:rsid w:val="00864956"/>
    <w:rsid w:val="00866881"/>
    <w:rsid w:val="00870F13"/>
    <w:rsid w:val="00871632"/>
    <w:rsid w:val="008721D9"/>
    <w:rsid w:val="008729B0"/>
    <w:rsid w:val="00872C20"/>
    <w:rsid w:val="00874417"/>
    <w:rsid w:val="00874A4D"/>
    <w:rsid w:val="00874D99"/>
    <w:rsid w:val="008757D4"/>
    <w:rsid w:val="00876136"/>
    <w:rsid w:val="00877C9D"/>
    <w:rsid w:val="008803E4"/>
    <w:rsid w:val="00883CCB"/>
    <w:rsid w:val="0088428C"/>
    <w:rsid w:val="00884814"/>
    <w:rsid w:val="00884C6B"/>
    <w:rsid w:val="00886807"/>
    <w:rsid w:val="00890770"/>
    <w:rsid w:val="0089080B"/>
    <w:rsid w:val="008917D7"/>
    <w:rsid w:val="00892D90"/>
    <w:rsid w:val="00895873"/>
    <w:rsid w:val="00895DBA"/>
    <w:rsid w:val="00895F36"/>
    <w:rsid w:val="00896F47"/>
    <w:rsid w:val="008A01BF"/>
    <w:rsid w:val="008A0730"/>
    <w:rsid w:val="008A117F"/>
    <w:rsid w:val="008A1213"/>
    <w:rsid w:val="008A299E"/>
    <w:rsid w:val="008A381F"/>
    <w:rsid w:val="008A4D57"/>
    <w:rsid w:val="008A6E82"/>
    <w:rsid w:val="008B04F9"/>
    <w:rsid w:val="008B061D"/>
    <w:rsid w:val="008B11E0"/>
    <w:rsid w:val="008B21D6"/>
    <w:rsid w:val="008B4156"/>
    <w:rsid w:val="008B551E"/>
    <w:rsid w:val="008B5710"/>
    <w:rsid w:val="008B63D3"/>
    <w:rsid w:val="008B6427"/>
    <w:rsid w:val="008B6CC4"/>
    <w:rsid w:val="008B7675"/>
    <w:rsid w:val="008B770C"/>
    <w:rsid w:val="008B7737"/>
    <w:rsid w:val="008C08F2"/>
    <w:rsid w:val="008C1878"/>
    <w:rsid w:val="008C28E2"/>
    <w:rsid w:val="008C3423"/>
    <w:rsid w:val="008C5971"/>
    <w:rsid w:val="008C6873"/>
    <w:rsid w:val="008C70FC"/>
    <w:rsid w:val="008D159D"/>
    <w:rsid w:val="008D2016"/>
    <w:rsid w:val="008D36F6"/>
    <w:rsid w:val="008D395E"/>
    <w:rsid w:val="008D3E20"/>
    <w:rsid w:val="008D68E4"/>
    <w:rsid w:val="008D692D"/>
    <w:rsid w:val="008D69F5"/>
    <w:rsid w:val="008D6E67"/>
    <w:rsid w:val="008E1255"/>
    <w:rsid w:val="008E17B1"/>
    <w:rsid w:val="008E21C5"/>
    <w:rsid w:val="008E285E"/>
    <w:rsid w:val="008E5AE9"/>
    <w:rsid w:val="008E7D7F"/>
    <w:rsid w:val="008F14BC"/>
    <w:rsid w:val="008F20E1"/>
    <w:rsid w:val="008F246C"/>
    <w:rsid w:val="008F3FFA"/>
    <w:rsid w:val="008F4CB3"/>
    <w:rsid w:val="008F6D80"/>
    <w:rsid w:val="00901581"/>
    <w:rsid w:val="009025BB"/>
    <w:rsid w:val="00903992"/>
    <w:rsid w:val="00903C37"/>
    <w:rsid w:val="00905196"/>
    <w:rsid w:val="00906892"/>
    <w:rsid w:val="00906BC2"/>
    <w:rsid w:val="00906C35"/>
    <w:rsid w:val="009114E2"/>
    <w:rsid w:val="00914095"/>
    <w:rsid w:val="00914129"/>
    <w:rsid w:val="009178EF"/>
    <w:rsid w:val="0092113B"/>
    <w:rsid w:val="00921289"/>
    <w:rsid w:val="009217AD"/>
    <w:rsid w:val="00921F6E"/>
    <w:rsid w:val="00922037"/>
    <w:rsid w:val="009237DC"/>
    <w:rsid w:val="00924CE4"/>
    <w:rsid w:val="009256E5"/>
    <w:rsid w:val="0092682F"/>
    <w:rsid w:val="00931B98"/>
    <w:rsid w:val="00932A22"/>
    <w:rsid w:val="00934550"/>
    <w:rsid w:val="00934B8E"/>
    <w:rsid w:val="00935C6C"/>
    <w:rsid w:val="009368CA"/>
    <w:rsid w:val="00936AA4"/>
    <w:rsid w:val="00936D7A"/>
    <w:rsid w:val="00940120"/>
    <w:rsid w:val="00940254"/>
    <w:rsid w:val="00940793"/>
    <w:rsid w:val="0094201A"/>
    <w:rsid w:val="00942160"/>
    <w:rsid w:val="009424B0"/>
    <w:rsid w:val="00942FE7"/>
    <w:rsid w:val="00944C78"/>
    <w:rsid w:val="00945903"/>
    <w:rsid w:val="00946C6B"/>
    <w:rsid w:val="00946E32"/>
    <w:rsid w:val="00953618"/>
    <w:rsid w:val="00954BDF"/>
    <w:rsid w:val="009553A1"/>
    <w:rsid w:val="00955CA9"/>
    <w:rsid w:val="009562A9"/>
    <w:rsid w:val="00957B22"/>
    <w:rsid w:val="00960D1D"/>
    <w:rsid w:val="009617B9"/>
    <w:rsid w:val="009617FB"/>
    <w:rsid w:val="00961993"/>
    <w:rsid w:val="00961E84"/>
    <w:rsid w:val="0096227D"/>
    <w:rsid w:val="00962F15"/>
    <w:rsid w:val="00963895"/>
    <w:rsid w:val="009661D3"/>
    <w:rsid w:val="00966A06"/>
    <w:rsid w:val="00966CF2"/>
    <w:rsid w:val="00966D84"/>
    <w:rsid w:val="009670A1"/>
    <w:rsid w:val="00967338"/>
    <w:rsid w:val="0096792D"/>
    <w:rsid w:val="00967A7A"/>
    <w:rsid w:val="00970B38"/>
    <w:rsid w:val="00973E05"/>
    <w:rsid w:val="0097567C"/>
    <w:rsid w:val="00975DFF"/>
    <w:rsid w:val="00977131"/>
    <w:rsid w:val="0098156B"/>
    <w:rsid w:val="009815A0"/>
    <w:rsid w:val="00981B13"/>
    <w:rsid w:val="00985532"/>
    <w:rsid w:val="00987E5A"/>
    <w:rsid w:val="00990B2D"/>
    <w:rsid w:val="00995F69"/>
    <w:rsid w:val="00996D34"/>
    <w:rsid w:val="009A1388"/>
    <w:rsid w:val="009A27B9"/>
    <w:rsid w:val="009A364B"/>
    <w:rsid w:val="009A378B"/>
    <w:rsid w:val="009A3EB4"/>
    <w:rsid w:val="009A5317"/>
    <w:rsid w:val="009A6D01"/>
    <w:rsid w:val="009A74B9"/>
    <w:rsid w:val="009B01DE"/>
    <w:rsid w:val="009B02B9"/>
    <w:rsid w:val="009B054F"/>
    <w:rsid w:val="009B1A9B"/>
    <w:rsid w:val="009B3561"/>
    <w:rsid w:val="009B37C2"/>
    <w:rsid w:val="009B40FA"/>
    <w:rsid w:val="009B527D"/>
    <w:rsid w:val="009B5919"/>
    <w:rsid w:val="009C11BD"/>
    <w:rsid w:val="009C22FE"/>
    <w:rsid w:val="009C320C"/>
    <w:rsid w:val="009C45E3"/>
    <w:rsid w:val="009C46CE"/>
    <w:rsid w:val="009C6B50"/>
    <w:rsid w:val="009C7676"/>
    <w:rsid w:val="009C7B11"/>
    <w:rsid w:val="009C7FA8"/>
    <w:rsid w:val="009D25AF"/>
    <w:rsid w:val="009D311F"/>
    <w:rsid w:val="009D3283"/>
    <w:rsid w:val="009D3549"/>
    <w:rsid w:val="009D3966"/>
    <w:rsid w:val="009D401C"/>
    <w:rsid w:val="009D5D1A"/>
    <w:rsid w:val="009D68F1"/>
    <w:rsid w:val="009D696C"/>
    <w:rsid w:val="009D6A4A"/>
    <w:rsid w:val="009D7730"/>
    <w:rsid w:val="009D78F4"/>
    <w:rsid w:val="009D7C33"/>
    <w:rsid w:val="009E2AF8"/>
    <w:rsid w:val="009E2ED7"/>
    <w:rsid w:val="009E356E"/>
    <w:rsid w:val="009E39F1"/>
    <w:rsid w:val="009E72BB"/>
    <w:rsid w:val="009E786C"/>
    <w:rsid w:val="009E7C7A"/>
    <w:rsid w:val="009F07D9"/>
    <w:rsid w:val="009F2248"/>
    <w:rsid w:val="009F2F4C"/>
    <w:rsid w:val="009F306B"/>
    <w:rsid w:val="009F4714"/>
    <w:rsid w:val="009F4A45"/>
    <w:rsid w:val="009F4CD2"/>
    <w:rsid w:val="009F539A"/>
    <w:rsid w:val="009F58C0"/>
    <w:rsid w:val="009F58EC"/>
    <w:rsid w:val="009F6C0A"/>
    <w:rsid w:val="009F747B"/>
    <w:rsid w:val="00A00981"/>
    <w:rsid w:val="00A00B31"/>
    <w:rsid w:val="00A00E9D"/>
    <w:rsid w:val="00A01883"/>
    <w:rsid w:val="00A02665"/>
    <w:rsid w:val="00A0299C"/>
    <w:rsid w:val="00A0374C"/>
    <w:rsid w:val="00A040BB"/>
    <w:rsid w:val="00A0486E"/>
    <w:rsid w:val="00A04BDF"/>
    <w:rsid w:val="00A04F8D"/>
    <w:rsid w:val="00A0510B"/>
    <w:rsid w:val="00A07960"/>
    <w:rsid w:val="00A145D6"/>
    <w:rsid w:val="00A15D0F"/>
    <w:rsid w:val="00A23DBA"/>
    <w:rsid w:val="00A241F8"/>
    <w:rsid w:val="00A24A7E"/>
    <w:rsid w:val="00A24C78"/>
    <w:rsid w:val="00A24F89"/>
    <w:rsid w:val="00A2645C"/>
    <w:rsid w:val="00A26553"/>
    <w:rsid w:val="00A26B1E"/>
    <w:rsid w:val="00A276AD"/>
    <w:rsid w:val="00A3014D"/>
    <w:rsid w:val="00A3062B"/>
    <w:rsid w:val="00A315E3"/>
    <w:rsid w:val="00A318EC"/>
    <w:rsid w:val="00A31AFF"/>
    <w:rsid w:val="00A31C7A"/>
    <w:rsid w:val="00A3291C"/>
    <w:rsid w:val="00A32C62"/>
    <w:rsid w:val="00A35A7C"/>
    <w:rsid w:val="00A36674"/>
    <w:rsid w:val="00A36735"/>
    <w:rsid w:val="00A36F1B"/>
    <w:rsid w:val="00A37EC0"/>
    <w:rsid w:val="00A407C8"/>
    <w:rsid w:val="00A41EA7"/>
    <w:rsid w:val="00A42081"/>
    <w:rsid w:val="00A422F3"/>
    <w:rsid w:val="00A4332A"/>
    <w:rsid w:val="00A436A8"/>
    <w:rsid w:val="00A43F70"/>
    <w:rsid w:val="00A447E2"/>
    <w:rsid w:val="00A44971"/>
    <w:rsid w:val="00A45379"/>
    <w:rsid w:val="00A47901"/>
    <w:rsid w:val="00A47C99"/>
    <w:rsid w:val="00A47D00"/>
    <w:rsid w:val="00A512F0"/>
    <w:rsid w:val="00A520E5"/>
    <w:rsid w:val="00A55619"/>
    <w:rsid w:val="00A558A4"/>
    <w:rsid w:val="00A55E9B"/>
    <w:rsid w:val="00A56343"/>
    <w:rsid w:val="00A5634E"/>
    <w:rsid w:val="00A564B9"/>
    <w:rsid w:val="00A57FB9"/>
    <w:rsid w:val="00A617EC"/>
    <w:rsid w:val="00A6203E"/>
    <w:rsid w:val="00A62C83"/>
    <w:rsid w:val="00A62CB3"/>
    <w:rsid w:val="00A63D9F"/>
    <w:rsid w:val="00A6529B"/>
    <w:rsid w:val="00A667D6"/>
    <w:rsid w:val="00A67B3E"/>
    <w:rsid w:val="00A7371D"/>
    <w:rsid w:val="00A73CF9"/>
    <w:rsid w:val="00A74348"/>
    <w:rsid w:val="00A74CC3"/>
    <w:rsid w:val="00A74EC1"/>
    <w:rsid w:val="00A75276"/>
    <w:rsid w:val="00A756FD"/>
    <w:rsid w:val="00A7711A"/>
    <w:rsid w:val="00A81D50"/>
    <w:rsid w:val="00A8463E"/>
    <w:rsid w:val="00A858D7"/>
    <w:rsid w:val="00A8694F"/>
    <w:rsid w:val="00A875AF"/>
    <w:rsid w:val="00A907AB"/>
    <w:rsid w:val="00A91791"/>
    <w:rsid w:val="00A919C4"/>
    <w:rsid w:val="00A91E44"/>
    <w:rsid w:val="00A92E7F"/>
    <w:rsid w:val="00A930BF"/>
    <w:rsid w:val="00A9497F"/>
    <w:rsid w:val="00A94F2B"/>
    <w:rsid w:val="00A9501C"/>
    <w:rsid w:val="00A95D10"/>
    <w:rsid w:val="00A9618B"/>
    <w:rsid w:val="00AA1CB8"/>
    <w:rsid w:val="00AA2DEF"/>
    <w:rsid w:val="00AA3A9D"/>
    <w:rsid w:val="00AA3AAB"/>
    <w:rsid w:val="00AA4A8F"/>
    <w:rsid w:val="00AA4E05"/>
    <w:rsid w:val="00AA6439"/>
    <w:rsid w:val="00AA66B2"/>
    <w:rsid w:val="00AA6907"/>
    <w:rsid w:val="00AB035E"/>
    <w:rsid w:val="00AB0D0E"/>
    <w:rsid w:val="00AB136A"/>
    <w:rsid w:val="00AB1537"/>
    <w:rsid w:val="00AB3CAF"/>
    <w:rsid w:val="00AB44EF"/>
    <w:rsid w:val="00AB4716"/>
    <w:rsid w:val="00AB5732"/>
    <w:rsid w:val="00AB6694"/>
    <w:rsid w:val="00AB69AE"/>
    <w:rsid w:val="00AC002C"/>
    <w:rsid w:val="00AC0E40"/>
    <w:rsid w:val="00AC1119"/>
    <w:rsid w:val="00AC1DF1"/>
    <w:rsid w:val="00AC37F3"/>
    <w:rsid w:val="00AC5141"/>
    <w:rsid w:val="00AC6889"/>
    <w:rsid w:val="00AD03C2"/>
    <w:rsid w:val="00AD056B"/>
    <w:rsid w:val="00AD19BA"/>
    <w:rsid w:val="00AD2E56"/>
    <w:rsid w:val="00AD3580"/>
    <w:rsid w:val="00AD43E1"/>
    <w:rsid w:val="00AD52BC"/>
    <w:rsid w:val="00AD6F0D"/>
    <w:rsid w:val="00AD7211"/>
    <w:rsid w:val="00AD747B"/>
    <w:rsid w:val="00AE3C24"/>
    <w:rsid w:val="00AE5575"/>
    <w:rsid w:val="00AE6A93"/>
    <w:rsid w:val="00AE71C5"/>
    <w:rsid w:val="00AF12E0"/>
    <w:rsid w:val="00AF1398"/>
    <w:rsid w:val="00AF201E"/>
    <w:rsid w:val="00AF3F49"/>
    <w:rsid w:val="00AF4039"/>
    <w:rsid w:val="00AF4155"/>
    <w:rsid w:val="00AF585F"/>
    <w:rsid w:val="00AF5906"/>
    <w:rsid w:val="00AF6689"/>
    <w:rsid w:val="00AF6AD6"/>
    <w:rsid w:val="00AF731E"/>
    <w:rsid w:val="00AF7509"/>
    <w:rsid w:val="00B0018F"/>
    <w:rsid w:val="00B02433"/>
    <w:rsid w:val="00B03A97"/>
    <w:rsid w:val="00B040C2"/>
    <w:rsid w:val="00B04D4D"/>
    <w:rsid w:val="00B0688C"/>
    <w:rsid w:val="00B07573"/>
    <w:rsid w:val="00B075BA"/>
    <w:rsid w:val="00B10878"/>
    <w:rsid w:val="00B113A9"/>
    <w:rsid w:val="00B12E56"/>
    <w:rsid w:val="00B14C9C"/>
    <w:rsid w:val="00B165CB"/>
    <w:rsid w:val="00B20C85"/>
    <w:rsid w:val="00B216A6"/>
    <w:rsid w:val="00B21BEF"/>
    <w:rsid w:val="00B22198"/>
    <w:rsid w:val="00B25B97"/>
    <w:rsid w:val="00B2622A"/>
    <w:rsid w:val="00B274AA"/>
    <w:rsid w:val="00B27862"/>
    <w:rsid w:val="00B300E8"/>
    <w:rsid w:val="00B320E2"/>
    <w:rsid w:val="00B33872"/>
    <w:rsid w:val="00B3532A"/>
    <w:rsid w:val="00B3541F"/>
    <w:rsid w:val="00B35ACD"/>
    <w:rsid w:val="00B35BC8"/>
    <w:rsid w:val="00B35F4D"/>
    <w:rsid w:val="00B36A98"/>
    <w:rsid w:val="00B36EC1"/>
    <w:rsid w:val="00B37650"/>
    <w:rsid w:val="00B37F40"/>
    <w:rsid w:val="00B40216"/>
    <w:rsid w:val="00B44616"/>
    <w:rsid w:val="00B4477D"/>
    <w:rsid w:val="00B45255"/>
    <w:rsid w:val="00B45351"/>
    <w:rsid w:val="00B45B3A"/>
    <w:rsid w:val="00B45C33"/>
    <w:rsid w:val="00B463C4"/>
    <w:rsid w:val="00B47452"/>
    <w:rsid w:val="00B501BF"/>
    <w:rsid w:val="00B50E61"/>
    <w:rsid w:val="00B5110C"/>
    <w:rsid w:val="00B5221D"/>
    <w:rsid w:val="00B52D8F"/>
    <w:rsid w:val="00B543FF"/>
    <w:rsid w:val="00B5535A"/>
    <w:rsid w:val="00B553E4"/>
    <w:rsid w:val="00B55F64"/>
    <w:rsid w:val="00B6104C"/>
    <w:rsid w:val="00B6177C"/>
    <w:rsid w:val="00B63550"/>
    <w:rsid w:val="00B639BC"/>
    <w:rsid w:val="00B64312"/>
    <w:rsid w:val="00B66E87"/>
    <w:rsid w:val="00B67AB4"/>
    <w:rsid w:val="00B67EED"/>
    <w:rsid w:val="00B7058D"/>
    <w:rsid w:val="00B713F5"/>
    <w:rsid w:val="00B71F75"/>
    <w:rsid w:val="00B72BF3"/>
    <w:rsid w:val="00B74976"/>
    <w:rsid w:val="00B74E81"/>
    <w:rsid w:val="00B760BA"/>
    <w:rsid w:val="00B76CC5"/>
    <w:rsid w:val="00B7753E"/>
    <w:rsid w:val="00B80EDE"/>
    <w:rsid w:val="00B817EF"/>
    <w:rsid w:val="00B822C6"/>
    <w:rsid w:val="00B84001"/>
    <w:rsid w:val="00B84921"/>
    <w:rsid w:val="00B866CA"/>
    <w:rsid w:val="00B912E3"/>
    <w:rsid w:val="00B92946"/>
    <w:rsid w:val="00B92ADF"/>
    <w:rsid w:val="00B92C2B"/>
    <w:rsid w:val="00B92DA1"/>
    <w:rsid w:val="00B93CFE"/>
    <w:rsid w:val="00B95811"/>
    <w:rsid w:val="00B95821"/>
    <w:rsid w:val="00B9781E"/>
    <w:rsid w:val="00B979ED"/>
    <w:rsid w:val="00B97CC6"/>
    <w:rsid w:val="00BA0843"/>
    <w:rsid w:val="00BA0EA1"/>
    <w:rsid w:val="00BA1A1B"/>
    <w:rsid w:val="00BA2BCC"/>
    <w:rsid w:val="00BA2CEF"/>
    <w:rsid w:val="00BA316F"/>
    <w:rsid w:val="00BA41D7"/>
    <w:rsid w:val="00BA4395"/>
    <w:rsid w:val="00BA63D3"/>
    <w:rsid w:val="00BB056B"/>
    <w:rsid w:val="00BB0B2A"/>
    <w:rsid w:val="00BB0C9E"/>
    <w:rsid w:val="00BB1240"/>
    <w:rsid w:val="00BB1928"/>
    <w:rsid w:val="00BB20B2"/>
    <w:rsid w:val="00BB2788"/>
    <w:rsid w:val="00BB7721"/>
    <w:rsid w:val="00BB7783"/>
    <w:rsid w:val="00BC1192"/>
    <w:rsid w:val="00BC425D"/>
    <w:rsid w:val="00BC4631"/>
    <w:rsid w:val="00BC5350"/>
    <w:rsid w:val="00BC5A09"/>
    <w:rsid w:val="00BC78EF"/>
    <w:rsid w:val="00BD06EB"/>
    <w:rsid w:val="00BD1446"/>
    <w:rsid w:val="00BD1B88"/>
    <w:rsid w:val="00BD2C83"/>
    <w:rsid w:val="00BD2EA9"/>
    <w:rsid w:val="00BD3BC0"/>
    <w:rsid w:val="00BD5BD9"/>
    <w:rsid w:val="00BD5EA1"/>
    <w:rsid w:val="00BD6718"/>
    <w:rsid w:val="00BD7A04"/>
    <w:rsid w:val="00BD7D5B"/>
    <w:rsid w:val="00BE0E5D"/>
    <w:rsid w:val="00BE1D9B"/>
    <w:rsid w:val="00BE277B"/>
    <w:rsid w:val="00BE2C91"/>
    <w:rsid w:val="00BE3650"/>
    <w:rsid w:val="00BE3F31"/>
    <w:rsid w:val="00BE4425"/>
    <w:rsid w:val="00BE47AF"/>
    <w:rsid w:val="00BE5157"/>
    <w:rsid w:val="00BE52AA"/>
    <w:rsid w:val="00BE6EC6"/>
    <w:rsid w:val="00BF1172"/>
    <w:rsid w:val="00BF16CC"/>
    <w:rsid w:val="00BF24D2"/>
    <w:rsid w:val="00BF2F55"/>
    <w:rsid w:val="00BF48CC"/>
    <w:rsid w:val="00BF4B0B"/>
    <w:rsid w:val="00C0002E"/>
    <w:rsid w:val="00C01742"/>
    <w:rsid w:val="00C02F62"/>
    <w:rsid w:val="00C04442"/>
    <w:rsid w:val="00C048B3"/>
    <w:rsid w:val="00C051FC"/>
    <w:rsid w:val="00C05AB3"/>
    <w:rsid w:val="00C05CD2"/>
    <w:rsid w:val="00C0614D"/>
    <w:rsid w:val="00C06C03"/>
    <w:rsid w:val="00C070F3"/>
    <w:rsid w:val="00C0742C"/>
    <w:rsid w:val="00C102AF"/>
    <w:rsid w:val="00C11959"/>
    <w:rsid w:val="00C11AF8"/>
    <w:rsid w:val="00C12C90"/>
    <w:rsid w:val="00C13DB8"/>
    <w:rsid w:val="00C1514E"/>
    <w:rsid w:val="00C160CA"/>
    <w:rsid w:val="00C1674C"/>
    <w:rsid w:val="00C16CC5"/>
    <w:rsid w:val="00C17A4D"/>
    <w:rsid w:val="00C17CE8"/>
    <w:rsid w:val="00C211D3"/>
    <w:rsid w:val="00C218B4"/>
    <w:rsid w:val="00C21EAD"/>
    <w:rsid w:val="00C235D7"/>
    <w:rsid w:val="00C252FB"/>
    <w:rsid w:val="00C26807"/>
    <w:rsid w:val="00C26D41"/>
    <w:rsid w:val="00C26DB6"/>
    <w:rsid w:val="00C30203"/>
    <w:rsid w:val="00C316A5"/>
    <w:rsid w:val="00C32AE3"/>
    <w:rsid w:val="00C33035"/>
    <w:rsid w:val="00C337B1"/>
    <w:rsid w:val="00C3508A"/>
    <w:rsid w:val="00C357EE"/>
    <w:rsid w:val="00C40191"/>
    <w:rsid w:val="00C43183"/>
    <w:rsid w:val="00C43445"/>
    <w:rsid w:val="00C44587"/>
    <w:rsid w:val="00C44DEC"/>
    <w:rsid w:val="00C450CD"/>
    <w:rsid w:val="00C45BB2"/>
    <w:rsid w:val="00C45E32"/>
    <w:rsid w:val="00C464EF"/>
    <w:rsid w:val="00C50116"/>
    <w:rsid w:val="00C50A87"/>
    <w:rsid w:val="00C51EB0"/>
    <w:rsid w:val="00C52298"/>
    <w:rsid w:val="00C5372E"/>
    <w:rsid w:val="00C553E7"/>
    <w:rsid w:val="00C6131D"/>
    <w:rsid w:val="00C61C65"/>
    <w:rsid w:val="00C62327"/>
    <w:rsid w:val="00C639E2"/>
    <w:rsid w:val="00C65CCA"/>
    <w:rsid w:val="00C65E23"/>
    <w:rsid w:val="00C6668C"/>
    <w:rsid w:val="00C7067D"/>
    <w:rsid w:val="00C7162B"/>
    <w:rsid w:val="00C743A6"/>
    <w:rsid w:val="00C74A2C"/>
    <w:rsid w:val="00C74B88"/>
    <w:rsid w:val="00C754A8"/>
    <w:rsid w:val="00C766B0"/>
    <w:rsid w:val="00C7690C"/>
    <w:rsid w:val="00C771FD"/>
    <w:rsid w:val="00C77360"/>
    <w:rsid w:val="00C80655"/>
    <w:rsid w:val="00C80763"/>
    <w:rsid w:val="00C8079B"/>
    <w:rsid w:val="00C81004"/>
    <w:rsid w:val="00C81FE4"/>
    <w:rsid w:val="00C82C49"/>
    <w:rsid w:val="00C82DE5"/>
    <w:rsid w:val="00C83AAD"/>
    <w:rsid w:val="00C8432D"/>
    <w:rsid w:val="00C86201"/>
    <w:rsid w:val="00C87758"/>
    <w:rsid w:val="00C90093"/>
    <w:rsid w:val="00C907CF"/>
    <w:rsid w:val="00C90EAD"/>
    <w:rsid w:val="00C91FBA"/>
    <w:rsid w:val="00C9261C"/>
    <w:rsid w:val="00C957F9"/>
    <w:rsid w:val="00C979AF"/>
    <w:rsid w:val="00C97F34"/>
    <w:rsid w:val="00CA070E"/>
    <w:rsid w:val="00CA1ABF"/>
    <w:rsid w:val="00CA226C"/>
    <w:rsid w:val="00CA25DD"/>
    <w:rsid w:val="00CA3B70"/>
    <w:rsid w:val="00CA4D78"/>
    <w:rsid w:val="00CB00E7"/>
    <w:rsid w:val="00CB09FD"/>
    <w:rsid w:val="00CB2AFB"/>
    <w:rsid w:val="00CB2F83"/>
    <w:rsid w:val="00CB32C4"/>
    <w:rsid w:val="00CB3DCD"/>
    <w:rsid w:val="00CB48EA"/>
    <w:rsid w:val="00CB5554"/>
    <w:rsid w:val="00CB5BD2"/>
    <w:rsid w:val="00CB74A6"/>
    <w:rsid w:val="00CB7633"/>
    <w:rsid w:val="00CB78A7"/>
    <w:rsid w:val="00CC19E7"/>
    <w:rsid w:val="00CC2906"/>
    <w:rsid w:val="00CC469F"/>
    <w:rsid w:val="00CC6238"/>
    <w:rsid w:val="00CC739E"/>
    <w:rsid w:val="00CC7BA2"/>
    <w:rsid w:val="00CD0F8F"/>
    <w:rsid w:val="00CD1564"/>
    <w:rsid w:val="00CD2290"/>
    <w:rsid w:val="00CD298A"/>
    <w:rsid w:val="00CD2F03"/>
    <w:rsid w:val="00CD306F"/>
    <w:rsid w:val="00CD3F60"/>
    <w:rsid w:val="00CD4951"/>
    <w:rsid w:val="00CD6013"/>
    <w:rsid w:val="00CD6378"/>
    <w:rsid w:val="00CE0543"/>
    <w:rsid w:val="00CE11E0"/>
    <w:rsid w:val="00CE1292"/>
    <w:rsid w:val="00CE3138"/>
    <w:rsid w:val="00CE3C5D"/>
    <w:rsid w:val="00CE47A0"/>
    <w:rsid w:val="00CE4E7B"/>
    <w:rsid w:val="00CE5DE7"/>
    <w:rsid w:val="00CE6090"/>
    <w:rsid w:val="00CE60DD"/>
    <w:rsid w:val="00CE68DC"/>
    <w:rsid w:val="00CE7E4E"/>
    <w:rsid w:val="00CF0CF2"/>
    <w:rsid w:val="00CF180D"/>
    <w:rsid w:val="00CF513C"/>
    <w:rsid w:val="00CF5714"/>
    <w:rsid w:val="00CF5C9D"/>
    <w:rsid w:val="00CF5EA4"/>
    <w:rsid w:val="00CF66B6"/>
    <w:rsid w:val="00CF7C21"/>
    <w:rsid w:val="00D010DE"/>
    <w:rsid w:val="00D016DD"/>
    <w:rsid w:val="00D02897"/>
    <w:rsid w:val="00D046F4"/>
    <w:rsid w:val="00D05C6D"/>
    <w:rsid w:val="00D06E43"/>
    <w:rsid w:val="00D10524"/>
    <w:rsid w:val="00D11559"/>
    <w:rsid w:val="00D119AD"/>
    <w:rsid w:val="00D133BD"/>
    <w:rsid w:val="00D139A4"/>
    <w:rsid w:val="00D14D94"/>
    <w:rsid w:val="00D172F1"/>
    <w:rsid w:val="00D20144"/>
    <w:rsid w:val="00D209D3"/>
    <w:rsid w:val="00D20B36"/>
    <w:rsid w:val="00D2161F"/>
    <w:rsid w:val="00D21DA7"/>
    <w:rsid w:val="00D2232E"/>
    <w:rsid w:val="00D224CE"/>
    <w:rsid w:val="00D230A3"/>
    <w:rsid w:val="00D23E11"/>
    <w:rsid w:val="00D23E2E"/>
    <w:rsid w:val="00D2470A"/>
    <w:rsid w:val="00D24A88"/>
    <w:rsid w:val="00D25AAF"/>
    <w:rsid w:val="00D26740"/>
    <w:rsid w:val="00D26853"/>
    <w:rsid w:val="00D27F38"/>
    <w:rsid w:val="00D30596"/>
    <w:rsid w:val="00D3060C"/>
    <w:rsid w:val="00D3061E"/>
    <w:rsid w:val="00D31AB9"/>
    <w:rsid w:val="00D344F6"/>
    <w:rsid w:val="00D34E16"/>
    <w:rsid w:val="00D353FF"/>
    <w:rsid w:val="00D36175"/>
    <w:rsid w:val="00D37969"/>
    <w:rsid w:val="00D3F4F9"/>
    <w:rsid w:val="00D40491"/>
    <w:rsid w:val="00D42C11"/>
    <w:rsid w:val="00D42D56"/>
    <w:rsid w:val="00D43BED"/>
    <w:rsid w:val="00D446E9"/>
    <w:rsid w:val="00D44C1C"/>
    <w:rsid w:val="00D45760"/>
    <w:rsid w:val="00D50A09"/>
    <w:rsid w:val="00D524D3"/>
    <w:rsid w:val="00D54CEC"/>
    <w:rsid w:val="00D5608A"/>
    <w:rsid w:val="00D56D44"/>
    <w:rsid w:val="00D5748F"/>
    <w:rsid w:val="00D60896"/>
    <w:rsid w:val="00D62623"/>
    <w:rsid w:val="00D63CF9"/>
    <w:rsid w:val="00D64217"/>
    <w:rsid w:val="00D64669"/>
    <w:rsid w:val="00D6471A"/>
    <w:rsid w:val="00D6622D"/>
    <w:rsid w:val="00D70574"/>
    <w:rsid w:val="00D70B8C"/>
    <w:rsid w:val="00D70D49"/>
    <w:rsid w:val="00D7324A"/>
    <w:rsid w:val="00D80DF0"/>
    <w:rsid w:val="00D814A1"/>
    <w:rsid w:val="00D81712"/>
    <w:rsid w:val="00D82D0C"/>
    <w:rsid w:val="00D8562D"/>
    <w:rsid w:val="00D86AD8"/>
    <w:rsid w:val="00D90808"/>
    <w:rsid w:val="00D9113E"/>
    <w:rsid w:val="00D9130E"/>
    <w:rsid w:val="00D91494"/>
    <w:rsid w:val="00D9441D"/>
    <w:rsid w:val="00D94E3C"/>
    <w:rsid w:val="00D95CFB"/>
    <w:rsid w:val="00D95DAD"/>
    <w:rsid w:val="00D97001"/>
    <w:rsid w:val="00D97915"/>
    <w:rsid w:val="00D97F2A"/>
    <w:rsid w:val="00DA598E"/>
    <w:rsid w:val="00DA5A78"/>
    <w:rsid w:val="00DA6AC5"/>
    <w:rsid w:val="00DA6ACE"/>
    <w:rsid w:val="00DB03C3"/>
    <w:rsid w:val="00DB04BC"/>
    <w:rsid w:val="00DB0B88"/>
    <w:rsid w:val="00DB0E96"/>
    <w:rsid w:val="00DB1CEE"/>
    <w:rsid w:val="00DB5B1E"/>
    <w:rsid w:val="00DB5D28"/>
    <w:rsid w:val="00DB63D3"/>
    <w:rsid w:val="00DB7FD8"/>
    <w:rsid w:val="00DC09D7"/>
    <w:rsid w:val="00DC0F7C"/>
    <w:rsid w:val="00DC1895"/>
    <w:rsid w:val="00DC2741"/>
    <w:rsid w:val="00DC4EFA"/>
    <w:rsid w:val="00DC5A7E"/>
    <w:rsid w:val="00DC779F"/>
    <w:rsid w:val="00DC7FEA"/>
    <w:rsid w:val="00DD0F7A"/>
    <w:rsid w:val="00DD24B8"/>
    <w:rsid w:val="00DD3B1F"/>
    <w:rsid w:val="00DD3C6D"/>
    <w:rsid w:val="00DD47FD"/>
    <w:rsid w:val="00DD7A63"/>
    <w:rsid w:val="00DE0D30"/>
    <w:rsid w:val="00DE19DD"/>
    <w:rsid w:val="00DE24BC"/>
    <w:rsid w:val="00DE25A4"/>
    <w:rsid w:val="00DE2747"/>
    <w:rsid w:val="00DE2D87"/>
    <w:rsid w:val="00DE31A4"/>
    <w:rsid w:val="00DE4936"/>
    <w:rsid w:val="00DE5247"/>
    <w:rsid w:val="00DE574F"/>
    <w:rsid w:val="00DE620F"/>
    <w:rsid w:val="00DE6FF8"/>
    <w:rsid w:val="00DE7AA4"/>
    <w:rsid w:val="00DE7D71"/>
    <w:rsid w:val="00DF3C1D"/>
    <w:rsid w:val="00DF4727"/>
    <w:rsid w:val="00DF58E0"/>
    <w:rsid w:val="00DF5E69"/>
    <w:rsid w:val="00DF6BF6"/>
    <w:rsid w:val="00DF7D11"/>
    <w:rsid w:val="00E00232"/>
    <w:rsid w:val="00E01791"/>
    <w:rsid w:val="00E01C9F"/>
    <w:rsid w:val="00E01D2E"/>
    <w:rsid w:val="00E023A5"/>
    <w:rsid w:val="00E029CE"/>
    <w:rsid w:val="00E0391E"/>
    <w:rsid w:val="00E03F6C"/>
    <w:rsid w:val="00E04EE0"/>
    <w:rsid w:val="00E077A4"/>
    <w:rsid w:val="00E10087"/>
    <w:rsid w:val="00E1107F"/>
    <w:rsid w:val="00E11B10"/>
    <w:rsid w:val="00E13795"/>
    <w:rsid w:val="00E141E1"/>
    <w:rsid w:val="00E1456A"/>
    <w:rsid w:val="00E147AE"/>
    <w:rsid w:val="00E15E28"/>
    <w:rsid w:val="00E17FE7"/>
    <w:rsid w:val="00E20457"/>
    <w:rsid w:val="00E223FC"/>
    <w:rsid w:val="00E22B24"/>
    <w:rsid w:val="00E23F85"/>
    <w:rsid w:val="00E26774"/>
    <w:rsid w:val="00E310A1"/>
    <w:rsid w:val="00E31675"/>
    <w:rsid w:val="00E31766"/>
    <w:rsid w:val="00E320CE"/>
    <w:rsid w:val="00E330B4"/>
    <w:rsid w:val="00E34B2C"/>
    <w:rsid w:val="00E35025"/>
    <w:rsid w:val="00E357BF"/>
    <w:rsid w:val="00E35EC0"/>
    <w:rsid w:val="00E37207"/>
    <w:rsid w:val="00E4090F"/>
    <w:rsid w:val="00E409EF"/>
    <w:rsid w:val="00E4124D"/>
    <w:rsid w:val="00E4173B"/>
    <w:rsid w:val="00E4351D"/>
    <w:rsid w:val="00E4358E"/>
    <w:rsid w:val="00E44F1C"/>
    <w:rsid w:val="00E45CEC"/>
    <w:rsid w:val="00E47951"/>
    <w:rsid w:val="00E47D78"/>
    <w:rsid w:val="00E50554"/>
    <w:rsid w:val="00E50CC9"/>
    <w:rsid w:val="00E51049"/>
    <w:rsid w:val="00E52DE0"/>
    <w:rsid w:val="00E551DB"/>
    <w:rsid w:val="00E55DAA"/>
    <w:rsid w:val="00E574ED"/>
    <w:rsid w:val="00E6041E"/>
    <w:rsid w:val="00E60735"/>
    <w:rsid w:val="00E60B83"/>
    <w:rsid w:val="00E618C3"/>
    <w:rsid w:val="00E66F9C"/>
    <w:rsid w:val="00E67845"/>
    <w:rsid w:val="00E67F92"/>
    <w:rsid w:val="00E71522"/>
    <w:rsid w:val="00E71C81"/>
    <w:rsid w:val="00E72DB5"/>
    <w:rsid w:val="00E7379F"/>
    <w:rsid w:val="00E73815"/>
    <w:rsid w:val="00E73CC4"/>
    <w:rsid w:val="00E764D6"/>
    <w:rsid w:val="00E76725"/>
    <w:rsid w:val="00E77583"/>
    <w:rsid w:val="00E80081"/>
    <w:rsid w:val="00E8093F"/>
    <w:rsid w:val="00E81304"/>
    <w:rsid w:val="00E83A28"/>
    <w:rsid w:val="00E83BF0"/>
    <w:rsid w:val="00E83EE2"/>
    <w:rsid w:val="00E8426D"/>
    <w:rsid w:val="00E84CD8"/>
    <w:rsid w:val="00E850B7"/>
    <w:rsid w:val="00E86230"/>
    <w:rsid w:val="00E901C8"/>
    <w:rsid w:val="00E903B8"/>
    <w:rsid w:val="00E90A8B"/>
    <w:rsid w:val="00E912A7"/>
    <w:rsid w:val="00E931AB"/>
    <w:rsid w:val="00E965B1"/>
    <w:rsid w:val="00EA0A9F"/>
    <w:rsid w:val="00EA22EB"/>
    <w:rsid w:val="00EA24D9"/>
    <w:rsid w:val="00EA2796"/>
    <w:rsid w:val="00EA31EE"/>
    <w:rsid w:val="00EA5F24"/>
    <w:rsid w:val="00EA6D28"/>
    <w:rsid w:val="00EA726E"/>
    <w:rsid w:val="00EA758A"/>
    <w:rsid w:val="00EB01D5"/>
    <w:rsid w:val="00EB0CB4"/>
    <w:rsid w:val="00EB28F8"/>
    <w:rsid w:val="00EB2F8B"/>
    <w:rsid w:val="00EB5B0A"/>
    <w:rsid w:val="00EB73AD"/>
    <w:rsid w:val="00EB7A22"/>
    <w:rsid w:val="00EB7F39"/>
    <w:rsid w:val="00EC08CF"/>
    <w:rsid w:val="00EC0B50"/>
    <w:rsid w:val="00EC17B6"/>
    <w:rsid w:val="00EC1B4D"/>
    <w:rsid w:val="00EC1B71"/>
    <w:rsid w:val="00EC1D90"/>
    <w:rsid w:val="00EC2418"/>
    <w:rsid w:val="00EC30FE"/>
    <w:rsid w:val="00EC46F8"/>
    <w:rsid w:val="00EC4E8A"/>
    <w:rsid w:val="00EC4F8D"/>
    <w:rsid w:val="00EC7FAE"/>
    <w:rsid w:val="00ED34B2"/>
    <w:rsid w:val="00ED3694"/>
    <w:rsid w:val="00ED37F0"/>
    <w:rsid w:val="00ED395C"/>
    <w:rsid w:val="00ED3EAE"/>
    <w:rsid w:val="00ED48A5"/>
    <w:rsid w:val="00ED77E5"/>
    <w:rsid w:val="00ED7FF9"/>
    <w:rsid w:val="00EE0D64"/>
    <w:rsid w:val="00EE14A8"/>
    <w:rsid w:val="00EE1CEA"/>
    <w:rsid w:val="00EE22EF"/>
    <w:rsid w:val="00EE24A7"/>
    <w:rsid w:val="00EE2C36"/>
    <w:rsid w:val="00EE3B43"/>
    <w:rsid w:val="00EE3B8C"/>
    <w:rsid w:val="00EE4116"/>
    <w:rsid w:val="00EE4594"/>
    <w:rsid w:val="00EE5E41"/>
    <w:rsid w:val="00EE7414"/>
    <w:rsid w:val="00EE7A9F"/>
    <w:rsid w:val="00EF001D"/>
    <w:rsid w:val="00EF1EE6"/>
    <w:rsid w:val="00EF24AC"/>
    <w:rsid w:val="00EF3BD2"/>
    <w:rsid w:val="00EF3CAB"/>
    <w:rsid w:val="00EF5F33"/>
    <w:rsid w:val="00EF7081"/>
    <w:rsid w:val="00EF7E41"/>
    <w:rsid w:val="00F01488"/>
    <w:rsid w:val="00F02D07"/>
    <w:rsid w:val="00F03271"/>
    <w:rsid w:val="00F036BE"/>
    <w:rsid w:val="00F03AC4"/>
    <w:rsid w:val="00F055B5"/>
    <w:rsid w:val="00F06385"/>
    <w:rsid w:val="00F06D14"/>
    <w:rsid w:val="00F07872"/>
    <w:rsid w:val="00F10188"/>
    <w:rsid w:val="00F1022A"/>
    <w:rsid w:val="00F11815"/>
    <w:rsid w:val="00F11FCA"/>
    <w:rsid w:val="00F12CCB"/>
    <w:rsid w:val="00F13906"/>
    <w:rsid w:val="00F143F6"/>
    <w:rsid w:val="00F146F7"/>
    <w:rsid w:val="00F1534C"/>
    <w:rsid w:val="00F20440"/>
    <w:rsid w:val="00F21373"/>
    <w:rsid w:val="00F21485"/>
    <w:rsid w:val="00F2191F"/>
    <w:rsid w:val="00F21B0C"/>
    <w:rsid w:val="00F22EA2"/>
    <w:rsid w:val="00F23BB4"/>
    <w:rsid w:val="00F241FB"/>
    <w:rsid w:val="00F24DA4"/>
    <w:rsid w:val="00F2729C"/>
    <w:rsid w:val="00F307B8"/>
    <w:rsid w:val="00F3084F"/>
    <w:rsid w:val="00F31CB6"/>
    <w:rsid w:val="00F321E8"/>
    <w:rsid w:val="00F328AE"/>
    <w:rsid w:val="00F32C7B"/>
    <w:rsid w:val="00F3427D"/>
    <w:rsid w:val="00F35746"/>
    <w:rsid w:val="00F36165"/>
    <w:rsid w:val="00F37F64"/>
    <w:rsid w:val="00F401E6"/>
    <w:rsid w:val="00F41386"/>
    <w:rsid w:val="00F4179F"/>
    <w:rsid w:val="00F41A60"/>
    <w:rsid w:val="00F4305D"/>
    <w:rsid w:val="00F46B37"/>
    <w:rsid w:val="00F4783D"/>
    <w:rsid w:val="00F50007"/>
    <w:rsid w:val="00F50451"/>
    <w:rsid w:val="00F505FA"/>
    <w:rsid w:val="00F51E4F"/>
    <w:rsid w:val="00F51ED3"/>
    <w:rsid w:val="00F533D2"/>
    <w:rsid w:val="00F53F92"/>
    <w:rsid w:val="00F545AB"/>
    <w:rsid w:val="00F5471C"/>
    <w:rsid w:val="00F55578"/>
    <w:rsid w:val="00F55702"/>
    <w:rsid w:val="00F55AA3"/>
    <w:rsid w:val="00F57214"/>
    <w:rsid w:val="00F57976"/>
    <w:rsid w:val="00F60871"/>
    <w:rsid w:val="00F614A6"/>
    <w:rsid w:val="00F6199D"/>
    <w:rsid w:val="00F6364A"/>
    <w:rsid w:val="00F64646"/>
    <w:rsid w:val="00F6535C"/>
    <w:rsid w:val="00F663AD"/>
    <w:rsid w:val="00F66F8D"/>
    <w:rsid w:val="00F72D1C"/>
    <w:rsid w:val="00F7304B"/>
    <w:rsid w:val="00F74388"/>
    <w:rsid w:val="00F75124"/>
    <w:rsid w:val="00F75ADE"/>
    <w:rsid w:val="00F75BA4"/>
    <w:rsid w:val="00F75BD3"/>
    <w:rsid w:val="00F77857"/>
    <w:rsid w:val="00F7C54D"/>
    <w:rsid w:val="00F80038"/>
    <w:rsid w:val="00F80F3E"/>
    <w:rsid w:val="00F815FC"/>
    <w:rsid w:val="00F81EA0"/>
    <w:rsid w:val="00F81FF4"/>
    <w:rsid w:val="00F82975"/>
    <w:rsid w:val="00F83CAB"/>
    <w:rsid w:val="00F83D9E"/>
    <w:rsid w:val="00F85EAC"/>
    <w:rsid w:val="00F867EF"/>
    <w:rsid w:val="00F87224"/>
    <w:rsid w:val="00F87E98"/>
    <w:rsid w:val="00F90427"/>
    <w:rsid w:val="00F90453"/>
    <w:rsid w:val="00F92183"/>
    <w:rsid w:val="00F92A0C"/>
    <w:rsid w:val="00F92FE3"/>
    <w:rsid w:val="00F95F41"/>
    <w:rsid w:val="00F9681F"/>
    <w:rsid w:val="00F96BC6"/>
    <w:rsid w:val="00F9703D"/>
    <w:rsid w:val="00F97B34"/>
    <w:rsid w:val="00FA16C0"/>
    <w:rsid w:val="00FA1ADC"/>
    <w:rsid w:val="00FA3127"/>
    <w:rsid w:val="00FA3B95"/>
    <w:rsid w:val="00FA4E61"/>
    <w:rsid w:val="00FA508A"/>
    <w:rsid w:val="00FA5B3E"/>
    <w:rsid w:val="00FA5BE6"/>
    <w:rsid w:val="00FA5D9D"/>
    <w:rsid w:val="00FA7576"/>
    <w:rsid w:val="00FA7A03"/>
    <w:rsid w:val="00FB3088"/>
    <w:rsid w:val="00FB4158"/>
    <w:rsid w:val="00FB6243"/>
    <w:rsid w:val="00FB69FD"/>
    <w:rsid w:val="00FB6B11"/>
    <w:rsid w:val="00FC06D8"/>
    <w:rsid w:val="00FC2DAB"/>
    <w:rsid w:val="00FC33E9"/>
    <w:rsid w:val="00FC3481"/>
    <w:rsid w:val="00FC3C85"/>
    <w:rsid w:val="00FC4764"/>
    <w:rsid w:val="00FC5A14"/>
    <w:rsid w:val="00FD33FE"/>
    <w:rsid w:val="00FD478D"/>
    <w:rsid w:val="00FD5042"/>
    <w:rsid w:val="00FD570B"/>
    <w:rsid w:val="00FD5CFD"/>
    <w:rsid w:val="00FD6B3A"/>
    <w:rsid w:val="00FE17D7"/>
    <w:rsid w:val="00FE2520"/>
    <w:rsid w:val="00FE3962"/>
    <w:rsid w:val="00FE3DE7"/>
    <w:rsid w:val="00FE4D57"/>
    <w:rsid w:val="00FE747E"/>
    <w:rsid w:val="00FE773E"/>
    <w:rsid w:val="00FF0DE5"/>
    <w:rsid w:val="00FF5790"/>
    <w:rsid w:val="00FF57AB"/>
    <w:rsid w:val="00FF596F"/>
    <w:rsid w:val="00FF647E"/>
    <w:rsid w:val="00FF71D0"/>
    <w:rsid w:val="00FF7A01"/>
    <w:rsid w:val="01998014"/>
    <w:rsid w:val="01BE831A"/>
    <w:rsid w:val="01D64DB8"/>
    <w:rsid w:val="01E222ED"/>
    <w:rsid w:val="023B72A8"/>
    <w:rsid w:val="0245A05B"/>
    <w:rsid w:val="02B3A97F"/>
    <w:rsid w:val="02D3CAF7"/>
    <w:rsid w:val="02FFF654"/>
    <w:rsid w:val="03023B1B"/>
    <w:rsid w:val="031D924C"/>
    <w:rsid w:val="03B8C5B0"/>
    <w:rsid w:val="03E2C7EA"/>
    <w:rsid w:val="0443D023"/>
    <w:rsid w:val="04870EDE"/>
    <w:rsid w:val="04E22D4A"/>
    <w:rsid w:val="05230349"/>
    <w:rsid w:val="057D2583"/>
    <w:rsid w:val="05D428CB"/>
    <w:rsid w:val="0612BB31"/>
    <w:rsid w:val="06433F9A"/>
    <w:rsid w:val="069282E9"/>
    <w:rsid w:val="0722B8EF"/>
    <w:rsid w:val="0779A3FA"/>
    <w:rsid w:val="080528ED"/>
    <w:rsid w:val="09DB3915"/>
    <w:rsid w:val="09DC5957"/>
    <w:rsid w:val="0A3D7503"/>
    <w:rsid w:val="0A55EEC0"/>
    <w:rsid w:val="0A67D519"/>
    <w:rsid w:val="0A684484"/>
    <w:rsid w:val="0ACA7AD3"/>
    <w:rsid w:val="0B214B4D"/>
    <w:rsid w:val="0B6F92C3"/>
    <w:rsid w:val="0B893137"/>
    <w:rsid w:val="0C14E4DC"/>
    <w:rsid w:val="0C2397F3"/>
    <w:rsid w:val="0C3A65D2"/>
    <w:rsid w:val="0C40CDB1"/>
    <w:rsid w:val="0C790D27"/>
    <w:rsid w:val="0C99F31B"/>
    <w:rsid w:val="0CF66B4C"/>
    <w:rsid w:val="0D08570C"/>
    <w:rsid w:val="0D7BCC8E"/>
    <w:rsid w:val="0D8D0CD9"/>
    <w:rsid w:val="0D9ADCF9"/>
    <w:rsid w:val="0DBD1278"/>
    <w:rsid w:val="0E2536DE"/>
    <w:rsid w:val="0E9AABD4"/>
    <w:rsid w:val="0F0A4533"/>
    <w:rsid w:val="0F278DEA"/>
    <w:rsid w:val="0F4816DC"/>
    <w:rsid w:val="0FAC26B1"/>
    <w:rsid w:val="0FD58463"/>
    <w:rsid w:val="0FF7A96E"/>
    <w:rsid w:val="104D4961"/>
    <w:rsid w:val="108708D3"/>
    <w:rsid w:val="10E83EBF"/>
    <w:rsid w:val="1185470E"/>
    <w:rsid w:val="11C3BCDD"/>
    <w:rsid w:val="11F40940"/>
    <w:rsid w:val="11F889C5"/>
    <w:rsid w:val="12DC14D6"/>
    <w:rsid w:val="12F23213"/>
    <w:rsid w:val="134007FD"/>
    <w:rsid w:val="13A608D9"/>
    <w:rsid w:val="140E3AC3"/>
    <w:rsid w:val="14268D16"/>
    <w:rsid w:val="1443B672"/>
    <w:rsid w:val="14605960"/>
    <w:rsid w:val="14906C26"/>
    <w:rsid w:val="14960137"/>
    <w:rsid w:val="14AE2B18"/>
    <w:rsid w:val="1509E0F2"/>
    <w:rsid w:val="151480E4"/>
    <w:rsid w:val="15540883"/>
    <w:rsid w:val="15917D6B"/>
    <w:rsid w:val="162AEC47"/>
    <w:rsid w:val="1657DC82"/>
    <w:rsid w:val="1669388F"/>
    <w:rsid w:val="16AC9C81"/>
    <w:rsid w:val="16CD7AED"/>
    <w:rsid w:val="16CEF8EB"/>
    <w:rsid w:val="174ECB34"/>
    <w:rsid w:val="175915F2"/>
    <w:rsid w:val="178EBFA9"/>
    <w:rsid w:val="179E208E"/>
    <w:rsid w:val="17C9B5CA"/>
    <w:rsid w:val="17FF2F38"/>
    <w:rsid w:val="189C04C3"/>
    <w:rsid w:val="18B960F3"/>
    <w:rsid w:val="18CC2401"/>
    <w:rsid w:val="1925A920"/>
    <w:rsid w:val="193FFDB0"/>
    <w:rsid w:val="1A103CD8"/>
    <w:rsid w:val="1A6D8202"/>
    <w:rsid w:val="1A80C19C"/>
    <w:rsid w:val="1A998020"/>
    <w:rsid w:val="1AA9E996"/>
    <w:rsid w:val="1AE01938"/>
    <w:rsid w:val="1AF429DF"/>
    <w:rsid w:val="1B38B307"/>
    <w:rsid w:val="1B7D922D"/>
    <w:rsid w:val="1C4194D3"/>
    <w:rsid w:val="1C5298E0"/>
    <w:rsid w:val="1C76716F"/>
    <w:rsid w:val="1C81041B"/>
    <w:rsid w:val="1C81B0C2"/>
    <w:rsid w:val="1CA8EF78"/>
    <w:rsid w:val="1CEEB8C7"/>
    <w:rsid w:val="1D4EDC2F"/>
    <w:rsid w:val="1DB92D2F"/>
    <w:rsid w:val="1E7F6C3B"/>
    <w:rsid w:val="1E9BB21B"/>
    <w:rsid w:val="1EBDC6D3"/>
    <w:rsid w:val="1EC3391B"/>
    <w:rsid w:val="1F836719"/>
    <w:rsid w:val="1FB21536"/>
    <w:rsid w:val="1FD1DD04"/>
    <w:rsid w:val="1FD4A581"/>
    <w:rsid w:val="20154E50"/>
    <w:rsid w:val="202A5BAD"/>
    <w:rsid w:val="20D70CC9"/>
    <w:rsid w:val="20ECD531"/>
    <w:rsid w:val="21147D7C"/>
    <w:rsid w:val="213417CA"/>
    <w:rsid w:val="21421E2B"/>
    <w:rsid w:val="2186E5C0"/>
    <w:rsid w:val="2199A17C"/>
    <w:rsid w:val="2232596D"/>
    <w:rsid w:val="225B3D34"/>
    <w:rsid w:val="22885D2B"/>
    <w:rsid w:val="2298A7BF"/>
    <w:rsid w:val="22AA2AAD"/>
    <w:rsid w:val="22AB075F"/>
    <w:rsid w:val="22D60095"/>
    <w:rsid w:val="22D6210E"/>
    <w:rsid w:val="23B9AF8E"/>
    <w:rsid w:val="24033916"/>
    <w:rsid w:val="241285CD"/>
    <w:rsid w:val="243FC9E1"/>
    <w:rsid w:val="24546C7B"/>
    <w:rsid w:val="24BDED9D"/>
    <w:rsid w:val="24DC257F"/>
    <w:rsid w:val="2545A921"/>
    <w:rsid w:val="254C0AAA"/>
    <w:rsid w:val="25C70205"/>
    <w:rsid w:val="260448C9"/>
    <w:rsid w:val="26B3F747"/>
    <w:rsid w:val="270C9B8A"/>
    <w:rsid w:val="2723198F"/>
    <w:rsid w:val="2783E721"/>
    <w:rsid w:val="278F8525"/>
    <w:rsid w:val="27DCC448"/>
    <w:rsid w:val="2801ACD0"/>
    <w:rsid w:val="28F7AEB1"/>
    <w:rsid w:val="28FD3DC1"/>
    <w:rsid w:val="29098246"/>
    <w:rsid w:val="293EBED5"/>
    <w:rsid w:val="2970CBD6"/>
    <w:rsid w:val="299A0E61"/>
    <w:rsid w:val="299E9C03"/>
    <w:rsid w:val="29FAA174"/>
    <w:rsid w:val="2A74A447"/>
    <w:rsid w:val="2AB16122"/>
    <w:rsid w:val="2AEA7D2A"/>
    <w:rsid w:val="2B00F6EE"/>
    <w:rsid w:val="2B4B8010"/>
    <w:rsid w:val="2B58A9E1"/>
    <w:rsid w:val="2BF97A66"/>
    <w:rsid w:val="2CA87590"/>
    <w:rsid w:val="2CBA5FAB"/>
    <w:rsid w:val="2CEDFC45"/>
    <w:rsid w:val="2CFE3C98"/>
    <w:rsid w:val="2D8F092C"/>
    <w:rsid w:val="2DDF1014"/>
    <w:rsid w:val="2DE47374"/>
    <w:rsid w:val="2DFC901F"/>
    <w:rsid w:val="2E1A50C5"/>
    <w:rsid w:val="2E834B80"/>
    <w:rsid w:val="2EB6C15D"/>
    <w:rsid w:val="2EC25570"/>
    <w:rsid w:val="2F775A9E"/>
    <w:rsid w:val="2FCF10BD"/>
    <w:rsid w:val="2FD19D45"/>
    <w:rsid w:val="2FDAFF01"/>
    <w:rsid w:val="2FDB6646"/>
    <w:rsid w:val="2FE4E000"/>
    <w:rsid w:val="2FE56567"/>
    <w:rsid w:val="2FFC89CE"/>
    <w:rsid w:val="3011746A"/>
    <w:rsid w:val="301395E0"/>
    <w:rsid w:val="3058FB99"/>
    <w:rsid w:val="30D8C37D"/>
    <w:rsid w:val="30FA65A9"/>
    <w:rsid w:val="31179310"/>
    <w:rsid w:val="317B9E06"/>
    <w:rsid w:val="320B81B0"/>
    <w:rsid w:val="3223DD82"/>
    <w:rsid w:val="326BFAE3"/>
    <w:rsid w:val="3290841B"/>
    <w:rsid w:val="32950380"/>
    <w:rsid w:val="331311CC"/>
    <w:rsid w:val="3467A2E9"/>
    <w:rsid w:val="34E436E2"/>
    <w:rsid w:val="34EE472C"/>
    <w:rsid w:val="351D757A"/>
    <w:rsid w:val="352C5BE6"/>
    <w:rsid w:val="353807DE"/>
    <w:rsid w:val="358052BD"/>
    <w:rsid w:val="35AF8143"/>
    <w:rsid w:val="35C015A0"/>
    <w:rsid w:val="35F4CBEA"/>
    <w:rsid w:val="36189A23"/>
    <w:rsid w:val="361AECF2"/>
    <w:rsid w:val="36A62392"/>
    <w:rsid w:val="372EA86A"/>
    <w:rsid w:val="3787846F"/>
    <w:rsid w:val="378933F5"/>
    <w:rsid w:val="386EB8E9"/>
    <w:rsid w:val="3877624A"/>
    <w:rsid w:val="38A7ACBE"/>
    <w:rsid w:val="38C16015"/>
    <w:rsid w:val="38D94415"/>
    <w:rsid w:val="39289F23"/>
    <w:rsid w:val="39766181"/>
    <w:rsid w:val="398CDFEE"/>
    <w:rsid w:val="39B5CBE1"/>
    <w:rsid w:val="39C14902"/>
    <w:rsid w:val="39EF189C"/>
    <w:rsid w:val="3A6BDF1F"/>
    <w:rsid w:val="3AA6FBCD"/>
    <w:rsid w:val="3C0CD30D"/>
    <w:rsid w:val="3C24A553"/>
    <w:rsid w:val="3C2B34D1"/>
    <w:rsid w:val="3C69ECF0"/>
    <w:rsid w:val="3C78E168"/>
    <w:rsid w:val="3C925525"/>
    <w:rsid w:val="3D0CB69B"/>
    <w:rsid w:val="3D126B9E"/>
    <w:rsid w:val="3D6C7960"/>
    <w:rsid w:val="3DBD2C3A"/>
    <w:rsid w:val="3E0BCF65"/>
    <w:rsid w:val="3E50EC50"/>
    <w:rsid w:val="3EBC5F19"/>
    <w:rsid w:val="3F0FA3BB"/>
    <w:rsid w:val="3F119C5C"/>
    <w:rsid w:val="400EDD97"/>
    <w:rsid w:val="401F4830"/>
    <w:rsid w:val="404A94EA"/>
    <w:rsid w:val="4079C7F7"/>
    <w:rsid w:val="411A7C6E"/>
    <w:rsid w:val="4250F6D7"/>
    <w:rsid w:val="433DFAC6"/>
    <w:rsid w:val="4379C605"/>
    <w:rsid w:val="44E14940"/>
    <w:rsid w:val="453416D0"/>
    <w:rsid w:val="4558CB5C"/>
    <w:rsid w:val="459EC316"/>
    <w:rsid w:val="45AAC437"/>
    <w:rsid w:val="45B16570"/>
    <w:rsid w:val="4657C90F"/>
    <w:rsid w:val="469BC2DE"/>
    <w:rsid w:val="46C1D12F"/>
    <w:rsid w:val="47E4A54C"/>
    <w:rsid w:val="47E87753"/>
    <w:rsid w:val="47FDF1D4"/>
    <w:rsid w:val="486C5C7C"/>
    <w:rsid w:val="489DB3EB"/>
    <w:rsid w:val="48A7253E"/>
    <w:rsid w:val="48ED9590"/>
    <w:rsid w:val="49F868A1"/>
    <w:rsid w:val="4A2EF06A"/>
    <w:rsid w:val="4A3E3C59"/>
    <w:rsid w:val="4A8094A0"/>
    <w:rsid w:val="4B3BEB85"/>
    <w:rsid w:val="4B4EEBE4"/>
    <w:rsid w:val="4BCA3810"/>
    <w:rsid w:val="4C1086A0"/>
    <w:rsid w:val="4C5CA719"/>
    <w:rsid w:val="4CC86BB5"/>
    <w:rsid w:val="4D4A426F"/>
    <w:rsid w:val="4D857E49"/>
    <w:rsid w:val="4DD279B6"/>
    <w:rsid w:val="4E8876B1"/>
    <w:rsid w:val="4E9807EE"/>
    <w:rsid w:val="4EC310CF"/>
    <w:rsid w:val="4EDE34E1"/>
    <w:rsid w:val="4F1FF023"/>
    <w:rsid w:val="4F4C6C04"/>
    <w:rsid w:val="50908710"/>
    <w:rsid w:val="51592BE2"/>
    <w:rsid w:val="528103FB"/>
    <w:rsid w:val="5292DE2A"/>
    <w:rsid w:val="52A283BB"/>
    <w:rsid w:val="52AF7536"/>
    <w:rsid w:val="52E85DC8"/>
    <w:rsid w:val="52F6F21F"/>
    <w:rsid w:val="53F555F0"/>
    <w:rsid w:val="5424807F"/>
    <w:rsid w:val="5455ED01"/>
    <w:rsid w:val="545902D8"/>
    <w:rsid w:val="54A6871D"/>
    <w:rsid w:val="558B1547"/>
    <w:rsid w:val="55D2A0E6"/>
    <w:rsid w:val="55DE982A"/>
    <w:rsid w:val="55EEA141"/>
    <w:rsid w:val="562EB884"/>
    <w:rsid w:val="56F45D18"/>
    <w:rsid w:val="572F1735"/>
    <w:rsid w:val="577A36ED"/>
    <w:rsid w:val="57824EC0"/>
    <w:rsid w:val="57973310"/>
    <w:rsid w:val="580FA7F0"/>
    <w:rsid w:val="58172058"/>
    <w:rsid w:val="582E3691"/>
    <w:rsid w:val="590975A5"/>
    <w:rsid w:val="594DC136"/>
    <w:rsid w:val="5973BA23"/>
    <w:rsid w:val="59AC28B7"/>
    <w:rsid w:val="5A004453"/>
    <w:rsid w:val="5A50D069"/>
    <w:rsid w:val="5AB5D92E"/>
    <w:rsid w:val="5AC0B480"/>
    <w:rsid w:val="5AF7D46E"/>
    <w:rsid w:val="5B1C08BE"/>
    <w:rsid w:val="5B2D0C5E"/>
    <w:rsid w:val="5B354242"/>
    <w:rsid w:val="5BE5F7B4"/>
    <w:rsid w:val="5C7FB1BA"/>
    <w:rsid w:val="5C9F8B47"/>
    <w:rsid w:val="5CD365A1"/>
    <w:rsid w:val="5CE0F1F3"/>
    <w:rsid w:val="5D3AC63C"/>
    <w:rsid w:val="5D3B51B7"/>
    <w:rsid w:val="5D45C011"/>
    <w:rsid w:val="5DD9EC2D"/>
    <w:rsid w:val="5E30FD14"/>
    <w:rsid w:val="5EBC9AD0"/>
    <w:rsid w:val="5EC715DF"/>
    <w:rsid w:val="5F012841"/>
    <w:rsid w:val="5F0EFBC7"/>
    <w:rsid w:val="5F347DCB"/>
    <w:rsid w:val="5F507EB1"/>
    <w:rsid w:val="600B96BC"/>
    <w:rsid w:val="60390605"/>
    <w:rsid w:val="6059EDDC"/>
    <w:rsid w:val="61610751"/>
    <w:rsid w:val="6240C3DF"/>
    <w:rsid w:val="6256AC43"/>
    <w:rsid w:val="62D96C26"/>
    <w:rsid w:val="6309CBBA"/>
    <w:rsid w:val="63272B6C"/>
    <w:rsid w:val="6379D892"/>
    <w:rsid w:val="638403A7"/>
    <w:rsid w:val="6451550A"/>
    <w:rsid w:val="64A136F2"/>
    <w:rsid w:val="64CB3345"/>
    <w:rsid w:val="655C296E"/>
    <w:rsid w:val="6564FF97"/>
    <w:rsid w:val="65879B1A"/>
    <w:rsid w:val="661B6DE8"/>
    <w:rsid w:val="66458406"/>
    <w:rsid w:val="667BADCA"/>
    <w:rsid w:val="66A21506"/>
    <w:rsid w:val="66C58597"/>
    <w:rsid w:val="66F03E40"/>
    <w:rsid w:val="67003F47"/>
    <w:rsid w:val="672B35E3"/>
    <w:rsid w:val="673652A1"/>
    <w:rsid w:val="67569313"/>
    <w:rsid w:val="67AC7592"/>
    <w:rsid w:val="67B931F6"/>
    <w:rsid w:val="67E3694E"/>
    <w:rsid w:val="67E3E2B9"/>
    <w:rsid w:val="68C49AC3"/>
    <w:rsid w:val="69222D9B"/>
    <w:rsid w:val="696DF00E"/>
    <w:rsid w:val="69C81CCE"/>
    <w:rsid w:val="69F56E5E"/>
    <w:rsid w:val="69FD7247"/>
    <w:rsid w:val="6A3F7877"/>
    <w:rsid w:val="6A5E5B94"/>
    <w:rsid w:val="6A6D21EC"/>
    <w:rsid w:val="6AF715EE"/>
    <w:rsid w:val="6B006E58"/>
    <w:rsid w:val="6B428298"/>
    <w:rsid w:val="6BE16F9D"/>
    <w:rsid w:val="6C15C1B5"/>
    <w:rsid w:val="6C621F42"/>
    <w:rsid w:val="6C91F6B0"/>
    <w:rsid w:val="6C9C7748"/>
    <w:rsid w:val="6CE5EA12"/>
    <w:rsid w:val="6DA913C3"/>
    <w:rsid w:val="6E054C23"/>
    <w:rsid w:val="6E1AADA6"/>
    <w:rsid w:val="6E9781D4"/>
    <w:rsid w:val="6ECB4460"/>
    <w:rsid w:val="6F309184"/>
    <w:rsid w:val="6FE888F5"/>
    <w:rsid w:val="70B5EF12"/>
    <w:rsid w:val="70F92CDB"/>
    <w:rsid w:val="719A743F"/>
    <w:rsid w:val="71D51BC2"/>
    <w:rsid w:val="71FC387B"/>
    <w:rsid w:val="721D8D30"/>
    <w:rsid w:val="72546808"/>
    <w:rsid w:val="72582D5B"/>
    <w:rsid w:val="72645626"/>
    <w:rsid w:val="728C619C"/>
    <w:rsid w:val="72AB87CE"/>
    <w:rsid w:val="72C22D61"/>
    <w:rsid w:val="72ED348C"/>
    <w:rsid w:val="73CC3215"/>
    <w:rsid w:val="7401BA91"/>
    <w:rsid w:val="7446D7A8"/>
    <w:rsid w:val="749738B7"/>
    <w:rsid w:val="749AB3EC"/>
    <w:rsid w:val="74D4B785"/>
    <w:rsid w:val="74DB7A04"/>
    <w:rsid w:val="754B038A"/>
    <w:rsid w:val="75BC8180"/>
    <w:rsid w:val="75D830BA"/>
    <w:rsid w:val="75DA34DD"/>
    <w:rsid w:val="75DBC3AD"/>
    <w:rsid w:val="75E52B4F"/>
    <w:rsid w:val="762C2920"/>
    <w:rsid w:val="76590B2C"/>
    <w:rsid w:val="766F5E30"/>
    <w:rsid w:val="76AE0CC4"/>
    <w:rsid w:val="76B8C73B"/>
    <w:rsid w:val="76CD4380"/>
    <w:rsid w:val="770C9325"/>
    <w:rsid w:val="77C39EF0"/>
    <w:rsid w:val="77CBD3A4"/>
    <w:rsid w:val="786C0382"/>
    <w:rsid w:val="788814A6"/>
    <w:rsid w:val="7933BEF0"/>
    <w:rsid w:val="796BD50F"/>
    <w:rsid w:val="799C8579"/>
    <w:rsid w:val="7A72F128"/>
    <w:rsid w:val="7AEA79FE"/>
    <w:rsid w:val="7B2E7BE7"/>
    <w:rsid w:val="7B462484"/>
    <w:rsid w:val="7BBEF72C"/>
    <w:rsid w:val="7CD9EDEC"/>
    <w:rsid w:val="7CDA6304"/>
    <w:rsid w:val="7D24FCDC"/>
    <w:rsid w:val="7D7C26F4"/>
    <w:rsid w:val="7D98E7C1"/>
    <w:rsid w:val="7E03B266"/>
    <w:rsid w:val="7E0AC076"/>
    <w:rsid w:val="7E149922"/>
    <w:rsid w:val="7E9B06F2"/>
    <w:rsid w:val="7EB1585C"/>
    <w:rsid w:val="7F1C1857"/>
    <w:rsid w:val="7F20E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59DC88E0-2BBC-40C8-B549-040C2D604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8A299E"/>
    <w:rPr>
      <w:rFonts w:ascii="Arial" w:hAnsi="Arial"/>
      <w:sz w:val="20"/>
    </w:rPr>
  </w:style>
  <w:style w:type="paragraph" w:styleId="Heading1">
    <w:name w:val="heading 1"/>
    <w:aliases w:val="Heading 1A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A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uiPriority w:val="34"/>
    <w:qFormat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2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2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2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ascii="Arial" w:eastAsia="Arial" w:hAnsi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4"/>
      </w:numPr>
      <w:spacing w:before="120" w:after="120" w:line="240" w:lineRule="auto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5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6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7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8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9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10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11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Heading1B">
    <w:name w:val="Heading 1B"/>
    <w:basedOn w:val="Heading2"/>
    <w:uiPriority w:val="1"/>
    <w:qFormat/>
    <w:rsid w:val="005B752A"/>
    <w:pPr>
      <w:jc w:val="right"/>
    </w:pPr>
    <w:rPr>
      <w:color w:val="2C6DA6" w:themeColor="accent2"/>
      <w:sz w:val="60"/>
    </w:rPr>
  </w:style>
  <w:style w:type="character" w:customStyle="1" w:styleId="normaltextrun">
    <w:name w:val="normaltextrun"/>
    <w:rsid w:val="00547888"/>
  </w:style>
  <w:style w:type="paragraph" w:customStyle="1" w:styleId="paragraph">
    <w:name w:val="paragraph"/>
    <w:basedOn w:val="Normal"/>
    <w:rsid w:val="005478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2B5C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5CF2"/>
    <w:pPr>
      <w:spacing w:line="240" w:lineRule="auto"/>
    </w:pPr>
    <w:rPr>
      <w:rFonts w:ascii="Aptos" w:eastAsia="Times New Roman" w:hAnsi="Aptos"/>
      <w:kern w:val="2"/>
      <w:szCs w:val="20"/>
      <w:lang w:eastAsia="en-AU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5CF2"/>
    <w:rPr>
      <w:rFonts w:ascii="Aptos" w:eastAsia="Times New Roman" w:hAnsi="Aptos"/>
      <w:kern w:val="2"/>
      <w:sz w:val="20"/>
      <w:szCs w:val="20"/>
      <w:lang w:eastAsia="en-AU"/>
      <w14:ligatures w14:val="standardContextual"/>
    </w:rPr>
  </w:style>
  <w:style w:type="table" w:styleId="GridTable2-Accent4">
    <w:name w:val="Grid Table 2 Accent 4"/>
    <w:basedOn w:val="TableNormal"/>
    <w:uiPriority w:val="47"/>
    <w:rsid w:val="00842BE0"/>
    <w:pPr>
      <w:spacing w:after="0" w:line="240" w:lineRule="auto"/>
    </w:pPr>
    <w:tblPr>
      <w:tblStyleRowBandSize w:val="1"/>
      <w:tblStyleColBandSize w:val="1"/>
      <w:tblBorders>
        <w:top w:val="single" w:sz="2" w:space="0" w:color="6A92DC" w:themeColor="accent4" w:themeTint="99"/>
        <w:bottom w:val="single" w:sz="2" w:space="0" w:color="6A92DC" w:themeColor="accent4" w:themeTint="99"/>
        <w:insideH w:val="single" w:sz="2" w:space="0" w:color="6A92DC" w:themeColor="accent4" w:themeTint="99"/>
        <w:insideV w:val="single" w:sz="2" w:space="0" w:color="6A92D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A92D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A92D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AF3" w:themeFill="accent4" w:themeFillTint="33"/>
      </w:tcPr>
    </w:tblStylePr>
    <w:tblStylePr w:type="band1Horz">
      <w:tblPr/>
      <w:tcPr>
        <w:shd w:val="clear" w:color="auto" w:fill="CDDAF3" w:themeFill="accent4" w:themeFillTint="33"/>
      </w:tcPr>
    </w:tblStylePr>
  </w:style>
  <w:style w:type="table" w:styleId="GridTable5Dark-Accent2">
    <w:name w:val="Grid Table 5 Dark Accent 2"/>
    <w:basedOn w:val="TableNormal"/>
    <w:uiPriority w:val="50"/>
    <w:rsid w:val="002F18B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FE2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6DA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6DA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6DA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6DA6" w:themeFill="accent2"/>
      </w:tcPr>
    </w:tblStylePr>
    <w:tblStylePr w:type="band1Vert">
      <w:tblPr/>
      <w:tcPr>
        <w:shd w:val="clear" w:color="auto" w:fill="A0C5E5" w:themeFill="accent2" w:themeFillTint="66"/>
      </w:tcPr>
    </w:tblStylePr>
    <w:tblStylePr w:type="band1Horz">
      <w:tblPr/>
      <w:tcPr>
        <w:shd w:val="clear" w:color="auto" w:fill="A0C5E5" w:themeFill="accent2" w:themeFillTint="66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8C5971"/>
    <w:pPr>
      <w:tabs>
        <w:tab w:val="right" w:leader="dot" w:pos="10196"/>
      </w:tabs>
      <w:spacing w:after="100"/>
      <w:ind w:left="400" w:hanging="258"/>
    </w:pPr>
  </w:style>
  <w:style w:type="paragraph" w:styleId="TOC2">
    <w:name w:val="toc 2"/>
    <w:basedOn w:val="Normal"/>
    <w:next w:val="Normal"/>
    <w:autoRedefine/>
    <w:uiPriority w:val="39"/>
    <w:unhideWhenUsed/>
    <w:rsid w:val="004406BA"/>
    <w:pPr>
      <w:spacing w:after="100"/>
      <w:ind w:left="200"/>
    </w:pPr>
  </w:style>
  <w:style w:type="paragraph" w:styleId="TOC1">
    <w:name w:val="toc 1"/>
    <w:basedOn w:val="Normal"/>
    <w:next w:val="Normal"/>
    <w:autoRedefine/>
    <w:uiPriority w:val="39"/>
    <w:unhideWhenUsed/>
    <w:rsid w:val="008C5971"/>
    <w:pPr>
      <w:tabs>
        <w:tab w:val="right" w:leader="dot" w:pos="10196"/>
      </w:tabs>
      <w:spacing w:after="100"/>
      <w:ind w:firstLine="142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2997"/>
    <w:rPr>
      <w:rFonts w:ascii="Arial" w:eastAsiaTheme="minorHAnsi" w:hAnsi="Arial"/>
      <w:b/>
      <w:bCs/>
      <w:kern w:val="0"/>
      <w:lang w:eastAsia="en-US"/>
      <w14:ligatures w14:val="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2997"/>
    <w:rPr>
      <w:rFonts w:ascii="Arial" w:eastAsia="Times New Roman" w:hAnsi="Arial"/>
      <w:b/>
      <w:bCs/>
      <w:kern w:val="2"/>
      <w:sz w:val="20"/>
      <w:szCs w:val="20"/>
      <w:lang w:eastAsia="en-AU"/>
      <w14:ligatures w14:val="standardContextual"/>
    </w:rPr>
  </w:style>
  <w:style w:type="character" w:styleId="Mention">
    <w:name w:val="Mention"/>
    <w:basedOn w:val="DefaultParagraphFont"/>
    <w:uiPriority w:val="99"/>
    <w:unhideWhenUsed/>
    <w:rsid w:val="002F2997"/>
    <w:rPr>
      <w:color w:val="2B579A"/>
      <w:shd w:val="clear" w:color="auto" w:fill="E1DFDD"/>
    </w:rPr>
  </w:style>
  <w:style w:type="table" w:styleId="GridTable5Dark-Accent4">
    <w:name w:val="Grid Table 5 Dark Accent 4"/>
    <w:basedOn w:val="TableNormal"/>
    <w:uiPriority w:val="50"/>
    <w:rsid w:val="00AC1DF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DDAF3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53A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53A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753A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753A5" w:themeFill="accent4"/>
      </w:tcPr>
    </w:tblStylePr>
    <w:tblStylePr w:type="band1Vert">
      <w:tblPr/>
      <w:tcPr>
        <w:shd w:val="clear" w:color="auto" w:fill="9BB6E7" w:themeFill="accent4" w:themeFillTint="66"/>
      </w:tcPr>
    </w:tblStylePr>
    <w:tblStylePr w:type="band1Horz">
      <w:tblPr/>
      <w:tcPr>
        <w:shd w:val="clear" w:color="auto" w:fill="9BB6E7" w:themeFill="accent4" w:themeFillTint="66"/>
      </w:tcPr>
    </w:tblStylePr>
  </w:style>
  <w:style w:type="table" w:styleId="GridTable4-Accent2">
    <w:name w:val="Grid Table 4 Accent 2"/>
    <w:basedOn w:val="TableNormal"/>
    <w:uiPriority w:val="49"/>
    <w:rsid w:val="00AC1DF1"/>
    <w:pPr>
      <w:spacing w:after="0" w:line="240" w:lineRule="auto"/>
    </w:pPr>
    <w:tblPr>
      <w:tblStyleRowBandSize w:val="1"/>
      <w:tblStyleColBandSize w:val="1"/>
      <w:tblBorders>
        <w:top w:val="single" w:sz="4" w:space="0" w:color="70A8D9" w:themeColor="accent2" w:themeTint="99"/>
        <w:left w:val="single" w:sz="4" w:space="0" w:color="70A8D9" w:themeColor="accent2" w:themeTint="99"/>
        <w:bottom w:val="single" w:sz="4" w:space="0" w:color="70A8D9" w:themeColor="accent2" w:themeTint="99"/>
        <w:right w:val="single" w:sz="4" w:space="0" w:color="70A8D9" w:themeColor="accent2" w:themeTint="99"/>
        <w:insideH w:val="single" w:sz="4" w:space="0" w:color="70A8D9" w:themeColor="accent2" w:themeTint="99"/>
        <w:insideV w:val="single" w:sz="4" w:space="0" w:color="70A8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6DA6" w:themeColor="accent2"/>
          <w:left w:val="single" w:sz="4" w:space="0" w:color="2C6DA6" w:themeColor="accent2"/>
          <w:bottom w:val="single" w:sz="4" w:space="0" w:color="2C6DA6" w:themeColor="accent2"/>
          <w:right w:val="single" w:sz="4" w:space="0" w:color="2C6DA6" w:themeColor="accent2"/>
          <w:insideH w:val="nil"/>
          <w:insideV w:val="nil"/>
        </w:tcBorders>
        <w:shd w:val="clear" w:color="auto" w:fill="2C6DA6" w:themeFill="accent2"/>
      </w:tcPr>
    </w:tblStylePr>
    <w:tblStylePr w:type="lastRow">
      <w:rPr>
        <w:b/>
        <w:bCs/>
      </w:rPr>
      <w:tblPr/>
      <w:tcPr>
        <w:tcBorders>
          <w:top w:val="double" w:sz="4" w:space="0" w:color="2C6DA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2F2" w:themeFill="accent2" w:themeFillTint="33"/>
      </w:tcPr>
    </w:tblStylePr>
    <w:tblStylePr w:type="band1Horz">
      <w:tblPr/>
      <w:tcPr>
        <w:shd w:val="clear" w:color="auto" w:fill="CFE2F2" w:themeFill="accent2" w:themeFillTint="33"/>
      </w:tcPr>
    </w:tblStylePr>
  </w:style>
  <w:style w:type="table" w:styleId="ListTable2-Accent5">
    <w:name w:val="List Table 2 Accent 5"/>
    <w:basedOn w:val="TableNormal"/>
    <w:uiPriority w:val="47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81DACA" w:themeColor="accent5" w:themeTint="99"/>
        <w:bottom w:val="single" w:sz="4" w:space="0" w:color="81DACA" w:themeColor="accent5" w:themeTint="99"/>
        <w:insideH w:val="single" w:sz="4" w:space="0" w:color="81DACA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3ED" w:themeFill="accent5" w:themeFillTint="33"/>
      </w:tcPr>
    </w:tblStylePr>
    <w:tblStylePr w:type="band1Horz">
      <w:tblPr/>
      <w:tcPr>
        <w:shd w:val="clear" w:color="auto" w:fill="D5F3ED" w:themeFill="accent5" w:themeFillTint="33"/>
      </w:tcPr>
    </w:tblStylePr>
  </w:style>
  <w:style w:type="table" w:styleId="ListTable1Light-Accent2">
    <w:name w:val="List Table 1 Light Accent 2"/>
    <w:basedOn w:val="TableNormal"/>
    <w:uiPriority w:val="46"/>
    <w:rsid w:val="0080250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0A8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0A8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2F2" w:themeFill="accent2" w:themeFillTint="33"/>
      </w:tcPr>
    </w:tblStylePr>
    <w:tblStylePr w:type="band1Horz">
      <w:tblPr/>
      <w:tcPr>
        <w:shd w:val="clear" w:color="auto" w:fill="CFE2F2" w:themeFill="accent2" w:themeFillTint="33"/>
      </w:tcPr>
    </w:tblStylePr>
  </w:style>
  <w:style w:type="table" w:styleId="GridTable5Dark-Accent5">
    <w:name w:val="Grid Table 5 Dark Accent 5"/>
    <w:basedOn w:val="TableNormal"/>
    <w:uiPriority w:val="50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3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BBA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BBA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6BBA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6BBA2" w:themeFill="accent5"/>
      </w:tcPr>
    </w:tblStylePr>
    <w:tblStylePr w:type="band1Vert">
      <w:tblPr/>
      <w:tcPr>
        <w:shd w:val="clear" w:color="auto" w:fill="ABE7DB" w:themeFill="accent5" w:themeFillTint="66"/>
      </w:tcPr>
    </w:tblStylePr>
    <w:tblStylePr w:type="band1Horz">
      <w:tblPr/>
      <w:tcPr>
        <w:shd w:val="clear" w:color="auto" w:fill="ABE7DB" w:themeFill="accent5" w:themeFillTint="66"/>
      </w:tcPr>
    </w:tblStylePr>
  </w:style>
  <w:style w:type="table" w:styleId="ListTable3-Accent2">
    <w:name w:val="List Table 3 Accent 2"/>
    <w:basedOn w:val="TableNormal"/>
    <w:uiPriority w:val="48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2C6DA6" w:themeColor="accent2"/>
        <w:left w:val="single" w:sz="4" w:space="0" w:color="2C6DA6" w:themeColor="accent2"/>
        <w:bottom w:val="single" w:sz="4" w:space="0" w:color="2C6DA6" w:themeColor="accent2"/>
        <w:right w:val="single" w:sz="4" w:space="0" w:color="2C6DA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6DA6" w:themeFill="accent2"/>
      </w:tcPr>
    </w:tblStylePr>
    <w:tblStylePr w:type="lastRow">
      <w:rPr>
        <w:b/>
        <w:bCs/>
      </w:rPr>
      <w:tblPr/>
      <w:tcPr>
        <w:tcBorders>
          <w:top w:val="double" w:sz="4" w:space="0" w:color="2C6DA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6DA6" w:themeColor="accent2"/>
          <w:right w:val="single" w:sz="4" w:space="0" w:color="2C6DA6" w:themeColor="accent2"/>
        </w:tcBorders>
      </w:tcPr>
    </w:tblStylePr>
    <w:tblStylePr w:type="band1Horz">
      <w:tblPr/>
      <w:tcPr>
        <w:tcBorders>
          <w:top w:val="single" w:sz="4" w:space="0" w:color="2C6DA6" w:themeColor="accent2"/>
          <w:bottom w:val="single" w:sz="4" w:space="0" w:color="2C6DA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6DA6" w:themeColor="accent2"/>
          <w:left w:val="nil"/>
        </w:tcBorders>
      </w:tcPr>
    </w:tblStylePr>
    <w:tblStylePr w:type="swCell">
      <w:tblPr/>
      <w:tcPr>
        <w:tcBorders>
          <w:top w:val="double" w:sz="4" w:space="0" w:color="2C6DA6" w:themeColor="accent2"/>
          <w:right w:val="nil"/>
        </w:tcBorders>
      </w:tcPr>
    </w:tblStylePr>
  </w:style>
  <w:style w:type="table" w:styleId="GridTable3-Accent2">
    <w:name w:val="Grid Table 3 Accent 2"/>
    <w:basedOn w:val="TableNormal"/>
    <w:uiPriority w:val="48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70A8D9" w:themeColor="accent2" w:themeTint="99"/>
        <w:left w:val="single" w:sz="4" w:space="0" w:color="70A8D9" w:themeColor="accent2" w:themeTint="99"/>
        <w:bottom w:val="single" w:sz="4" w:space="0" w:color="70A8D9" w:themeColor="accent2" w:themeTint="99"/>
        <w:right w:val="single" w:sz="4" w:space="0" w:color="70A8D9" w:themeColor="accent2" w:themeTint="99"/>
        <w:insideH w:val="single" w:sz="4" w:space="0" w:color="70A8D9" w:themeColor="accent2" w:themeTint="99"/>
        <w:insideV w:val="single" w:sz="4" w:space="0" w:color="70A8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FE2F2" w:themeFill="accent2" w:themeFillTint="33"/>
      </w:tcPr>
    </w:tblStylePr>
    <w:tblStylePr w:type="band1Horz">
      <w:tblPr/>
      <w:tcPr>
        <w:shd w:val="clear" w:color="auto" w:fill="CFE2F2" w:themeFill="accent2" w:themeFillTint="33"/>
      </w:tcPr>
    </w:tblStylePr>
    <w:tblStylePr w:type="neCell">
      <w:tblPr/>
      <w:tcPr>
        <w:tcBorders>
          <w:bottom w:val="single" w:sz="4" w:space="0" w:color="70A8D9" w:themeColor="accent2" w:themeTint="99"/>
        </w:tcBorders>
      </w:tcPr>
    </w:tblStylePr>
    <w:tblStylePr w:type="nwCell">
      <w:tblPr/>
      <w:tcPr>
        <w:tcBorders>
          <w:bottom w:val="single" w:sz="4" w:space="0" w:color="70A8D9" w:themeColor="accent2" w:themeTint="99"/>
        </w:tcBorders>
      </w:tcPr>
    </w:tblStylePr>
    <w:tblStylePr w:type="seCell">
      <w:tblPr/>
      <w:tcPr>
        <w:tcBorders>
          <w:top w:val="single" w:sz="4" w:space="0" w:color="70A8D9" w:themeColor="accent2" w:themeTint="99"/>
        </w:tcBorders>
      </w:tcPr>
    </w:tblStylePr>
    <w:tblStylePr w:type="swCell">
      <w:tblPr/>
      <w:tcPr>
        <w:tcBorders>
          <w:top w:val="single" w:sz="4" w:space="0" w:color="70A8D9" w:themeColor="accent2" w:themeTint="99"/>
        </w:tcBorders>
      </w:tcPr>
    </w:tblStylePr>
  </w:style>
  <w:style w:type="table" w:styleId="ListTable4-Accent1">
    <w:name w:val="List Table 4 Accent 1"/>
    <w:basedOn w:val="TableNormal"/>
    <w:uiPriority w:val="49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DF0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A28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A28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A28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A285" w:themeFill="accent3"/>
      </w:tcPr>
    </w:tblStylePr>
    <w:tblStylePr w:type="band1Vert">
      <w:tblPr/>
      <w:tcPr>
        <w:shd w:val="clear" w:color="auto" w:fill="79FBE2" w:themeFill="accent3" w:themeFillTint="66"/>
      </w:tcPr>
    </w:tblStylePr>
    <w:tblStylePr w:type="band1Horz">
      <w:tblPr/>
      <w:tcPr>
        <w:shd w:val="clear" w:color="auto" w:fill="79FBE2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37F8D4" w:themeColor="accent3" w:themeTint="99"/>
        <w:left w:val="single" w:sz="4" w:space="0" w:color="37F8D4" w:themeColor="accent3" w:themeTint="99"/>
        <w:bottom w:val="single" w:sz="4" w:space="0" w:color="37F8D4" w:themeColor="accent3" w:themeTint="99"/>
        <w:right w:val="single" w:sz="4" w:space="0" w:color="37F8D4" w:themeColor="accent3" w:themeTint="99"/>
        <w:insideH w:val="single" w:sz="4" w:space="0" w:color="37F8D4" w:themeColor="accent3" w:themeTint="99"/>
        <w:insideV w:val="single" w:sz="4" w:space="0" w:color="37F8D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A285" w:themeColor="accent3"/>
          <w:left w:val="single" w:sz="4" w:space="0" w:color="05A285" w:themeColor="accent3"/>
          <w:bottom w:val="single" w:sz="4" w:space="0" w:color="05A285" w:themeColor="accent3"/>
          <w:right w:val="single" w:sz="4" w:space="0" w:color="05A285" w:themeColor="accent3"/>
          <w:insideH w:val="nil"/>
          <w:insideV w:val="nil"/>
        </w:tcBorders>
        <w:shd w:val="clear" w:color="auto" w:fill="05A285" w:themeFill="accent3"/>
      </w:tcPr>
    </w:tblStylePr>
    <w:tblStylePr w:type="lastRow">
      <w:rPr>
        <w:b/>
        <w:bCs/>
      </w:rPr>
      <w:tblPr/>
      <w:tcPr>
        <w:tcBorders>
          <w:top w:val="double" w:sz="4" w:space="0" w:color="05A28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DF0" w:themeFill="accent3" w:themeFillTint="33"/>
      </w:tcPr>
    </w:tblStylePr>
    <w:tblStylePr w:type="band1Horz">
      <w:tblPr/>
      <w:tcPr>
        <w:shd w:val="clear" w:color="auto" w:fill="BCFDF0" w:themeFill="accent3" w:themeFillTint="33"/>
      </w:tcPr>
    </w:tblStylePr>
  </w:style>
  <w:style w:type="table" w:styleId="ListTable5Dark-Accent6">
    <w:name w:val="List Table 5 Dark Accent 6"/>
    <w:basedOn w:val="TableNormal"/>
    <w:uiPriority w:val="50"/>
    <w:rsid w:val="0080250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FF1F1" w:themeColor="accent6"/>
        <w:left w:val="single" w:sz="24" w:space="0" w:color="DFF1F1" w:themeColor="accent6"/>
        <w:bottom w:val="single" w:sz="24" w:space="0" w:color="DFF1F1" w:themeColor="accent6"/>
        <w:right w:val="single" w:sz="24" w:space="0" w:color="DFF1F1" w:themeColor="accent6"/>
      </w:tblBorders>
    </w:tblPr>
    <w:tcPr>
      <w:shd w:val="clear" w:color="auto" w:fill="DFF1F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1Light-Accent6">
    <w:name w:val="Grid Table 1 Light Accent 6"/>
    <w:basedOn w:val="TableNormal"/>
    <w:uiPriority w:val="46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F2F9F9" w:themeColor="accent6" w:themeTint="66"/>
        <w:left w:val="single" w:sz="4" w:space="0" w:color="F2F9F9" w:themeColor="accent6" w:themeTint="66"/>
        <w:bottom w:val="single" w:sz="4" w:space="0" w:color="F2F9F9" w:themeColor="accent6" w:themeTint="66"/>
        <w:right w:val="single" w:sz="4" w:space="0" w:color="F2F9F9" w:themeColor="accent6" w:themeTint="66"/>
        <w:insideH w:val="single" w:sz="4" w:space="0" w:color="F2F9F9" w:themeColor="accent6" w:themeTint="66"/>
        <w:insideV w:val="single" w:sz="4" w:space="0" w:color="F2F9F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BF6F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F6F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ABE7DB" w:themeColor="accent5" w:themeTint="66"/>
        <w:left w:val="single" w:sz="4" w:space="0" w:color="ABE7DB" w:themeColor="accent5" w:themeTint="66"/>
        <w:bottom w:val="single" w:sz="4" w:space="0" w:color="ABE7DB" w:themeColor="accent5" w:themeTint="66"/>
        <w:right w:val="single" w:sz="4" w:space="0" w:color="ABE7DB" w:themeColor="accent5" w:themeTint="66"/>
        <w:insideH w:val="single" w:sz="4" w:space="0" w:color="ABE7DB" w:themeColor="accent5" w:themeTint="66"/>
        <w:insideV w:val="single" w:sz="4" w:space="0" w:color="ABE7D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1DACA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AC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1">
    <w:name w:val="Grid Table 3 Accent 1"/>
    <w:basedOn w:val="TableNormal"/>
    <w:uiPriority w:val="48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  <w:insideV w:val="single" w:sz="4" w:space="0" w:color="626EC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  <w:tblStylePr w:type="neCell">
      <w:tblPr/>
      <w:tcPr>
        <w:tcBorders>
          <w:bottom w:val="single" w:sz="4" w:space="0" w:color="626EC6" w:themeColor="accent1" w:themeTint="99"/>
        </w:tcBorders>
      </w:tcPr>
    </w:tblStylePr>
    <w:tblStylePr w:type="nwCell">
      <w:tblPr/>
      <w:tcPr>
        <w:tcBorders>
          <w:bottom w:val="single" w:sz="4" w:space="0" w:color="626EC6" w:themeColor="accent1" w:themeTint="99"/>
        </w:tcBorders>
      </w:tcPr>
    </w:tblStylePr>
    <w:tblStylePr w:type="seCell">
      <w:tblPr/>
      <w:tcPr>
        <w:tcBorders>
          <w:top w:val="single" w:sz="4" w:space="0" w:color="626EC6" w:themeColor="accent1" w:themeTint="99"/>
        </w:tcBorders>
      </w:tcPr>
    </w:tblStylePr>
    <w:tblStylePr w:type="swCell">
      <w:tblPr/>
      <w:tcPr>
        <w:tcBorders>
          <w:top w:val="single" w:sz="4" w:space="0" w:color="626EC6" w:themeColor="accent1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02509"/>
    <w:pPr>
      <w:spacing w:after="0" w:line="240" w:lineRule="auto"/>
    </w:pPr>
    <w:rPr>
      <w:color w:val="037963" w:themeColor="accent3" w:themeShade="BF"/>
    </w:rPr>
    <w:tblPr>
      <w:tblStyleRowBandSize w:val="1"/>
      <w:tblStyleColBandSize w:val="1"/>
      <w:tblBorders>
        <w:top w:val="single" w:sz="4" w:space="0" w:color="37F8D4" w:themeColor="accent3" w:themeTint="99"/>
        <w:left w:val="single" w:sz="4" w:space="0" w:color="37F8D4" w:themeColor="accent3" w:themeTint="99"/>
        <w:bottom w:val="single" w:sz="4" w:space="0" w:color="37F8D4" w:themeColor="accent3" w:themeTint="99"/>
        <w:right w:val="single" w:sz="4" w:space="0" w:color="37F8D4" w:themeColor="accent3" w:themeTint="99"/>
        <w:insideH w:val="single" w:sz="4" w:space="0" w:color="37F8D4" w:themeColor="accent3" w:themeTint="99"/>
        <w:insideV w:val="single" w:sz="4" w:space="0" w:color="37F8D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DF0" w:themeFill="accent3" w:themeFillTint="33"/>
      </w:tcPr>
    </w:tblStylePr>
    <w:tblStylePr w:type="band1Horz">
      <w:tblPr/>
      <w:tcPr>
        <w:shd w:val="clear" w:color="auto" w:fill="BCFDF0" w:themeFill="accent3" w:themeFillTint="33"/>
      </w:tcPr>
    </w:tblStylePr>
    <w:tblStylePr w:type="neCell">
      <w:tblPr/>
      <w:tcPr>
        <w:tcBorders>
          <w:bottom w:val="single" w:sz="4" w:space="0" w:color="37F8D4" w:themeColor="accent3" w:themeTint="99"/>
        </w:tcBorders>
      </w:tcPr>
    </w:tblStylePr>
    <w:tblStylePr w:type="nwCell">
      <w:tblPr/>
      <w:tcPr>
        <w:tcBorders>
          <w:bottom w:val="single" w:sz="4" w:space="0" w:color="37F8D4" w:themeColor="accent3" w:themeTint="99"/>
        </w:tcBorders>
      </w:tcPr>
    </w:tblStylePr>
    <w:tblStylePr w:type="seCell">
      <w:tblPr/>
      <w:tcPr>
        <w:tcBorders>
          <w:top w:val="single" w:sz="4" w:space="0" w:color="37F8D4" w:themeColor="accent3" w:themeTint="99"/>
        </w:tcBorders>
      </w:tcPr>
    </w:tblStylePr>
    <w:tblStylePr w:type="swCell">
      <w:tblPr/>
      <w:tcPr>
        <w:tcBorders>
          <w:top w:val="single" w:sz="4" w:space="0" w:color="37F8D4" w:themeColor="accent3" w:themeTint="99"/>
        </w:tcBorders>
      </w:tcPr>
    </w:tblStylePr>
  </w:style>
  <w:style w:type="table" w:styleId="ListTable1Light-Accent3">
    <w:name w:val="List Table 1 Light Accent 3"/>
    <w:basedOn w:val="TableNormal"/>
    <w:uiPriority w:val="46"/>
    <w:rsid w:val="0080250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7F8D4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7F8D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DF0" w:themeFill="accent3" w:themeFillTint="33"/>
      </w:tcPr>
    </w:tblStylePr>
    <w:tblStylePr w:type="band1Horz">
      <w:tblPr/>
      <w:tcPr>
        <w:shd w:val="clear" w:color="auto" w:fill="BCFDF0" w:themeFill="accent3" w:themeFillTint="33"/>
      </w:tcPr>
    </w:tblStylePr>
  </w:style>
  <w:style w:type="table" w:styleId="ListTable1Light">
    <w:name w:val="List Table 1 Light"/>
    <w:basedOn w:val="TableNormal"/>
    <w:uiPriority w:val="46"/>
    <w:rsid w:val="0080250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FFFF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text1" w:themeFillTint="33"/>
      </w:tcPr>
    </w:tblStylePr>
    <w:tblStylePr w:type="band1Horz">
      <w:tblPr/>
      <w:tcPr>
        <w:shd w:val="clear" w:color="auto" w:fill="FFFFFF" w:themeFill="text1" w:themeFillTint="33"/>
      </w:tcPr>
    </w:tblStylePr>
  </w:style>
  <w:style w:type="character" w:customStyle="1" w:styleId="eop">
    <w:name w:val="eop"/>
    <w:basedOn w:val="DefaultParagraphFont"/>
    <w:rsid w:val="002F4C14"/>
  </w:style>
  <w:style w:type="character" w:styleId="FollowedHyperlink">
    <w:name w:val="FollowedHyperlink"/>
    <w:basedOn w:val="DefaultParagraphFont"/>
    <w:uiPriority w:val="99"/>
    <w:semiHidden/>
    <w:unhideWhenUsed/>
    <w:rsid w:val="008349CC"/>
    <w:rPr>
      <w:color w:val="2C6DA6" w:themeColor="followedHyperlink"/>
      <w:u w:val="single"/>
    </w:rPr>
  </w:style>
  <w:style w:type="table" w:styleId="GridTable4-Accent5">
    <w:name w:val="Grid Table 4 Accent 5"/>
    <w:basedOn w:val="TableNormal"/>
    <w:uiPriority w:val="49"/>
    <w:rsid w:val="00B97CC6"/>
    <w:pPr>
      <w:spacing w:after="0" w:line="240" w:lineRule="auto"/>
    </w:pPr>
    <w:tblPr>
      <w:tblStyleRowBandSize w:val="1"/>
      <w:tblStyleColBandSize w:val="1"/>
      <w:tblBorders>
        <w:top w:val="single" w:sz="4" w:space="0" w:color="81DACA" w:themeColor="accent5" w:themeTint="99"/>
        <w:left w:val="single" w:sz="4" w:space="0" w:color="81DACA" w:themeColor="accent5" w:themeTint="99"/>
        <w:bottom w:val="single" w:sz="4" w:space="0" w:color="81DACA" w:themeColor="accent5" w:themeTint="99"/>
        <w:right w:val="single" w:sz="4" w:space="0" w:color="81DACA" w:themeColor="accent5" w:themeTint="99"/>
        <w:insideH w:val="single" w:sz="4" w:space="0" w:color="81DACA" w:themeColor="accent5" w:themeTint="99"/>
        <w:insideV w:val="single" w:sz="4" w:space="0" w:color="81DACA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6BBA2" w:themeColor="accent5"/>
          <w:left w:val="single" w:sz="4" w:space="0" w:color="36BBA2" w:themeColor="accent5"/>
          <w:bottom w:val="single" w:sz="4" w:space="0" w:color="36BBA2" w:themeColor="accent5"/>
          <w:right w:val="single" w:sz="4" w:space="0" w:color="36BBA2" w:themeColor="accent5"/>
          <w:insideH w:val="nil"/>
          <w:insideV w:val="nil"/>
        </w:tcBorders>
        <w:shd w:val="clear" w:color="auto" w:fill="36BBA2" w:themeFill="accent5"/>
      </w:tcPr>
    </w:tblStylePr>
    <w:tblStylePr w:type="lastRow">
      <w:rPr>
        <w:b/>
        <w:bCs/>
      </w:rPr>
      <w:tblPr/>
      <w:tcPr>
        <w:tcBorders>
          <w:top w:val="double" w:sz="4" w:space="0" w:color="36BBA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3ED" w:themeFill="accent5" w:themeFillTint="33"/>
      </w:tcPr>
    </w:tblStylePr>
    <w:tblStylePr w:type="band1Horz">
      <w:tblPr/>
      <w:tcPr>
        <w:shd w:val="clear" w:color="auto" w:fill="D5F3ED" w:themeFill="accent5" w:themeFillTint="33"/>
      </w:tcPr>
    </w:tblStylePr>
  </w:style>
  <w:style w:type="paragraph" w:styleId="Revision">
    <w:name w:val="Revision"/>
    <w:hidden/>
    <w:uiPriority w:val="99"/>
    <w:semiHidden/>
    <w:rsid w:val="00F72D1C"/>
    <w:pPr>
      <w:spacing w:after="0" w:line="240" w:lineRule="auto"/>
    </w:pPr>
    <w:rPr>
      <w:rFonts w:ascii="Arial" w:hAnsi="Arial"/>
      <w:sz w:val="20"/>
    </w:rPr>
  </w:style>
  <w:style w:type="paragraph" w:styleId="NormalWeb">
    <w:name w:val="Normal (Web)"/>
    <w:basedOn w:val="Normal"/>
    <w:uiPriority w:val="99"/>
    <w:semiHidden/>
    <w:unhideWhenUsed/>
    <w:rsid w:val="00FF596F"/>
    <w:rPr>
      <w:rFonts w:ascii="Times New Roman" w:hAnsi="Times New Roman" w:cs="Times New Roman"/>
      <w:sz w:val="24"/>
      <w:szCs w:val="24"/>
    </w:rPr>
  </w:style>
  <w:style w:type="table" w:customStyle="1" w:styleId="GridTable4-Accent11">
    <w:name w:val="Grid Table 4 - Accent 11"/>
    <w:basedOn w:val="TableNormal"/>
    <w:next w:val="GridTable4-Accent1"/>
    <w:uiPriority w:val="49"/>
    <w:rsid w:val="00B14C9C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  <w:tblBorders>
        <w:top w:val="single" w:sz="4" w:space="0" w:color="45B0E1"/>
        <w:left w:val="single" w:sz="4" w:space="0" w:color="45B0E1"/>
        <w:bottom w:val="single" w:sz="4" w:space="0" w:color="45B0E1"/>
        <w:right w:val="single" w:sz="4" w:space="0" w:color="45B0E1"/>
        <w:insideH w:val="single" w:sz="4" w:space="0" w:color="45B0E1"/>
        <w:insideV w:val="single" w:sz="4" w:space="0" w:color="45B0E1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156082"/>
          <w:left w:val="single" w:sz="4" w:space="0" w:color="156082"/>
          <w:bottom w:val="single" w:sz="4" w:space="0" w:color="156082"/>
          <w:right w:val="single" w:sz="4" w:space="0" w:color="156082"/>
          <w:insideH w:val="nil"/>
          <w:insideV w:val="nil"/>
        </w:tcBorders>
        <w:shd w:val="clear" w:color="auto" w:fill="156082"/>
      </w:tcPr>
    </w:tblStylePr>
    <w:tblStylePr w:type="lastRow">
      <w:rPr>
        <w:b/>
        <w:bCs/>
      </w:rPr>
      <w:tblPr/>
      <w:tcPr>
        <w:tcBorders>
          <w:top w:val="double" w:sz="4" w:space="0" w:color="1560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/>
      </w:tcPr>
    </w:tblStylePr>
    <w:tblStylePr w:type="band1Horz">
      <w:tblPr/>
      <w:tcPr>
        <w:shd w:val="clear" w:color="auto" w:fill="C1E4F5"/>
      </w:tcPr>
    </w:tblStylePr>
  </w:style>
  <w:style w:type="table" w:styleId="GridTable4-Accent1">
    <w:name w:val="Grid Table 4 Accent 1"/>
    <w:basedOn w:val="TableNormal"/>
    <w:uiPriority w:val="49"/>
    <w:rsid w:val="00B14C9C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  <w:insideV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  <w:insideV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29327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82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2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F2F2F2"/>
                <w:right w:val="none" w:sz="0" w:space="0" w:color="auto"/>
              </w:divBdr>
            </w:div>
          </w:divsChild>
        </w:div>
        <w:div w:id="70027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3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7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7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798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69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9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2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41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62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55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8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78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0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5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454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2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0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7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19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59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F2F2F2"/>
                <w:right w:val="none" w:sz="0" w:space="0" w:color="auto"/>
              </w:divBdr>
            </w:div>
          </w:divsChild>
        </w:div>
        <w:div w:id="20870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3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3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15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01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8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4517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5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57638">
          <w:marLeft w:val="13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6810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7935">
          <w:marLeft w:val="13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24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8087">
          <w:marLeft w:val="13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8812">
          <w:marLeft w:val="64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09612">
          <w:marLeft w:val="13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3851">
          <w:marLeft w:val="13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65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124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688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7D042C893BBC4E837E4D50D5BE8A99" ma:contentTypeVersion="18" ma:contentTypeDescription="Create a new document." ma:contentTypeScope="" ma:versionID="af75300cf2d2a7424eb770dd39aa6eb0">
  <xsd:schema xmlns:xsd="http://www.w3.org/2001/XMLSchema" xmlns:xs="http://www.w3.org/2001/XMLSchema" xmlns:p="http://schemas.microsoft.com/office/2006/metadata/properties" xmlns:ns2="9ea79ff5-cf24-4a7a-a4ae-08270b275c0c" xmlns:ns3="f92b1838-9a9b-4784-a57d-547cf337233b" targetNamespace="http://schemas.microsoft.com/office/2006/metadata/properties" ma:root="true" ma:fieldsID="beecaf15eec4267171bd1bc2c5bfda97" ns2:_="" ns3:_="">
    <xsd:import namespace="9ea79ff5-cf24-4a7a-a4ae-08270b275c0c"/>
    <xsd:import namespace="f92b1838-9a9b-4784-a57d-547cf33723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a79ff5-cf24-4a7a-a4ae-08270b275c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3e269a2b-ceb9-45ce-a158-7e43b321cc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2b1838-9a9b-4784-a57d-547cf337233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3171d51c-f09e-41c5-9dc7-af3f4b865cf4}" ma:internalName="TaxCatchAll" ma:showField="CatchAllData" ma:web="f92b1838-9a9b-4784-a57d-547cf33723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ea79ff5-cf24-4a7a-a4ae-08270b275c0c">
      <Terms xmlns="http://schemas.microsoft.com/office/infopath/2007/PartnerControls"/>
    </lcf76f155ced4ddcb4097134ff3c332f>
    <TaxCatchAll xmlns="f92b1838-9a9b-4784-a57d-547cf337233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A41F0E-6CEA-46D6-AFEC-38C44708B9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a79ff5-cf24-4a7a-a4ae-08270b275c0c"/>
    <ds:schemaRef ds:uri="f92b1838-9a9b-4784-a57d-547cf3372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9ea79ff5-cf24-4a7a-a4ae-08270b275c0c"/>
    <ds:schemaRef ds:uri="f92b1838-9a9b-4784-a57d-547cf337233b"/>
  </ds:schemaRefs>
</ds:datastoreItem>
</file>

<file path=customXml/itemProps4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1</Words>
  <Characters>1774</Characters>
  <Application>Microsoft Office Word</Application>
  <DocSecurity>4</DocSecurity>
  <Lines>14</Lines>
  <Paragraphs>4</Paragraphs>
  <ScaleCrop>false</ScaleCrop>
  <Company>Toshiba</Company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ndra Joshi</dc:creator>
  <cp:keywords/>
  <cp:lastModifiedBy>Jane Moye</cp:lastModifiedBy>
  <cp:revision>3</cp:revision>
  <cp:lastPrinted>2015-08-26T03:46:00Z</cp:lastPrinted>
  <dcterms:created xsi:type="dcterms:W3CDTF">2025-04-07T03:52:00Z</dcterms:created>
  <dcterms:modified xsi:type="dcterms:W3CDTF">2025-04-07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7D042C893BBC4E837E4D50D5BE8A99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